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1A50E7" w14:textId="77777777" w:rsidR="00096008" w:rsidRDefault="00096008" w:rsidP="00B1122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eastAsia="zh-CN"/>
        </w:rPr>
      </w:pPr>
      <w:r w:rsidRPr="00096008">
        <w:rPr>
          <w:rFonts w:ascii="Times New Roman" w:hAnsi="Times New Roman" w:cs="Times New Roman"/>
          <w:b/>
          <w:sz w:val="24"/>
          <w:szCs w:val="24"/>
          <w:lang w:eastAsia="zh-CN"/>
        </w:rPr>
        <w:t>SUPPLEMENTAL MATERIAL</w:t>
      </w:r>
    </w:p>
    <w:p w14:paraId="039E8C1B" w14:textId="77777777" w:rsidR="00096008" w:rsidRDefault="00096008" w:rsidP="00B1122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eastAsia="zh-CN"/>
        </w:rPr>
      </w:pPr>
    </w:p>
    <w:p w14:paraId="7471A7A5" w14:textId="77777777" w:rsidR="007615EA" w:rsidRDefault="00A52A2C" w:rsidP="00B1122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sz w:val="24"/>
          <w:szCs w:val="24"/>
          <w:lang w:eastAsia="zh-CN"/>
        </w:rPr>
        <w:t>Figure S</w:t>
      </w:r>
      <w:r w:rsidR="00356388">
        <w:rPr>
          <w:rFonts w:ascii="Times New Roman" w:hAnsi="Times New Roman" w:cs="Times New Roman"/>
          <w:b/>
          <w:sz w:val="24"/>
          <w:szCs w:val="24"/>
          <w:lang w:eastAsia="zh-CN"/>
        </w:rPr>
        <w:t>1. Flowchart for population selection</w:t>
      </w:r>
    </w:p>
    <w:p w14:paraId="47395BDA" w14:textId="77777777" w:rsidR="00305E89" w:rsidRDefault="00305E89" w:rsidP="00B1122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eastAsia="zh-CN"/>
        </w:rPr>
      </w:pPr>
    </w:p>
    <w:p w14:paraId="7E859E39" w14:textId="77777777" w:rsidR="003E3283" w:rsidRPr="003E3283" w:rsidRDefault="00A52A2C" w:rsidP="00B1122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sz w:val="24"/>
          <w:szCs w:val="24"/>
          <w:lang w:eastAsia="zh-CN"/>
        </w:rPr>
        <w:t>Figure S</w:t>
      </w:r>
      <w:r w:rsidR="00305E89">
        <w:rPr>
          <w:rFonts w:ascii="Times New Roman" w:hAnsi="Times New Roman" w:cs="Times New Roman"/>
          <w:b/>
          <w:sz w:val="24"/>
          <w:szCs w:val="24"/>
          <w:lang w:eastAsia="zh-CN"/>
        </w:rPr>
        <w:t>2</w:t>
      </w:r>
      <w:r w:rsidR="003E3283" w:rsidRPr="003E3283">
        <w:rPr>
          <w:rFonts w:ascii="Times New Roman" w:hAnsi="Times New Roman" w:cs="Times New Roman"/>
          <w:b/>
          <w:sz w:val="24"/>
          <w:szCs w:val="24"/>
          <w:lang w:eastAsia="zh-CN"/>
        </w:rPr>
        <w:t>. The association between baseline CRF and changes in cardiometabolic risk factors modified by baseline BMI</w:t>
      </w:r>
    </w:p>
    <w:p w14:paraId="6713DD5A" w14:textId="77777777" w:rsidR="003E3283" w:rsidRPr="003E3283" w:rsidRDefault="003E3283" w:rsidP="00B1122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eastAsia="zh-CN"/>
        </w:rPr>
      </w:pPr>
    </w:p>
    <w:p w14:paraId="001FAE39" w14:textId="77777777" w:rsidR="003E3283" w:rsidRPr="003E3283" w:rsidRDefault="00A52A2C" w:rsidP="00B1122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sz w:val="24"/>
          <w:szCs w:val="24"/>
          <w:lang w:eastAsia="zh-CN"/>
        </w:rPr>
        <w:t>Figure S</w:t>
      </w:r>
      <w:r w:rsidR="00305E89">
        <w:rPr>
          <w:rFonts w:ascii="Times New Roman" w:hAnsi="Times New Roman" w:cs="Times New Roman"/>
          <w:b/>
          <w:sz w:val="24"/>
          <w:szCs w:val="24"/>
          <w:lang w:eastAsia="zh-CN"/>
        </w:rPr>
        <w:t>3</w:t>
      </w:r>
      <w:r w:rsidR="003E3283" w:rsidRPr="003E3283">
        <w:rPr>
          <w:rFonts w:ascii="Times New Roman" w:hAnsi="Times New Roman" w:cs="Times New Roman"/>
          <w:b/>
          <w:sz w:val="24"/>
          <w:szCs w:val="24"/>
          <w:lang w:eastAsia="zh-CN"/>
        </w:rPr>
        <w:t>. The association between change in BMI/PBF and changes in cardiometabolic risk factors modified by baseline BMI/PBF</w:t>
      </w:r>
    </w:p>
    <w:p w14:paraId="5A6B8318" w14:textId="77777777" w:rsidR="003E3283" w:rsidRPr="003E3283" w:rsidRDefault="003E3283" w:rsidP="00B1122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eastAsia="zh-CN"/>
        </w:rPr>
      </w:pPr>
    </w:p>
    <w:p w14:paraId="69910702" w14:textId="77777777" w:rsidR="003E3283" w:rsidRPr="003E3283" w:rsidRDefault="00A52A2C" w:rsidP="00B1122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sz w:val="24"/>
          <w:szCs w:val="24"/>
          <w:lang w:eastAsia="zh-CN"/>
        </w:rPr>
        <w:t>Figure S</w:t>
      </w:r>
      <w:r w:rsidR="00305E89">
        <w:rPr>
          <w:rFonts w:ascii="Times New Roman" w:hAnsi="Times New Roman" w:cs="Times New Roman"/>
          <w:b/>
          <w:sz w:val="24"/>
          <w:szCs w:val="24"/>
          <w:lang w:eastAsia="zh-CN"/>
        </w:rPr>
        <w:t>4</w:t>
      </w:r>
      <w:r w:rsidR="003E3283" w:rsidRPr="003E3283">
        <w:rPr>
          <w:rFonts w:ascii="Times New Roman" w:hAnsi="Times New Roman" w:cs="Times New Roman"/>
          <w:b/>
          <w:sz w:val="24"/>
          <w:szCs w:val="24"/>
          <w:lang w:eastAsia="zh-CN"/>
        </w:rPr>
        <w:t>. The association between changes in CRF and changes in systolic and diastolic blood pressure modified by baseline CRF</w:t>
      </w:r>
    </w:p>
    <w:p w14:paraId="7BC6D767" w14:textId="77777777" w:rsidR="003E3283" w:rsidRPr="003E3283" w:rsidRDefault="003E3283" w:rsidP="00B1122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eastAsia="zh-CN"/>
        </w:rPr>
      </w:pPr>
    </w:p>
    <w:p w14:paraId="1642780A" w14:textId="77777777" w:rsidR="004A7A89" w:rsidRDefault="00A52A2C" w:rsidP="00B1122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sz w:val="24"/>
          <w:szCs w:val="24"/>
          <w:lang w:eastAsia="zh-CN"/>
        </w:rPr>
        <w:t>Figure S</w:t>
      </w:r>
      <w:r w:rsidR="00305E89">
        <w:rPr>
          <w:rFonts w:ascii="Times New Roman" w:hAnsi="Times New Roman" w:cs="Times New Roman"/>
          <w:b/>
          <w:sz w:val="24"/>
          <w:szCs w:val="24"/>
          <w:lang w:eastAsia="zh-CN"/>
        </w:rPr>
        <w:t>5</w:t>
      </w:r>
      <w:r w:rsidR="003E3283" w:rsidRPr="003E3283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. The association between change in CRF and changes in fasting glucose modified by </w:t>
      </w:r>
      <w:r w:rsidR="0066486C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the </w:t>
      </w:r>
      <w:r w:rsidR="003E3283" w:rsidRPr="003E3283">
        <w:rPr>
          <w:rFonts w:ascii="Times New Roman" w:hAnsi="Times New Roman" w:cs="Times New Roman"/>
          <w:b/>
          <w:sz w:val="24"/>
          <w:szCs w:val="24"/>
          <w:lang w:eastAsia="zh-CN"/>
        </w:rPr>
        <w:t>change in PBF</w:t>
      </w:r>
    </w:p>
    <w:p w14:paraId="0F03E796" w14:textId="77777777" w:rsidR="003E3283" w:rsidRDefault="003E3283" w:rsidP="00B1122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eastAsia="zh-CN"/>
        </w:rPr>
      </w:pPr>
    </w:p>
    <w:p w14:paraId="23D811B4" w14:textId="77777777" w:rsidR="004A7A89" w:rsidRDefault="00A52A2C" w:rsidP="00B1122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S</w:t>
      </w:r>
      <w:r w:rsidR="004A7A89" w:rsidRPr="004A7A89">
        <w:rPr>
          <w:rFonts w:ascii="Times New Roman" w:hAnsi="Times New Roman" w:cs="Times New Roman"/>
          <w:b/>
          <w:sz w:val="24"/>
          <w:szCs w:val="24"/>
        </w:rPr>
        <w:t>1. P values for interaction between intervention and BMI, percent body fat, and cardiorespiratory fitness for changes in cardiometabolic risk factors</w:t>
      </w:r>
    </w:p>
    <w:p w14:paraId="332BE050" w14:textId="77777777" w:rsidR="004A7A89" w:rsidRDefault="004A7A89" w:rsidP="00B1122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5492033" w14:textId="77777777" w:rsidR="004A7A89" w:rsidRPr="004A7A89" w:rsidRDefault="00A52A2C" w:rsidP="00B1122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S</w:t>
      </w:r>
      <w:r w:rsidR="004A7A89" w:rsidRPr="004A7A89">
        <w:rPr>
          <w:rFonts w:ascii="Times New Roman" w:hAnsi="Times New Roman" w:cs="Times New Roman"/>
          <w:b/>
          <w:sz w:val="24"/>
          <w:szCs w:val="24"/>
        </w:rPr>
        <w:t>2. P values for interaction between sex and BMI, percent body fat, and cardiorespiratory for changes in cardiometabolic risk factors</w:t>
      </w:r>
    </w:p>
    <w:p w14:paraId="516514C6" w14:textId="77777777" w:rsidR="004A7A89" w:rsidRDefault="004A7A89" w:rsidP="00B1122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2DDADE60" w14:textId="77777777" w:rsidR="004A7A89" w:rsidRDefault="00A52A2C" w:rsidP="00B1122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S</w:t>
      </w:r>
      <w:r w:rsidR="004A7A89" w:rsidRPr="004A7A89">
        <w:rPr>
          <w:rFonts w:ascii="Times New Roman" w:hAnsi="Times New Roman" w:cs="Times New Roman"/>
          <w:b/>
          <w:sz w:val="24"/>
          <w:szCs w:val="24"/>
        </w:rPr>
        <w:t>3. Differences between children who included and those who were lost to follow-up in the analysis</w:t>
      </w:r>
    </w:p>
    <w:p w14:paraId="4091D8AD" w14:textId="77777777" w:rsidR="005C344E" w:rsidRDefault="005C344E" w:rsidP="00B1122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632297C" w14:textId="77777777" w:rsidR="009F6862" w:rsidRDefault="009F6862" w:rsidP="00B1122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S4</w:t>
      </w:r>
      <w:r w:rsidRPr="005C344E">
        <w:rPr>
          <w:rFonts w:ascii="Times New Roman" w:hAnsi="Times New Roman" w:cs="Times New Roman"/>
          <w:b/>
          <w:sz w:val="24"/>
          <w:szCs w:val="24"/>
        </w:rPr>
        <w:t>. Changes in cardiometabolic risk factors associated with baseline and changes in waist circumference</w:t>
      </w:r>
    </w:p>
    <w:p w14:paraId="3D6E3C36" w14:textId="77777777" w:rsidR="009F6862" w:rsidRDefault="009F6862" w:rsidP="00B1122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908A601" w14:textId="77777777" w:rsidR="005C344E" w:rsidRDefault="00A52A2C" w:rsidP="00B1122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S</w:t>
      </w:r>
      <w:r w:rsidR="009F6862">
        <w:rPr>
          <w:rFonts w:ascii="Times New Roman" w:hAnsi="Times New Roman" w:cs="Times New Roman"/>
          <w:b/>
          <w:sz w:val="24"/>
          <w:szCs w:val="24"/>
        </w:rPr>
        <w:t>5</w:t>
      </w:r>
      <w:r w:rsidR="005C344E" w:rsidRPr="005C344E">
        <w:rPr>
          <w:rFonts w:ascii="Times New Roman" w:hAnsi="Times New Roman" w:cs="Times New Roman"/>
          <w:b/>
          <w:sz w:val="24"/>
          <w:szCs w:val="24"/>
        </w:rPr>
        <w:t>. Changes in cardiometabolic risk factors associated with baseline and changes in cardiorespiratory fitness in the control group</w:t>
      </w:r>
    </w:p>
    <w:p w14:paraId="6BD54BA7" w14:textId="77777777" w:rsidR="005C344E" w:rsidRPr="005C344E" w:rsidRDefault="005C344E" w:rsidP="00B1122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70C436F5" w14:textId="77777777" w:rsidR="005C344E" w:rsidRDefault="00A52A2C" w:rsidP="00B1122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S</w:t>
      </w:r>
      <w:r w:rsidR="009F6862">
        <w:rPr>
          <w:rFonts w:ascii="Times New Roman" w:hAnsi="Times New Roman" w:cs="Times New Roman"/>
          <w:b/>
          <w:sz w:val="24"/>
          <w:szCs w:val="24"/>
        </w:rPr>
        <w:t>6</w:t>
      </w:r>
      <w:r w:rsidR="005C344E" w:rsidRPr="005C344E">
        <w:rPr>
          <w:rFonts w:ascii="Times New Roman" w:hAnsi="Times New Roman" w:cs="Times New Roman"/>
          <w:b/>
          <w:sz w:val="24"/>
          <w:szCs w:val="24"/>
        </w:rPr>
        <w:t xml:space="preserve">. Changes in cardiometabolic risk factors associated with baseline and changes in BMI in </w:t>
      </w:r>
      <w:r w:rsidR="0066486C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5C344E" w:rsidRPr="005C344E">
        <w:rPr>
          <w:rFonts w:ascii="Times New Roman" w:hAnsi="Times New Roman" w:cs="Times New Roman"/>
          <w:b/>
          <w:sz w:val="24"/>
          <w:szCs w:val="24"/>
        </w:rPr>
        <w:t>control group</w:t>
      </w:r>
    </w:p>
    <w:p w14:paraId="327D476C" w14:textId="77777777" w:rsidR="005C344E" w:rsidRPr="005C344E" w:rsidRDefault="005C344E" w:rsidP="00B1122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B29BBCD" w14:textId="77777777" w:rsidR="00F369C8" w:rsidRDefault="00A52A2C" w:rsidP="00B1122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S</w:t>
      </w:r>
      <w:r w:rsidR="009F6862">
        <w:rPr>
          <w:rFonts w:ascii="Times New Roman" w:hAnsi="Times New Roman" w:cs="Times New Roman"/>
          <w:b/>
          <w:sz w:val="24"/>
          <w:szCs w:val="24"/>
        </w:rPr>
        <w:t>7</w:t>
      </w:r>
      <w:r w:rsidR="005C344E" w:rsidRPr="005C344E">
        <w:rPr>
          <w:rFonts w:ascii="Times New Roman" w:hAnsi="Times New Roman" w:cs="Times New Roman"/>
          <w:b/>
          <w:sz w:val="24"/>
          <w:szCs w:val="24"/>
        </w:rPr>
        <w:t>. Changes in cardiometabolic risk factors associated with baseline and changes in PBF in the control group</w:t>
      </w:r>
      <w:r w:rsidR="00F369C8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B165879" w14:textId="77777777" w:rsidR="004A7A89" w:rsidRDefault="00BD19E9" w:rsidP="00B1122A">
      <w:pPr>
        <w:spacing w:line="480" w:lineRule="auto"/>
        <w:jc w:val="both"/>
      </w:pPr>
      <w:r>
        <w:object w:dxaOrig="9421" w:dyaOrig="7171" w14:anchorId="11AB6EB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75pt;height:343.5pt" o:ole="">
            <v:imagedata r:id="rId6" o:title=""/>
          </v:shape>
          <o:OLEObject Type="Embed" ProgID="Visio.Drawing.15" ShapeID="_x0000_i1025" DrawAspect="Content" ObjectID="_1650866105" r:id="rId7"/>
        </w:object>
      </w:r>
    </w:p>
    <w:p w14:paraId="034D1239" w14:textId="77777777" w:rsidR="00BD19E9" w:rsidRDefault="00BD19E9" w:rsidP="00B1122A">
      <w:pPr>
        <w:spacing w:line="480" w:lineRule="auto"/>
        <w:rPr>
          <w:rFonts w:ascii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sz w:val="24"/>
          <w:szCs w:val="24"/>
          <w:lang w:eastAsia="zh-CN"/>
        </w:rPr>
        <w:br w:type="page"/>
      </w:r>
    </w:p>
    <w:p w14:paraId="3EC0B646" w14:textId="77777777" w:rsidR="00BD19E9" w:rsidRDefault="00A52A2C" w:rsidP="00B1122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sz w:val="24"/>
          <w:szCs w:val="24"/>
          <w:lang w:eastAsia="zh-CN"/>
        </w:rPr>
        <w:lastRenderedPageBreak/>
        <w:t>Figure S</w:t>
      </w:r>
      <w:r w:rsidR="00BD19E9">
        <w:rPr>
          <w:rFonts w:ascii="Times New Roman" w:hAnsi="Times New Roman" w:cs="Times New Roman"/>
          <w:b/>
          <w:sz w:val="24"/>
          <w:szCs w:val="24"/>
          <w:lang w:eastAsia="zh-CN"/>
        </w:rPr>
        <w:t>1. Flowchart for population selection</w:t>
      </w:r>
    </w:p>
    <w:p w14:paraId="021D83A9" w14:textId="77777777" w:rsidR="00B32D01" w:rsidRDefault="00B32D01" w:rsidP="00B1122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150A7E9" w14:textId="77777777" w:rsidR="00B32D01" w:rsidRDefault="00B32D01" w:rsidP="00B1122A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B32D01">
          <w:foot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E46745B" w14:textId="77777777" w:rsidR="00B32D01" w:rsidRDefault="002014DC" w:rsidP="00B1122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B32D01" w:rsidSect="00B32D01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  <w:r>
        <w:rPr>
          <w:rFonts w:ascii="Times New Roman" w:hAnsi="Times New Roman" w:cs="Times New Roman"/>
          <w:noProof/>
          <w:sz w:val="24"/>
          <w:szCs w:val="24"/>
          <w:lang w:val="en-US" w:eastAsia="zh-CN"/>
        </w:rPr>
        <w:lastRenderedPageBreak/>
        <w:drawing>
          <wp:inline distT="0" distB="0" distL="0" distR="0" wp14:anchorId="78C2A8EF" wp14:editId="5ED7C5D8">
            <wp:extent cx="8591550" cy="5734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1550" cy="573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AA850" w14:textId="77777777" w:rsidR="0037580C" w:rsidRDefault="00A52A2C" w:rsidP="00B1122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sz w:val="24"/>
          <w:szCs w:val="24"/>
          <w:lang w:eastAsia="zh-CN"/>
        </w:rPr>
        <w:lastRenderedPageBreak/>
        <w:t>Figure S</w:t>
      </w:r>
      <w:r w:rsidR="00305E89">
        <w:rPr>
          <w:rFonts w:ascii="Times New Roman" w:hAnsi="Times New Roman" w:cs="Times New Roman"/>
          <w:b/>
          <w:sz w:val="24"/>
          <w:szCs w:val="24"/>
          <w:lang w:eastAsia="zh-CN"/>
        </w:rPr>
        <w:t>2</w:t>
      </w:r>
      <w:r w:rsidR="0037580C" w:rsidRPr="009310A5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. The association between </w:t>
      </w:r>
      <w:r w:rsidR="002014DC">
        <w:rPr>
          <w:rFonts w:ascii="Times New Roman" w:hAnsi="Times New Roman" w:cs="Times New Roman"/>
          <w:b/>
          <w:sz w:val="24"/>
          <w:szCs w:val="24"/>
          <w:lang w:eastAsia="zh-CN"/>
        </w:rPr>
        <w:t>baseline CRF</w:t>
      </w:r>
      <w:r w:rsidR="0037580C" w:rsidRPr="009310A5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 and changes in </w:t>
      </w:r>
      <w:r w:rsidR="0037580C">
        <w:rPr>
          <w:rFonts w:ascii="Times New Roman" w:hAnsi="Times New Roman" w:cs="Times New Roman"/>
          <w:b/>
          <w:sz w:val="24"/>
          <w:szCs w:val="24"/>
          <w:lang w:eastAsia="zh-CN"/>
        </w:rPr>
        <w:t>cardiometabolic risk factors</w:t>
      </w:r>
      <w:r w:rsidR="0037580C" w:rsidRPr="009310A5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 modified by </w:t>
      </w:r>
      <w:r w:rsidR="0037580C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baseline </w:t>
      </w:r>
      <w:r w:rsidR="0037580C" w:rsidRPr="009310A5">
        <w:rPr>
          <w:rFonts w:ascii="Times New Roman" w:hAnsi="Times New Roman" w:cs="Times New Roman"/>
          <w:b/>
          <w:sz w:val="24"/>
          <w:szCs w:val="24"/>
          <w:lang w:eastAsia="zh-CN"/>
        </w:rPr>
        <w:t>BMI</w:t>
      </w:r>
    </w:p>
    <w:p w14:paraId="6847FC6C" w14:textId="77777777" w:rsidR="0037580C" w:rsidRDefault="0009484E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GLM </w:t>
      </w:r>
      <w:r w:rsidR="0037580C" w:rsidRPr="00C812AD">
        <w:rPr>
          <w:rFonts w:ascii="Times New Roman" w:hAnsi="Times New Roman" w:cs="Times New Roman"/>
          <w:sz w:val="24"/>
          <w:szCs w:val="24"/>
          <w:lang w:eastAsia="zh-CN"/>
        </w:rPr>
        <w:t xml:space="preserve">was </w:t>
      </w:r>
      <w:r w:rsidR="0037580C">
        <w:rPr>
          <w:rFonts w:ascii="Times New Roman" w:hAnsi="Times New Roman" w:cs="Times New Roman"/>
          <w:sz w:val="24"/>
          <w:szCs w:val="24"/>
          <w:lang w:eastAsia="zh-CN"/>
        </w:rPr>
        <w:t>us</w:t>
      </w:r>
      <w:r w:rsidR="0037580C" w:rsidRPr="00C812AD">
        <w:rPr>
          <w:rFonts w:ascii="Times New Roman" w:hAnsi="Times New Roman" w:cs="Times New Roman"/>
          <w:sz w:val="24"/>
          <w:szCs w:val="24"/>
          <w:lang w:eastAsia="zh-CN"/>
        </w:rPr>
        <w:t xml:space="preserve">ed to </w:t>
      </w:r>
      <w:r w:rsidR="0037580C">
        <w:rPr>
          <w:rFonts w:ascii="Times New Roman" w:hAnsi="Times New Roman" w:cs="Times New Roman"/>
          <w:sz w:val="24"/>
          <w:szCs w:val="24"/>
          <w:lang w:eastAsia="zh-CN"/>
        </w:rPr>
        <w:t xml:space="preserve">test whether the association between </w:t>
      </w:r>
      <w:r w:rsidR="002014DC">
        <w:rPr>
          <w:rFonts w:ascii="Times New Roman" w:hAnsi="Times New Roman" w:cs="Times New Roman"/>
          <w:sz w:val="24"/>
          <w:szCs w:val="24"/>
          <w:lang w:eastAsia="zh-CN"/>
        </w:rPr>
        <w:t>baseline CRF</w:t>
      </w:r>
      <w:r w:rsidR="0037580C">
        <w:rPr>
          <w:rFonts w:ascii="Times New Roman" w:hAnsi="Times New Roman" w:cs="Times New Roman"/>
          <w:sz w:val="24"/>
          <w:szCs w:val="24"/>
          <w:lang w:eastAsia="zh-CN"/>
        </w:rPr>
        <w:t xml:space="preserve"> and changes in CMR factors was modified by baseline BMI. C</w:t>
      </w:r>
      <w:r w:rsidR="0037580C" w:rsidRPr="00E7594E">
        <w:rPr>
          <w:rFonts w:ascii="Times New Roman" w:hAnsi="Times New Roman" w:cs="Times New Roman"/>
          <w:sz w:val="24"/>
          <w:szCs w:val="24"/>
          <w:lang w:eastAsia="zh-CN"/>
        </w:rPr>
        <w:t>hildren within classes in school as clustering effects and characteristics of the individuals including age, sex, grade,</w:t>
      </w:r>
      <w:r w:rsidR="0037580C">
        <w:rPr>
          <w:rFonts w:ascii="Times New Roman" w:hAnsi="Times New Roman" w:cs="Times New Roman"/>
          <w:sz w:val="24"/>
          <w:szCs w:val="24"/>
          <w:lang w:eastAsia="zh-CN"/>
        </w:rPr>
        <w:t xml:space="preserve"> intervention, corresponding cardiometabolic risk factor</w:t>
      </w:r>
      <w:r w:rsidR="0037580C" w:rsidRPr="00E7594E">
        <w:rPr>
          <w:rFonts w:ascii="Times New Roman" w:hAnsi="Times New Roman" w:cs="Times New Roman"/>
          <w:sz w:val="24"/>
          <w:szCs w:val="24"/>
          <w:lang w:eastAsia="zh-CN"/>
        </w:rPr>
        <w:t>, physical activity, total energy intake at baseline</w:t>
      </w:r>
      <w:r w:rsidR="0037580C">
        <w:rPr>
          <w:rFonts w:ascii="Times New Roman" w:hAnsi="Times New Roman" w:cs="Times New Roman"/>
          <w:sz w:val="24"/>
          <w:szCs w:val="24"/>
          <w:lang w:eastAsia="zh-CN"/>
        </w:rPr>
        <w:t xml:space="preserve">, </w:t>
      </w:r>
      <w:r w:rsidR="0037580C" w:rsidRPr="00E7594E">
        <w:rPr>
          <w:rFonts w:ascii="Times New Roman" w:hAnsi="Times New Roman" w:cs="Times New Roman"/>
          <w:sz w:val="24"/>
          <w:szCs w:val="24"/>
          <w:lang w:eastAsia="zh-CN"/>
        </w:rPr>
        <w:t>birthweight, household income, mother’s education, father’s education, mother’s BMI, and father’s BMI as fixed effects</w:t>
      </w:r>
      <w:r w:rsidR="0037580C">
        <w:rPr>
          <w:rFonts w:ascii="Times New Roman" w:hAnsi="Times New Roman" w:cs="Times New Roman"/>
          <w:sz w:val="24"/>
          <w:szCs w:val="24"/>
          <w:lang w:eastAsia="zh-CN"/>
        </w:rPr>
        <w:t xml:space="preserve"> were adjusted for. We did the analysis for all the CMR factors and only present those with significant moderation in this figure.</w:t>
      </w:r>
    </w:p>
    <w:p w14:paraId="2CABA2B6" w14:textId="77777777" w:rsidR="002014DC" w:rsidRDefault="0037580C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*indicates </w:t>
      </w:r>
      <w:r w:rsidR="0066486C">
        <w:rPr>
          <w:rFonts w:ascii="Times New Roman" w:hAnsi="Times New Roman" w:cs="Times New Roman"/>
          <w:sz w:val="24"/>
          <w:szCs w:val="24"/>
          <w:lang w:eastAsia="zh-CN"/>
        </w:rPr>
        <w:t xml:space="preserve">a 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significant trend for changes in CMR factors with </w:t>
      </w:r>
      <w:r w:rsidR="002014DC">
        <w:rPr>
          <w:rFonts w:ascii="Times New Roman" w:hAnsi="Times New Roman" w:cs="Times New Roman"/>
          <w:sz w:val="24"/>
          <w:szCs w:val="24"/>
          <w:lang w:eastAsia="zh-CN"/>
        </w:rPr>
        <w:t>baseline CRF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in the specific quintiles of BMI at baseline.</w:t>
      </w:r>
    </w:p>
    <w:p w14:paraId="4F8DF409" w14:textId="77777777" w:rsidR="002014DC" w:rsidRDefault="002014DC" w:rsidP="00B1122A">
      <w:pPr>
        <w:spacing w:line="48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br w:type="page"/>
      </w:r>
    </w:p>
    <w:p w14:paraId="13D7E7E5" w14:textId="77777777" w:rsidR="002014DC" w:rsidRDefault="002014DC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  <w:sectPr w:rsidR="002014DC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CE801E0" w14:textId="77777777" w:rsidR="002014DC" w:rsidRDefault="002014DC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  <w:sectPr w:rsidR="002014DC" w:rsidSect="002014DC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  <w:r>
        <w:rPr>
          <w:rFonts w:ascii="Times New Roman" w:hAnsi="Times New Roman" w:cs="Times New Roman"/>
          <w:noProof/>
          <w:sz w:val="24"/>
          <w:szCs w:val="24"/>
          <w:lang w:val="en-US" w:eastAsia="zh-CN"/>
        </w:rPr>
        <w:lastRenderedPageBreak/>
        <w:drawing>
          <wp:inline distT="0" distB="0" distL="0" distR="0" wp14:anchorId="16CDD466" wp14:editId="715A1A3A">
            <wp:extent cx="8591550" cy="57277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3568" cy="5735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CC55E" w14:textId="77777777" w:rsidR="002014DC" w:rsidRDefault="00A52A2C" w:rsidP="00B1122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sz w:val="24"/>
          <w:szCs w:val="24"/>
          <w:lang w:eastAsia="zh-CN"/>
        </w:rPr>
        <w:lastRenderedPageBreak/>
        <w:t>Figure S</w:t>
      </w:r>
      <w:r w:rsidR="00305E89">
        <w:rPr>
          <w:rFonts w:ascii="Times New Roman" w:hAnsi="Times New Roman" w:cs="Times New Roman"/>
          <w:b/>
          <w:sz w:val="24"/>
          <w:szCs w:val="24"/>
          <w:lang w:eastAsia="zh-CN"/>
        </w:rPr>
        <w:t>3</w:t>
      </w:r>
      <w:r w:rsidR="002014DC" w:rsidRPr="009310A5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. The association between </w:t>
      </w:r>
      <w:r w:rsidR="009D2639">
        <w:rPr>
          <w:rFonts w:ascii="Times New Roman" w:hAnsi="Times New Roman" w:cs="Times New Roman"/>
          <w:b/>
          <w:sz w:val="24"/>
          <w:szCs w:val="24"/>
          <w:lang w:eastAsia="zh-CN"/>
        </w:rPr>
        <w:t>change in BMI/PBF</w:t>
      </w:r>
      <w:r w:rsidR="002014DC" w:rsidRPr="009310A5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 and changes in </w:t>
      </w:r>
      <w:r w:rsidR="002014DC">
        <w:rPr>
          <w:rFonts w:ascii="Times New Roman" w:hAnsi="Times New Roman" w:cs="Times New Roman"/>
          <w:b/>
          <w:sz w:val="24"/>
          <w:szCs w:val="24"/>
          <w:lang w:eastAsia="zh-CN"/>
        </w:rPr>
        <w:t>cardiometabolic risk factors</w:t>
      </w:r>
      <w:r w:rsidR="002014DC" w:rsidRPr="009310A5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 modified by </w:t>
      </w:r>
      <w:r w:rsidR="002014DC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baseline </w:t>
      </w:r>
      <w:r w:rsidR="002014DC" w:rsidRPr="009310A5">
        <w:rPr>
          <w:rFonts w:ascii="Times New Roman" w:hAnsi="Times New Roman" w:cs="Times New Roman"/>
          <w:b/>
          <w:sz w:val="24"/>
          <w:szCs w:val="24"/>
          <w:lang w:eastAsia="zh-CN"/>
        </w:rPr>
        <w:t>BMI</w:t>
      </w:r>
      <w:r w:rsidR="009D2639">
        <w:rPr>
          <w:rFonts w:ascii="Times New Roman" w:hAnsi="Times New Roman" w:cs="Times New Roman"/>
          <w:b/>
          <w:sz w:val="24"/>
          <w:szCs w:val="24"/>
          <w:lang w:eastAsia="zh-CN"/>
        </w:rPr>
        <w:t>/PBF</w:t>
      </w:r>
    </w:p>
    <w:p w14:paraId="584C7C91" w14:textId="77777777" w:rsidR="002014DC" w:rsidRDefault="0009484E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GLM</w:t>
      </w:r>
      <w:r w:rsidR="002014DC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2014DC" w:rsidRPr="00C812AD">
        <w:rPr>
          <w:rFonts w:ascii="Times New Roman" w:hAnsi="Times New Roman" w:cs="Times New Roman"/>
          <w:sz w:val="24"/>
          <w:szCs w:val="24"/>
          <w:lang w:eastAsia="zh-CN"/>
        </w:rPr>
        <w:t xml:space="preserve">was </w:t>
      </w:r>
      <w:r w:rsidR="002014DC">
        <w:rPr>
          <w:rFonts w:ascii="Times New Roman" w:hAnsi="Times New Roman" w:cs="Times New Roman"/>
          <w:sz w:val="24"/>
          <w:szCs w:val="24"/>
          <w:lang w:eastAsia="zh-CN"/>
        </w:rPr>
        <w:t>us</w:t>
      </w:r>
      <w:r w:rsidR="002014DC" w:rsidRPr="00C812AD">
        <w:rPr>
          <w:rFonts w:ascii="Times New Roman" w:hAnsi="Times New Roman" w:cs="Times New Roman"/>
          <w:sz w:val="24"/>
          <w:szCs w:val="24"/>
          <w:lang w:eastAsia="zh-CN"/>
        </w:rPr>
        <w:t xml:space="preserve">ed to </w:t>
      </w:r>
      <w:r w:rsidR="002014DC">
        <w:rPr>
          <w:rFonts w:ascii="Times New Roman" w:hAnsi="Times New Roman" w:cs="Times New Roman"/>
          <w:sz w:val="24"/>
          <w:szCs w:val="24"/>
          <w:lang w:eastAsia="zh-CN"/>
        </w:rPr>
        <w:t xml:space="preserve">test whether the association between </w:t>
      </w:r>
      <w:r w:rsidR="009D2639">
        <w:rPr>
          <w:rFonts w:ascii="Times New Roman" w:hAnsi="Times New Roman" w:cs="Times New Roman"/>
          <w:sz w:val="24"/>
          <w:szCs w:val="24"/>
          <w:lang w:eastAsia="zh-CN"/>
        </w:rPr>
        <w:t xml:space="preserve">change in BMI/PBF </w:t>
      </w:r>
      <w:r w:rsidR="002014DC">
        <w:rPr>
          <w:rFonts w:ascii="Times New Roman" w:hAnsi="Times New Roman" w:cs="Times New Roman"/>
          <w:sz w:val="24"/>
          <w:szCs w:val="24"/>
          <w:lang w:eastAsia="zh-CN"/>
        </w:rPr>
        <w:t>and changes in CMR factors was modified by baseline BMI</w:t>
      </w:r>
      <w:r w:rsidR="009D2639">
        <w:rPr>
          <w:rFonts w:ascii="Times New Roman" w:hAnsi="Times New Roman" w:cs="Times New Roman"/>
          <w:sz w:val="24"/>
          <w:szCs w:val="24"/>
          <w:lang w:eastAsia="zh-CN"/>
        </w:rPr>
        <w:t>/PBF</w:t>
      </w:r>
      <w:r w:rsidR="002014DC">
        <w:rPr>
          <w:rFonts w:ascii="Times New Roman" w:hAnsi="Times New Roman" w:cs="Times New Roman"/>
          <w:sz w:val="24"/>
          <w:szCs w:val="24"/>
          <w:lang w:eastAsia="zh-CN"/>
        </w:rPr>
        <w:t>. C</w:t>
      </w:r>
      <w:r w:rsidR="002014DC" w:rsidRPr="00E7594E">
        <w:rPr>
          <w:rFonts w:ascii="Times New Roman" w:hAnsi="Times New Roman" w:cs="Times New Roman"/>
          <w:sz w:val="24"/>
          <w:szCs w:val="24"/>
          <w:lang w:eastAsia="zh-CN"/>
        </w:rPr>
        <w:t>hildren within classes in school as clustering effects and characteristics of the individuals including age, sex, grade,</w:t>
      </w:r>
      <w:r w:rsidR="002014DC">
        <w:rPr>
          <w:rFonts w:ascii="Times New Roman" w:hAnsi="Times New Roman" w:cs="Times New Roman"/>
          <w:sz w:val="24"/>
          <w:szCs w:val="24"/>
          <w:lang w:eastAsia="zh-CN"/>
        </w:rPr>
        <w:t xml:space="preserve"> intervention, corresponding cardiometabolic risk factor</w:t>
      </w:r>
      <w:r w:rsidR="002014DC" w:rsidRPr="00E7594E">
        <w:rPr>
          <w:rFonts w:ascii="Times New Roman" w:hAnsi="Times New Roman" w:cs="Times New Roman"/>
          <w:sz w:val="24"/>
          <w:szCs w:val="24"/>
          <w:lang w:eastAsia="zh-CN"/>
        </w:rPr>
        <w:t>, physical activity, total energy intake at baseline</w:t>
      </w:r>
      <w:r w:rsidR="002014DC">
        <w:rPr>
          <w:rFonts w:ascii="Times New Roman" w:hAnsi="Times New Roman" w:cs="Times New Roman"/>
          <w:sz w:val="24"/>
          <w:szCs w:val="24"/>
          <w:lang w:eastAsia="zh-CN"/>
        </w:rPr>
        <w:t xml:space="preserve">, </w:t>
      </w:r>
      <w:r w:rsidR="002014DC" w:rsidRPr="00E7594E">
        <w:rPr>
          <w:rFonts w:ascii="Times New Roman" w:hAnsi="Times New Roman" w:cs="Times New Roman"/>
          <w:sz w:val="24"/>
          <w:szCs w:val="24"/>
          <w:lang w:eastAsia="zh-CN"/>
        </w:rPr>
        <w:t>birthweight, household income, mother’s education, father’s education, mother’s BMI, and father’s BMI as fixed effects</w:t>
      </w:r>
      <w:r w:rsidR="002014DC">
        <w:rPr>
          <w:rFonts w:ascii="Times New Roman" w:hAnsi="Times New Roman" w:cs="Times New Roman"/>
          <w:sz w:val="24"/>
          <w:szCs w:val="24"/>
          <w:lang w:eastAsia="zh-CN"/>
        </w:rPr>
        <w:t xml:space="preserve"> were adjusted for. We did the analysis for all the CMR factors and only present those with significant moderation in this figure.</w:t>
      </w:r>
    </w:p>
    <w:p w14:paraId="0953A337" w14:textId="77777777" w:rsidR="002014DC" w:rsidRDefault="002014DC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*indicates </w:t>
      </w:r>
      <w:r w:rsidR="0066486C">
        <w:rPr>
          <w:rFonts w:ascii="Times New Roman" w:hAnsi="Times New Roman" w:cs="Times New Roman"/>
          <w:sz w:val="24"/>
          <w:szCs w:val="24"/>
          <w:lang w:eastAsia="zh-CN"/>
        </w:rPr>
        <w:t xml:space="preserve">a 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significant trend for changes in CMR factors with </w:t>
      </w:r>
      <w:r w:rsidR="009D2639">
        <w:rPr>
          <w:rFonts w:ascii="Times New Roman" w:hAnsi="Times New Roman" w:cs="Times New Roman"/>
          <w:sz w:val="24"/>
          <w:szCs w:val="24"/>
          <w:lang w:eastAsia="zh-CN"/>
        </w:rPr>
        <w:t>change</w:t>
      </w:r>
      <w:r w:rsidR="0066486C">
        <w:rPr>
          <w:rFonts w:ascii="Times New Roman" w:hAnsi="Times New Roman" w:cs="Times New Roman"/>
          <w:sz w:val="24"/>
          <w:szCs w:val="24"/>
          <w:lang w:eastAsia="zh-CN"/>
        </w:rPr>
        <w:t>s</w:t>
      </w:r>
      <w:r w:rsidR="009D2639">
        <w:rPr>
          <w:rFonts w:ascii="Times New Roman" w:hAnsi="Times New Roman" w:cs="Times New Roman"/>
          <w:sz w:val="24"/>
          <w:szCs w:val="24"/>
          <w:lang w:eastAsia="zh-CN"/>
        </w:rPr>
        <w:t xml:space="preserve"> in BMI/PBF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in the specific quintiles of BMI</w:t>
      </w:r>
      <w:r w:rsidR="009D2639">
        <w:rPr>
          <w:rFonts w:ascii="Times New Roman" w:hAnsi="Times New Roman" w:cs="Times New Roman"/>
          <w:sz w:val="24"/>
          <w:szCs w:val="24"/>
          <w:lang w:eastAsia="zh-CN"/>
        </w:rPr>
        <w:t>/PBF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at baseline.</w:t>
      </w:r>
    </w:p>
    <w:p w14:paraId="68A934F8" w14:textId="77777777" w:rsidR="002014DC" w:rsidRDefault="002014DC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3E61EC94" w14:textId="77777777" w:rsidR="0037580C" w:rsidRDefault="00B32D01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="002014DC">
        <w:rPr>
          <w:rFonts w:ascii="Times New Roman" w:hAnsi="Times New Roman" w:cs="Times New Roman"/>
          <w:noProof/>
          <w:sz w:val="24"/>
          <w:szCs w:val="24"/>
          <w:lang w:val="en-US" w:eastAsia="zh-CN"/>
        </w:rPr>
        <w:lastRenderedPageBreak/>
        <w:drawing>
          <wp:inline distT="0" distB="0" distL="0" distR="0" wp14:anchorId="28AD26B9" wp14:editId="15B3403B">
            <wp:extent cx="5734050" cy="57340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573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BDC57A" w14:textId="77777777" w:rsidR="0037580C" w:rsidRDefault="0037580C" w:rsidP="00B1122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44DBFC0" w14:textId="77777777" w:rsidR="0037580C" w:rsidRDefault="00A52A2C" w:rsidP="00B1122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sz w:val="24"/>
          <w:szCs w:val="24"/>
          <w:lang w:eastAsia="zh-CN"/>
        </w:rPr>
        <w:lastRenderedPageBreak/>
        <w:t>Figure S</w:t>
      </w:r>
      <w:r w:rsidR="00305E89">
        <w:rPr>
          <w:rFonts w:ascii="Times New Roman" w:hAnsi="Times New Roman" w:cs="Times New Roman"/>
          <w:b/>
          <w:sz w:val="24"/>
          <w:szCs w:val="24"/>
          <w:lang w:eastAsia="zh-CN"/>
        </w:rPr>
        <w:t>4</w:t>
      </w:r>
      <w:r w:rsidR="0037580C" w:rsidRPr="009310A5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. The association between </w:t>
      </w:r>
      <w:r w:rsidR="0037580C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changes in </w:t>
      </w:r>
      <w:r w:rsidR="004A7A89">
        <w:rPr>
          <w:rFonts w:ascii="Times New Roman" w:hAnsi="Times New Roman" w:cs="Times New Roman"/>
          <w:b/>
          <w:sz w:val="24"/>
          <w:szCs w:val="24"/>
          <w:lang w:eastAsia="zh-CN"/>
        </w:rPr>
        <w:t>CRF</w:t>
      </w:r>
      <w:r w:rsidR="0037580C" w:rsidRPr="009310A5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 and changes in </w:t>
      </w:r>
      <w:r w:rsidR="004A7A89">
        <w:rPr>
          <w:rFonts w:ascii="Times New Roman" w:hAnsi="Times New Roman" w:cs="Times New Roman"/>
          <w:b/>
          <w:sz w:val="24"/>
          <w:szCs w:val="24"/>
          <w:lang w:eastAsia="zh-CN"/>
        </w:rPr>
        <w:t>systolic and diastolic blood pressure</w:t>
      </w:r>
      <w:r w:rsidR="0037580C" w:rsidRPr="009310A5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 modified by </w:t>
      </w:r>
      <w:r w:rsidR="0037580C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baseline </w:t>
      </w:r>
      <w:r w:rsidR="004A7A89">
        <w:rPr>
          <w:rFonts w:ascii="Times New Roman" w:hAnsi="Times New Roman" w:cs="Times New Roman"/>
          <w:b/>
          <w:sz w:val="24"/>
          <w:szCs w:val="24"/>
          <w:lang w:eastAsia="zh-CN"/>
        </w:rPr>
        <w:t>CRF</w:t>
      </w:r>
    </w:p>
    <w:p w14:paraId="35C1E7D7" w14:textId="77777777" w:rsidR="0037580C" w:rsidRDefault="0009484E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GLM</w:t>
      </w:r>
      <w:r w:rsidR="0037580C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37580C" w:rsidRPr="00C812AD">
        <w:rPr>
          <w:rFonts w:ascii="Times New Roman" w:hAnsi="Times New Roman" w:cs="Times New Roman"/>
          <w:sz w:val="24"/>
          <w:szCs w:val="24"/>
          <w:lang w:eastAsia="zh-CN"/>
        </w:rPr>
        <w:t xml:space="preserve">was </w:t>
      </w:r>
      <w:r w:rsidR="0037580C">
        <w:rPr>
          <w:rFonts w:ascii="Times New Roman" w:hAnsi="Times New Roman" w:cs="Times New Roman"/>
          <w:sz w:val="24"/>
          <w:szCs w:val="24"/>
          <w:lang w:eastAsia="zh-CN"/>
        </w:rPr>
        <w:t>us</w:t>
      </w:r>
      <w:r w:rsidR="0037580C" w:rsidRPr="00C812AD">
        <w:rPr>
          <w:rFonts w:ascii="Times New Roman" w:hAnsi="Times New Roman" w:cs="Times New Roman"/>
          <w:sz w:val="24"/>
          <w:szCs w:val="24"/>
          <w:lang w:eastAsia="zh-CN"/>
        </w:rPr>
        <w:t xml:space="preserve">ed to </w:t>
      </w:r>
      <w:r w:rsidR="0037580C">
        <w:rPr>
          <w:rFonts w:ascii="Times New Roman" w:hAnsi="Times New Roman" w:cs="Times New Roman"/>
          <w:sz w:val="24"/>
          <w:szCs w:val="24"/>
          <w:lang w:eastAsia="zh-CN"/>
        </w:rPr>
        <w:t xml:space="preserve">test whether the association between changes in </w:t>
      </w:r>
      <w:r w:rsidR="004A7A89">
        <w:rPr>
          <w:rFonts w:ascii="Times New Roman" w:hAnsi="Times New Roman" w:cs="Times New Roman"/>
          <w:sz w:val="24"/>
          <w:szCs w:val="24"/>
          <w:lang w:eastAsia="zh-CN"/>
        </w:rPr>
        <w:t>CRF</w:t>
      </w:r>
      <w:r w:rsidR="0037580C">
        <w:rPr>
          <w:rFonts w:ascii="Times New Roman" w:hAnsi="Times New Roman" w:cs="Times New Roman"/>
          <w:sz w:val="24"/>
          <w:szCs w:val="24"/>
          <w:lang w:eastAsia="zh-CN"/>
        </w:rPr>
        <w:t xml:space="preserve"> and changes in </w:t>
      </w:r>
      <w:r w:rsidR="009D2639">
        <w:rPr>
          <w:rFonts w:ascii="Times New Roman" w:hAnsi="Times New Roman" w:cs="Times New Roman"/>
          <w:sz w:val="24"/>
          <w:szCs w:val="24"/>
          <w:lang w:eastAsia="zh-CN"/>
        </w:rPr>
        <w:t xml:space="preserve">BMI and WC </w:t>
      </w:r>
      <w:r w:rsidR="0037580C">
        <w:rPr>
          <w:rFonts w:ascii="Times New Roman" w:hAnsi="Times New Roman" w:cs="Times New Roman"/>
          <w:sz w:val="24"/>
          <w:szCs w:val="24"/>
          <w:lang w:eastAsia="zh-CN"/>
        </w:rPr>
        <w:t xml:space="preserve">was modified by baseline </w:t>
      </w:r>
      <w:r w:rsidR="004A7A89">
        <w:rPr>
          <w:rFonts w:ascii="Times New Roman" w:hAnsi="Times New Roman" w:cs="Times New Roman"/>
          <w:sz w:val="24"/>
          <w:szCs w:val="24"/>
          <w:lang w:eastAsia="zh-CN"/>
        </w:rPr>
        <w:t>CRF</w:t>
      </w:r>
      <w:r w:rsidR="0037580C">
        <w:rPr>
          <w:rFonts w:ascii="Times New Roman" w:hAnsi="Times New Roman" w:cs="Times New Roman"/>
          <w:sz w:val="24"/>
          <w:szCs w:val="24"/>
          <w:lang w:eastAsia="zh-CN"/>
        </w:rPr>
        <w:t>. C</w:t>
      </w:r>
      <w:r w:rsidR="0037580C" w:rsidRPr="00E7594E">
        <w:rPr>
          <w:rFonts w:ascii="Times New Roman" w:hAnsi="Times New Roman" w:cs="Times New Roman"/>
          <w:sz w:val="24"/>
          <w:szCs w:val="24"/>
          <w:lang w:eastAsia="zh-CN"/>
        </w:rPr>
        <w:t>hildren within classes in school as clustering effects and characteristics of the individuals including age, sex, grade,</w:t>
      </w:r>
      <w:r w:rsidR="0037580C">
        <w:rPr>
          <w:rFonts w:ascii="Times New Roman" w:hAnsi="Times New Roman" w:cs="Times New Roman"/>
          <w:sz w:val="24"/>
          <w:szCs w:val="24"/>
          <w:lang w:eastAsia="zh-CN"/>
        </w:rPr>
        <w:t xml:space="preserve"> intervention, corresponding cardiometabolic risk factor</w:t>
      </w:r>
      <w:r w:rsidR="0037580C" w:rsidRPr="00E7594E">
        <w:rPr>
          <w:rFonts w:ascii="Times New Roman" w:hAnsi="Times New Roman" w:cs="Times New Roman"/>
          <w:sz w:val="24"/>
          <w:szCs w:val="24"/>
          <w:lang w:eastAsia="zh-CN"/>
        </w:rPr>
        <w:t>, physical activity, total energy intake at baseline</w:t>
      </w:r>
      <w:r w:rsidR="0037580C">
        <w:rPr>
          <w:rFonts w:ascii="Times New Roman" w:hAnsi="Times New Roman" w:cs="Times New Roman"/>
          <w:sz w:val="24"/>
          <w:szCs w:val="24"/>
          <w:lang w:eastAsia="zh-CN"/>
        </w:rPr>
        <w:t xml:space="preserve">, </w:t>
      </w:r>
      <w:r w:rsidR="0037580C" w:rsidRPr="00E7594E">
        <w:rPr>
          <w:rFonts w:ascii="Times New Roman" w:hAnsi="Times New Roman" w:cs="Times New Roman"/>
          <w:sz w:val="24"/>
          <w:szCs w:val="24"/>
          <w:lang w:eastAsia="zh-CN"/>
        </w:rPr>
        <w:t>birthweight, household income, mother’s education, father’s education, mother’s BMI, and father’s BMI as fixed effects</w:t>
      </w:r>
      <w:r w:rsidR="0037580C">
        <w:rPr>
          <w:rFonts w:ascii="Times New Roman" w:hAnsi="Times New Roman" w:cs="Times New Roman"/>
          <w:sz w:val="24"/>
          <w:szCs w:val="24"/>
          <w:lang w:eastAsia="zh-CN"/>
        </w:rPr>
        <w:t xml:space="preserve"> were adjusted for. We did the analysis for all the CMR factors and only present those with significant moderation in this figure.</w:t>
      </w:r>
    </w:p>
    <w:p w14:paraId="6AE7FAB2" w14:textId="77777777" w:rsidR="009D2639" w:rsidRDefault="0037580C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4A7A89">
        <w:rPr>
          <w:rFonts w:ascii="Times New Roman" w:hAnsi="Times New Roman" w:cs="Times New Roman"/>
          <w:sz w:val="24"/>
          <w:szCs w:val="24"/>
          <w:lang w:eastAsia="zh-CN"/>
        </w:rPr>
        <w:t xml:space="preserve">*indicates </w:t>
      </w:r>
      <w:r w:rsidR="0066486C">
        <w:rPr>
          <w:rFonts w:ascii="Times New Roman" w:hAnsi="Times New Roman" w:cs="Times New Roman"/>
          <w:sz w:val="24"/>
          <w:szCs w:val="24"/>
          <w:lang w:eastAsia="zh-CN"/>
        </w:rPr>
        <w:t xml:space="preserve">a </w:t>
      </w:r>
      <w:r w:rsidRPr="004A7A89">
        <w:rPr>
          <w:rFonts w:ascii="Times New Roman" w:hAnsi="Times New Roman" w:cs="Times New Roman"/>
          <w:sz w:val="24"/>
          <w:szCs w:val="24"/>
          <w:lang w:eastAsia="zh-CN"/>
        </w:rPr>
        <w:t xml:space="preserve">significant trend for changes in </w:t>
      </w:r>
      <w:r w:rsidR="009D2639">
        <w:rPr>
          <w:rFonts w:ascii="Times New Roman" w:hAnsi="Times New Roman" w:cs="Times New Roman"/>
          <w:sz w:val="24"/>
          <w:szCs w:val="24"/>
          <w:lang w:eastAsia="zh-CN"/>
        </w:rPr>
        <w:t>BMI and WC</w:t>
      </w:r>
      <w:r w:rsidR="004A7A89" w:rsidRPr="004A7A89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Pr="004A7A89">
        <w:rPr>
          <w:rFonts w:ascii="Times New Roman" w:hAnsi="Times New Roman" w:cs="Times New Roman"/>
          <w:sz w:val="24"/>
          <w:szCs w:val="24"/>
          <w:lang w:eastAsia="zh-CN"/>
        </w:rPr>
        <w:t xml:space="preserve">with changes in </w:t>
      </w:r>
      <w:r w:rsidR="009D2639">
        <w:rPr>
          <w:rFonts w:ascii="Times New Roman" w:hAnsi="Times New Roman" w:cs="Times New Roman"/>
          <w:sz w:val="24"/>
          <w:szCs w:val="24"/>
          <w:lang w:eastAsia="zh-CN"/>
        </w:rPr>
        <w:t>CRF</w:t>
      </w:r>
      <w:r w:rsidRPr="004A7A89">
        <w:rPr>
          <w:rFonts w:ascii="Times New Roman" w:hAnsi="Times New Roman" w:cs="Times New Roman"/>
          <w:sz w:val="24"/>
          <w:szCs w:val="24"/>
          <w:lang w:eastAsia="zh-CN"/>
        </w:rPr>
        <w:t xml:space="preserve"> in the specific quintiles of </w:t>
      </w:r>
      <w:r w:rsidR="004A7A89" w:rsidRPr="004A7A89">
        <w:rPr>
          <w:rFonts w:ascii="Times New Roman" w:hAnsi="Times New Roman" w:cs="Times New Roman"/>
          <w:sz w:val="24"/>
          <w:szCs w:val="24"/>
          <w:lang w:eastAsia="zh-CN"/>
        </w:rPr>
        <w:t>CRF</w:t>
      </w:r>
      <w:r w:rsidRPr="004A7A89">
        <w:rPr>
          <w:rFonts w:ascii="Times New Roman" w:hAnsi="Times New Roman" w:cs="Times New Roman"/>
          <w:sz w:val="24"/>
          <w:szCs w:val="24"/>
          <w:lang w:eastAsia="zh-CN"/>
        </w:rPr>
        <w:t xml:space="preserve"> at baseline.</w:t>
      </w:r>
    </w:p>
    <w:p w14:paraId="60896577" w14:textId="77777777" w:rsidR="009D2639" w:rsidRDefault="009D2639" w:rsidP="00B1122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206682A" w14:textId="77777777" w:rsidR="009D2639" w:rsidRDefault="009D2639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 w:eastAsia="zh-CN"/>
        </w:rPr>
        <w:lastRenderedPageBreak/>
        <w:drawing>
          <wp:inline distT="0" distB="0" distL="0" distR="0" wp14:anchorId="18B3D3AE" wp14:editId="45CC6F2F">
            <wp:extent cx="5734050" cy="429895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6D63F" w14:textId="77777777" w:rsidR="009D2639" w:rsidRDefault="009D2639" w:rsidP="00B1122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EE5F133" w14:textId="77777777" w:rsidR="009D2639" w:rsidRDefault="00A52A2C" w:rsidP="00B1122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sz w:val="24"/>
          <w:szCs w:val="24"/>
          <w:lang w:eastAsia="zh-CN"/>
        </w:rPr>
        <w:lastRenderedPageBreak/>
        <w:t>Figure S</w:t>
      </w:r>
      <w:r w:rsidR="00305E89">
        <w:rPr>
          <w:rFonts w:ascii="Times New Roman" w:hAnsi="Times New Roman" w:cs="Times New Roman"/>
          <w:b/>
          <w:sz w:val="24"/>
          <w:szCs w:val="24"/>
          <w:lang w:eastAsia="zh-CN"/>
        </w:rPr>
        <w:t>5</w:t>
      </w:r>
      <w:r w:rsidR="009D2639" w:rsidRPr="009310A5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. The association between </w:t>
      </w:r>
      <w:r w:rsidR="009D2639">
        <w:rPr>
          <w:rFonts w:ascii="Times New Roman" w:hAnsi="Times New Roman" w:cs="Times New Roman"/>
          <w:b/>
          <w:sz w:val="24"/>
          <w:szCs w:val="24"/>
          <w:lang w:eastAsia="zh-CN"/>
        </w:rPr>
        <w:t>change in CRF</w:t>
      </w:r>
      <w:r w:rsidR="009D2639" w:rsidRPr="009310A5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 and changes in</w:t>
      </w:r>
      <w:r w:rsidR="009D2639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 fasting glucose</w:t>
      </w:r>
      <w:r w:rsidR="009D2639" w:rsidRPr="009310A5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 modified by </w:t>
      </w:r>
      <w:r w:rsidR="0066486C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the </w:t>
      </w:r>
      <w:r w:rsidR="009D2639">
        <w:rPr>
          <w:rFonts w:ascii="Times New Roman" w:hAnsi="Times New Roman" w:cs="Times New Roman"/>
          <w:b/>
          <w:sz w:val="24"/>
          <w:szCs w:val="24"/>
          <w:lang w:eastAsia="zh-CN"/>
        </w:rPr>
        <w:t>change in PBF</w:t>
      </w:r>
    </w:p>
    <w:p w14:paraId="166301DA" w14:textId="77777777" w:rsidR="009D2639" w:rsidRDefault="0009484E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GLM</w:t>
      </w:r>
      <w:r w:rsidR="009D2639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9D2639" w:rsidRPr="00C812AD">
        <w:rPr>
          <w:rFonts w:ascii="Times New Roman" w:hAnsi="Times New Roman" w:cs="Times New Roman"/>
          <w:sz w:val="24"/>
          <w:szCs w:val="24"/>
          <w:lang w:eastAsia="zh-CN"/>
        </w:rPr>
        <w:t xml:space="preserve">was </w:t>
      </w:r>
      <w:r w:rsidR="009D2639">
        <w:rPr>
          <w:rFonts w:ascii="Times New Roman" w:hAnsi="Times New Roman" w:cs="Times New Roman"/>
          <w:sz w:val="24"/>
          <w:szCs w:val="24"/>
          <w:lang w:eastAsia="zh-CN"/>
        </w:rPr>
        <w:t>us</w:t>
      </w:r>
      <w:r w:rsidR="009D2639" w:rsidRPr="00C812AD">
        <w:rPr>
          <w:rFonts w:ascii="Times New Roman" w:hAnsi="Times New Roman" w:cs="Times New Roman"/>
          <w:sz w:val="24"/>
          <w:szCs w:val="24"/>
          <w:lang w:eastAsia="zh-CN"/>
        </w:rPr>
        <w:t xml:space="preserve">ed to </w:t>
      </w:r>
      <w:r w:rsidR="009D2639">
        <w:rPr>
          <w:rFonts w:ascii="Times New Roman" w:hAnsi="Times New Roman" w:cs="Times New Roman"/>
          <w:sz w:val="24"/>
          <w:szCs w:val="24"/>
          <w:lang w:eastAsia="zh-CN"/>
        </w:rPr>
        <w:t xml:space="preserve">test whether the association between change in CRF and change in fasting glucose was modified by </w:t>
      </w:r>
      <w:r w:rsidR="0066486C">
        <w:rPr>
          <w:rFonts w:ascii="Times New Roman" w:hAnsi="Times New Roman" w:cs="Times New Roman"/>
          <w:sz w:val="24"/>
          <w:szCs w:val="24"/>
          <w:lang w:eastAsia="zh-CN"/>
        </w:rPr>
        <w:t xml:space="preserve">the </w:t>
      </w:r>
      <w:r w:rsidR="009D2639">
        <w:rPr>
          <w:rFonts w:ascii="Times New Roman" w:hAnsi="Times New Roman" w:cs="Times New Roman"/>
          <w:sz w:val="24"/>
          <w:szCs w:val="24"/>
          <w:lang w:eastAsia="zh-CN"/>
        </w:rPr>
        <w:t>change in PBF. C</w:t>
      </w:r>
      <w:r w:rsidR="009D2639" w:rsidRPr="00E7594E">
        <w:rPr>
          <w:rFonts w:ascii="Times New Roman" w:hAnsi="Times New Roman" w:cs="Times New Roman"/>
          <w:sz w:val="24"/>
          <w:szCs w:val="24"/>
          <w:lang w:eastAsia="zh-CN"/>
        </w:rPr>
        <w:t>hildren within classes in school as clustering effects and characteristics of the individuals including age, sex, grade,</w:t>
      </w:r>
      <w:r w:rsidR="009D2639">
        <w:rPr>
          <w:rFonts w:ascii="Times New Roman" w:hAnsi="Times New Roman" w:cs="Times New Roman"/>
          <w:sz w:val="24"/>
          <w:szCs w:val="24"/>
          <w:lang w:eastAsia="zh-CN"/>
        </w:rPr>
        <w:t xml:space="preserve"> intervention, corresponding cardiometabolic risk factor</w:t>
      </w:r>
      <w:r w:rsidR="009D2639" w:rsidRPr="00E7594E">
        <w:rPr>
          <w:rFonts w:ascii="Times New Roman" w:hAnsi="Times New Roman" w:cs="Times New Roman"/>
          <w:sz w:val="24"/>
          <w:szCs w:val="24"/>
          <w:lang w:eastAsia="zh-CN"/>
        </w:rPr>
        <w:t>, physical activity, total energy intake at baseline</w:t>
      </w:r>
      <w:r w:rsidR="009D2639">
        <w:rPr>
          <w:rFonts w:ascii="Times New Roman" w:hAnsi="Times New Roman" w:cs="Times New Roman"/>
          <w:sz w:val="24"/>
          <w:szCs w:val="24"/>
          <w:lang w:eastAsia="zh-CN"/>
        </w:rPr>
        <w:t xml:space="preserve">, </w:t>
      </w:r>
      <w:r w:rsidR="009D2639" w:rsidRPr="00E7594E">
        <w:rPr>
          <w:rFonts w:ascii="Times New Roman" w:hAnsi="Times New Roman" w:cs="Times New Roman"/>
          <w:sz w:val="24"/>
          <w:szCs w:val="24"/>
          <w:lang w:eastAsia="zh-CN"/>
        </w:rPr>
        <w:t>birthweight, household income, mother’s education, father’s education, mother’s BMI, and father’s BMI as fixed effects</w:t>
      </w:r>
      <w:r w:rsidR="009D2639">
        <w:rPr>
          <w:rFonts w:ascii="Times New Roman" w:hAnsi="Times New Roman" w:cs="Times New Roman"/>
          <w:sz w:val="24"/>
          <w:szCs w:val="24"/>
          <w:lang w:eastAsia="zh-CN"/>
        </w:rPr>
        <w:t xml:space="preserve"> were adjusted for. We did the analysis for all the CMR factors and only present those with significant moderation in this figure.</w:t>
      </w:r>
    </w:p>
    <w:p w14:paraId="6F4AD73E" w14:textId="77777777" w:rsidR="009D2639" w:rsidRDefault="009D2639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4A7A89">
        <w:rPr>
          <w:rFonts w:ascii="Times New Roman" w:hAnsi="Times New Roman" w:cs="Times New Roman"/>
          <w:sz w:val="24"/>
          <w:szCs w:val="24"/>
          <w:lang w:eastAsia="zh-CN"/>
        </w:rPr>
        <w:t xml:space="preserve">*indicates </w:t>
      </w:r>
      <w:r w:rsidR="0066486C">
        <w:rPr>
          <w:rFonts w:ascii="Times New Roman" w:hAnsi="Times New Roman" w:cs="Times New Roman"/>
          <w:sz w:val="24"/>
          <w:szCs w:val="24"/>
          <w:lang w:eastAsia="zh-CN"/>
        </w:rPr>
        <w:t xml:space="preserve">a </w:t>
      </w:r>
      <w:r w:rsidRPr="004A7A89">
        <w:rPr>
          <w:rFonts w:ascii="Times New Roman" w:hAnsi="Times New Roman" w:cs="Times New Roman"/>
          <w:sz w:val="24"/>
          <w:szCs w:val="24"/>
          <w:lang w:eastAsia="zh-CN"/>
        </w:rPr>
        <w:t xml:space="preserve">significant trend for changes in </w:t>
      </w:r>
      <w:r>
        <w:rPr>
          <w:rFonts w:ascii="Times New Roman" w:hAnsi="Times New Roman" w:cs="Times New Roman"/>
          <w:sz w:val="24"/>
          <w:szCs w:val="24"/>
          <w:lang w:eastAsia="zh-CN"/>
        </w:rPr>
        <w:t>fasting glucose</w:t>
      </w:r>
      <w:r w:rsidRPr="004A7A89">
        <w:rPr>
          <w:rFonts w:ascii="Times New Roman" w:hAnsi="Times New Roman" w:cs="Times New Roman"/>
          <w:sz w:val="24"/>
          <w:szCs w:val="24"/>
          <w:lang w:eastAsia="zh-CN"/>
        </w:rPr>
        <w:t xml:space="preserve"> with </w:t>
      </w:r>
      <w:r w:rsidR="0066486C">
        <w:rPr>
          <w:rFonts w:ascii="Times New Roman" w:hAnsi="Times New Roman" w:cs="Times New Roman"/>
          <w:sz w:val="24"/>
          <w:szCs w:val="24"/>
          <w:lang w:eastAsia="zh-CN"/>
        </w:rPr>
        <w:t xml:space="preserve">the </w:t>
      </w:r>
      <w:r w:rsidRPr="004A7A89">
        <w:rPr>
          <w:rFonts w:ascii="Times New Roman" w:hAnsi="Times New Roman" w:cs="Times New Roman"/>
          <w:sz w:val="24"/>
          <w:szCs w:val="24"/>
          <w:lang w:eastAsia="zh-CN"/>
        </w:rPr>
        <w:t xml:space="preserve">change in </w:t>
      </w:r>
      <w:r>
        <w:rPr>
          <w:rFonts w:ascii="Times New Roman" w:hAnsi="Times New Roman" w:cs="Times New Roman"/>
          <w:sz w:val="24"/>
          <w:szCs w:val="24"/>
          <w:lang w:eastAsia="zh-CN"/>
        </w:rPr>
        <w:t>CRF</w:t>
      </w:r>
      <w:r w:rsidRPr="004A7A89">
        <w:rPr>
          <w:rFonts w:ascii="Times New Roman" w:hAnsi="Times New Roman" w:cs="Times New Roman"/>
          <w:sz w:val="24"/>
          <w:szCs w:val="24"/>
          <w:lang w:eastAsia="zh-CN"/>
        </w:rPr>
        <w:t xml:space="preserve"> in the specific quintiles of </w:t>
      </w:r>
      <w:r>
        <w:rPr>
          <w:rFonts w:ascii="Times New Roman" w:hAnsi="Times New Roman" w:cs="Times New Roman"/>
          <w:sz w:val="24"/>
          <w:szCs w:val="24"/>
          <w:lang w:eastAsia="zh-CN"/>
        </w:rPr>
        <w:t>change in PBF</w:t>
      </w:r>
      <w:r w:rsidRPr="004A7A89">
        <w:rPr>
          <w:rFonts w:ascii="Times New Roman" w:hAnsi="Times New Roman" w:cs="Times New Roman"/>
          <w:sz w:val="24"/>
          <w:szCs w:val="24"/>
          <w:lang w:eastAsia="zh-CN"/>
        </w:rPr>
        <w:t>.</w:t>
      </w:r>
    </w:p>
    <w:p w14:paraId="25305791" w14:textId="77777777" w:rsidR="00B32D01" w:rsidRPr="004A7A89" w:rsidRDefault="00B32D01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7A89">
        <w:rPr>
          <w:rFonts w:ascii="Times New Roman" w:hAnsi="Times New Roman" w:cs="Times New Roman"/>
          <w:sz w:val="24"/>
          <w:szCs w:val="24"/>
        </w:rPr>
        <w:br w:type="page"/>
      </w:r>
    </w:p>
    <w:p w14:paraId="4A9C1AD6" w14:textId="77777777" w:rsidR="00514F25" w:rsidRPr="004A7A89" w:rsidRDefault="00A52A2C" w:rsidP="00B1122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514F25" w:rsidRPr="004A7A89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E53D9B" w:rsidRPr="004A7A89">
        <w:rPr>
          <w:rFonts w:ascii="Times New Roman" w:hAnsi="Times New Roman" w:cs="Times New Roman"/>
          <w:b/>
          <w:sz w:val="24"/>
          <w:szCs w:val="24"/>
        </w:rPr>
        <w:t xml:space="preserve">P values for interaction between intervention and BMI, percent body fat, and cardiorespiratory </w:t>
      </w:r>
      <w:r w:rsidR="00E66784" w:rsidRPr="004A7A89">
        <w:rPr>
          <w:rFonts w:ascii="Times New Roman" w:hAnsi="Times New Roman" w:cs="Times New Roman"/>
          <w:b/>
          <w:sz w:val="24"/>
          <w:szCs w:val="24"/>
        </w:rPr>
        <w:t xml:space="preserve">fitness </w:t>
      </w:r>
      <w:r w:rsidR="00E53D9B" w:rsidRPr="004A7A89">
        <w:rPr>
          <w:rFonts w:ascii="Times New Roman" w:hAnsi="Times New Roman" w:cs="Times New Roman"/>
          <w:b/>
          <w:sz w:val="24"/>
          <w:szCs w:val="24"/>
        </w:rPr>
        <w:t>for changes in cardiometabolic risk factors</w:t>
      </w:r>
      <w:r w:rsidR="00D8291F" w:rsidRPr="004A7A89">
        <w:rPr>
          <w:rFonts w:ascii="Times New Roman" w:hAnsi="Times New Roman" w:cs="Times New Roman"/>
          <w:b/>
          <w:sz w:val="24"/>
          <w:szCs w:val="24"/>
        </w:rPr>
        <w:t>*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758"/>
        <w:gridCol w:w="2428"/>
        <w:gridCol w:w="2412"/>
        <w:gridCol w:w="2333"/>
      </w:tblGrid>
      <w:tr w:rsidR="00E53D9B" w:rsidRPr="00E53D9B" w14:paraId="6450C007" w14:textId="77777777" w:rsidTr="00E53D9B">
        <w:trPr>
          <w:trHeight w:val="300"/>
          <w:jc w:val="center"/>
        </w:trPr>
        <w:tc>
          <w:tcPr>
            <w:tcW w:w="17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BE5051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hanges in CMR factors</w:t>
            </w:r>
          </w:p>
        </w:tc>
        <w:tc>
          <w:tcPr>
            <w:tcW w:w="24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1C25B1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 interaction for intervention and BMI</w:t>
            </w:r>
            <w:r w:rsidR="00D8291F" w:rsidRPr="00D829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en-AU"/>
              </w:rPr>
              <w:t>†</w:t>
            </w:r>
          </w:p>
        </w:tc>
        <w:tc>
          <w:tcPr>
            <w:tcW w:w="24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DED138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 interaction for intervention and PBF</w:t>
            </w:r>
          </w:p>
        </w:tc>
        <w:tc>
          <w:tcPr>
            <w:tcW w:w="23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0D039F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 interaction for intervention and CRF</w:t>
            </w:r>
          </w:p>
        </w:tc>
      </w:tr>
      <w:tr w:rsidR="00E53D9B" w:rsidRPr="00E53D9B" w14:paraId="06D11E49" w14:textId="77777777" w:rsidTr="00E53D9B">
        <w:trPr>
          <w:trHeight w:val="315"/>
          <w:jc w:val="center"/>
        </w:trPr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E3C182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BMI</w:t>
            </w:r>
          </w:p>
        </w:tc>
        <w:tc>
          <w:tcPr>
            <w:tcW w:w="2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836076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18463D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0474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4B74EA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6829</w:t>
            </w:r>
          </w:p>
        </w:tc>
      </w:tr>
      <w:tr w:rsidR="00E53D9B" w:rsidRPr="00E53D9B" w14:paraId="2695E6A1" w14:textId="77777777" w:rsidTr="00E53D9B">
        <w:trPr>
          <w:trHeight w:val="315"/>
          <w:jc w:val="center"/>
        </w:trPr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8391DD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WC</w:t>
            </w:r>
          </w:p>
        </w:tc>
        <w:tc>
          <w:tcPr>
            <w:tcW w:w="2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7F9FBB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2794</w:t>
            </w:r>
          </w:p>
        </w:tc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1F979B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3259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080ADF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5370</w:t>
            </w:r>
          </w:p>
        </w:tc>
      </w:tr>
      <w:tr w:rsidR="00E53D9B" w:rsidRPr="00E53D9B" w14:paraId="14A4079C" w14:textId="77777777" w:rsidTr="00E53D9B">
        <w:trPr>
          <w:trHeight w:val="315"/>
          <w:jc w:val="center"/>
        </w:trPr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BD6B41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BF</w:t>
            </w:r>
          </w:p>
        </w:tc>
        <w:tc>
          <w:tcPr>
            <w:tcW w:w="2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C8825F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3220</w:t>
            </w:r>
          </w:p>
        </w:tc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3E1D40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F4F692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1900</w:t>
            </w:r>
          </w:p>
        </w:tc>
      </w:tr>
      <w:tr w:rsidR="00E53D9B" w:rsidRPr="00E53D9B" w14:paraId="7AD09A34" w14:textId="77777777" w:rsidTr="00E53D9B">
        <w:trPr>
          <w:trHeight w:val="315"/>
          <w:jc w:val="center"/>
        </w:trPr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C4AF38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BP</w:t>
            </w:r>
          </w:p>
        </w:tc>
        <w:tc>
          <w:tcPr>
            <w:tcW w:w="2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82DABC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0.0061</w:t>
            </w:r>
          </w:p>
        </w:tc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0E495F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1799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218AA5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5781</w:t>
            </w:r>
          </w:p>
        </w:tc>
      </w:tr>
      <w:tr w:rsidR="00E53D9B" w:rsidRPr="00E53D9B" w14:paraId="1F9B9200" w14:textId="77777777" w:rsidTr="00E53D9B">
        <w:trPr>
          <w:trHeight w:val="315"/>
          <w:jc w:val="center"/>
        </w:trPr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B8BAEC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BP</w:t>
            </w:r>
          </w:p>
        </w:tc>
        <w:tc>
          <w:tcPr>
            <w:tcW w:w="2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E7B74A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0.0003</w:t>
            </w:r>
          </w:p>
        </w:tc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6F7DA1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0946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336AF9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1956</w:t>
            </w:r>
          </w:p>
        </w:tc>
      </w:tr>
      <w:tr w:rsidR="00E53D9B" w:rsidRPr="00E53D9B" w14:paraId="16776B14" w14:textId="77777777" w:rsidTr="00E53D9B">
        <w:trPr>
          <w:trHeight w:val="315"/>
          <w:jc w:val="center"/>
        </w:trPr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CBEAD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AP</w:t>
            </w:r>
          </w:p>
        </w:tc>
        <w:tc>
          <w:tcPr>
            <w:tcW w:w="2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6BC0EC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0.0002</w:t>
            </w:r>
          </w:p>
        </w:tc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D501EA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0890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B7424D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2397</w:t>
            </w:r>
          </w:p>
        </w:tc>
      </w:tr>
      <w:tr w:rsidR="00E53D9B" w:rsidRPr="00E53D9B" w14:paraId="5163A4CA" w14:textId="77777777" w:rsidTr="00E53D9B">
        <w:trPr>
          <w:trHeight w:val="315"/>
          <w:jc w:val="center"/>
        </w:trPr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38F57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TC</w:t>
            </w:r>
          </w:p>
        </w:tc>
        <w:tc>
          <w:tcPr>
            <w:tcW w:w="2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AEFBD5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6183</w:t>
            </w:r>
          </w:p>
        </w:tc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0004B3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3409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C13D91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2496</w:t>
            </w:r>
          </w:p>
        </w:tc>
      </w:tr>
      <w:tr w:rsidR="00E53D9B" w:rsidRPr="00E53D9B" w14:paraId="640B831F" w14:textId="77777777" w:rsidTr="00E53D9B">
        <w:trPr>
          <w:trHeight w:val="315"/>
          <w:jc w:val="center"/>
        </w:trPr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5AD4D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HDL-C</w:t>
            </w:r>
          </w:p>
        </w:tc>
        <w:tc>
          <w:tcPr>
            <w:tcW w:w="2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C64D99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6432</w:t>
            </w:r>
          </w:p>
        </w:tc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9BAC56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1334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2F6390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0.0021</w:t>
            </w:r>
          </w:p>
        </w:tc>
      </w:tr>
      <w:tr w:rsidR="00E53D9B" w:rsidRPr="00E53D9B" w14:paraId="281CA00F" w14:textId="77777777" w:rsidTr="00E53D9B">
        <w:trPr>
          <w:trHeight w:val="315"/>
          <w:jc w:val="center"/>
        </w:trPr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22730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LDL-C</w:t>
            </w:r>
          </w:p>
        </w:tc>
        <w:tc>
          <w:tcPr>
            <w:tcW w:w="2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9617A1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3356</w:t>
            </w:r>
          </w:p>
        </w:tc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15685B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0.0025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516857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0.0003</w:t>
            </w:r>
          </w:p>
        </w:tc>
      </w:tr>
      <w:tr w:rsidR="00E53D9B" w:rsidRPr="00E53D9B" w14:paraId="78D915A7" w14:textId="77777777" w:rsidTr="00E53D9B">
        <w:trPr>
          <w:trHeight w:val="315"/>
          <w:jc w:val="center"/>
        </w:trPr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3519BE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Log TG</w:t>
            </w:r>
          </w:p>
        </w:tc>
        <w:tc>
          <w:tcPr>
            <w:tcW w:w="2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297401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4038</w:t>
            </w:r>
          </w:p>
        </w:tc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540615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6392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7A248D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3830</w:t>
            </w:r>
          </w:p>
        </w:tc>
      </w:tr>
      <w:tr w:rsidR="00E53D9B" w:rsidRPr="00E53D9B" w14:paraId="5C0406BB" w14:textId="77777777" w:rsidTr="00E53D9B">
        <w:trPr>
          <w:trHeight w:val="315"/>
          <w:jc w:val="center"/>
        </w:trPr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209F1B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Fasting glucose</w:t>
            </w:r>
          </w:p>
        </w:tc>
        <w:tc>
          <w:tcPr>
            <w:tcW w:w="2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8496F6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0575</w:t>
            </w:r>
          </w:p>
        </w:tc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A05880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9454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6FE72A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7188</w:t>
            </w:r>
          </w:p>
        </w:tc>
      </w:tr>
      <w:tr w:rsidR="00E53D9B" w:rsidRPr="00E53D9B" w14:paraId="79008CD7" w14:textId="77777777" w:rsidTr="00E53D9B">
        <w:trPr>
          <w:trHeight w:val="315"/>
          <w:jc w:val="center"/>
        </w:trPr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8310EC" w14:textId="77777777" w:rsidR="00E53D9B" w:rsidRPr="00E53D9B" w:rsidRDefault="00CA72B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I</w:t>
            </w:r>
            <w:r w:rsidR="00E53D9B"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sulin</w:t>
            </w:r>
          </w:p>
        </w:tc>
        <w:tc>
          <w:tcPr>
            <w:tcW w:w="2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2CF12C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0.0076</w:t>
            </w:r>
          </w:p>
        </w:tc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2CEABF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8382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3658FD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0340</w:t>
            </w:r>
          </w:p>
        </w:tc>
      </w:tr>
      <w:tr w:rsidR="00E53D9B" w:rsidRPr="00E53D9B" w14:paraId="3F5B2A66" w14:textId="77777777" w:rsidTr="00E53D9B">
        <w:trPr>
          <w:trHeight w:val="315"/>
          <w:jc w:val="center"/>
        </w:trPr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281762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HOMA-IR</w:t>
            </w:r>
          </w:p>
        </w:tc>
        <w:tc>
          <w:tcPr>
            <w:tcW w:w="2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15C712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0.0100</w:t>
            </w:r>
          </w:p>
        </w:tc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82C76A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8772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293175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0300</w:t>
            </w:r>
          </w:p>
        </w:tc>
      </w:tr>
      <w:tr w:rsidR="00E53D9B" w:rsidRPr="00E53D9B" w14:paraId="56FE40A6" w14:textId="77777777" w:rsidTr="00E53D9B">
        <w:trPr>
          <w:trHeight w:val="315"/>
          <w:jc w:val="center"/>
        </w:trPr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65D2E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MR</w:t>
            </w:r>
            <w:r w:rsidR="00CA72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S </w:t>
            </w: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</w:t>
            </w:r>
          </w:p>
        </w:tc>
        <w:tc>
          <w:tcPr>
            <w:tcW w:w="2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E16430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0.0080</w:t>
            </w:r>
          </w:p>
        </w:tc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CD3AF0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6986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5AD731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2346</w:t>
            </w:r>
          </w:p>
        </w:tc>
      </w:tr>
      <w:tr w:rsidR="00E53D9B" w:rsidRPr="00E53D9B" w14:paraId="10E5F1B3" w14:textId="77777777" w:rsidTr="00CA72B3">
        <w:trPr>
          <w:trHeight w:val="330"/>
          <w:jc w:val="center"/>
        </w:trPr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0315F0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MR</w:t>
            </w:r>
            <w:r w:rsidR="00CA72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S </w:t>
            </w: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</w:t>
            </w:r>
          </w:p>
        </w:tc>
        <w:tc>
          <w:tcPr>
            <w:tcW w:w="24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86D9F22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1257</w:t>
            </w:r>
          </w:p>
        </w:tc>
        <w:tc>
          <w:tcPr>
            <w:tcW w:w="24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07EBA71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9118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8C3216C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0773</w:t>
            </w:r>
          </w:p>
        </w:tc>
      </w:tr>
    </w:tbl>
    <w:p w14:paraId="60760740" w14:textId="77777777" w:rsidR="00CA72B3" w:rsidRDefault="00CA72B3" w:rsidP="00B1122A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</w:p>
    <w:p w14:paraId="2B0112AE" w14:textId="77777777" w:rsidR="004A7A89" w:rsidRPr="00CA72B3" w:rsidRDefault="00CA72B3" w:rsidP="00B1122A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 xml:space="preserve">BMI, body mass index; 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CMR</w:t>
      </w:r>
      <w:r>
        <w:rPr>
          <w:rFonts w:ascii="Times New Roman" w:hAnsi="Times New Roman" w:cs="Times New Roman"/>
          <w:sz w:val="24"/>
          <w:szCs w:val="24"/>
          <w:lang w:eastAsia="zh-CN"/>
        </w:rPr>
        <w:t>,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 xml:space="preserve"> cardiometabolic risk; 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CRF, cardiorespiratory fitness;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DBP, dia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stolic blood pressu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 xml:space="preserve">; 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HDL-C, high-density lipoprotein cholesterol; HOMA-IR</w:t>
      </w:r>
      <w:r>
        <w:rPr>
          <w:rFonts w:ascii="Times New Roman" w:hAnsi="Times New Roman" w:cs="Times New Roman"/>
          <w:sz w:val="24"/>
          <w:szCs w:val="24"/>
          <w:lang w:eastAsia="zh-CN"/>
        </w:rPr>
        <w:t>, h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omeostatic model assessment of insulin resistance</w:t>
      </w:r>
      <w:r>
        <w:rPr>
          <w:rFonts w:ascii="Times New Roman" w:hAnsi="Times New Roman" w:cs="Times New Roman"/>
          <w:sz w:val="24"/>
          <w:szCs w:val="24"/>
          <w:lang w:eastAsia="zh-CN"/>
        </w:rPr>
        <w:t>;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 xml:space="preserve"> LDL-C, low-density lipoprotein cholesterol; MAP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, 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mean arterial pressure</w:t>
      </w:r>
      <w:r>
        <w:rPr>
          <w:rFonts w:ascii="Times New Roman" w:hAnsi="Times New Roman" w:cs="Times New Roman"/>
          <w:sz w:val="24"/>
          <w:szCs w:val="24"/>
          <w:lang w:eastAsia="zh-CN"/>
        </w:rPr>
        <w:t>;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SBP, s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ystolic blood pressu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; TC, t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otal cholesterol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; TG, t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riglycerid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.</w:t>
      </w:r>
    </w:p>
    <w:p w14:paraId="63367912" w14:textId="77777777" w:rsidR="00E53D9B" w:rsidRDefault="00D8291F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lastRenderedPageBreak/>
        <w:t>*</w:t>
      </w:r>
      <w:r w:rsidR="0009484E">
        <w:rPr>
          <w:rFonts w:ascii="Times New Roman" w:hAnsi="Times New Roman" w:cs="Times New Roman"/>
          <w:sz w:val="24"/>
          <w:szCs w:val="24"/>
          <w:lang w:eastAsia="zh-CN"/>
        </w:rPr>
        <w:t>GLM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 xml:space="preserve"> w</w:t>
      </w:r>
      <w:r w:rsidR="0009484E">
        <w:rPr>
          <w:rFonts w:ascii="Times New Roman" w:hAnsi="Times New Roman" w:cs="Times New Roman"/>
          <w:sz w:val="24"/>
          <w:szCs w:val="24"/>
          <w:lang w:eastAsia="zh-CN"/>
        </w:rPr>
        <w:t>as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 xml:space="preserve"> used to test the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interaction between intervention and </w:t>
      </w:r>
      <w:r w:rsidRPr="00E53D9B">
        <w:rPr>
          <w:rFonts w:ascii="Times New Roman" w:hAnsi="Times New Roman" w:cs="Times New Roman"/>
          <w:sz w:val="24"/>
          <w:szCs w:val="24"/>
        </w:rPr>
        <w:t xml:space="preserve">percent body fat, and cardiorespiratory </w:t>
      </w:r>
      <w:r>
        <w:rPr>
          <w:rFonts w:ascii="Times New Roman" w:hAnsi="Times New Roman" w:cs="Times New Roman"/>
          <w:sz w:val="24"/>
          <w:szCs w:val="24"/>
        </w:rPr>
        <w:t xml:space="preserve">fitness </w:t>
      </w:r>
      <w:r w:rsidRPr="00E53D9B">
        <w:rPr>
          <w:rFonts w:ascii="Times New Roman" w:hAnsi="Times New Roman" w:cs="Times New Roman"/>
          <w:sz w:val="24"/>
          <w:szCs w:val="24"/>
        </w:rPr>
        <w:t>for changes in cardiometabolic risk factor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8291F">
        <w:rPr>
          <w:rFonts w:ascii="Times New Roman" w:hAnsi="Times New Roman" w:cs="Times New Roman"/>
          <w:sz w:val="24"/>
          <w:szCs w:val="24"/>
        </w:rPr>
        <w:t>adjusted for children within classes in school as clustering effects and characteristics of the individuals including age, sex, grad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D8291F">
        <w:rPr>
          <w:rFonts w:ascii="Times New Roman" w:hAnsi="Times New Roman" w:cs="Times New Roman"/>
          <w:sz w:val="24"/>
          <w:szCs w:val="24"/>
        </w:rPr>
        <w:t xml:space="preserve">corresponding </w:t>
      </w:r>
      <w:r>
        <w:rPr>
          <w:rFonts w:ascii="Times New Roman" w:hAnsi="Times New Roman" w:cs="Times New Roman"/>
          <w:sz w:val="24"/>
          <w:szCs w:val="24"/>
        </w:rPr>
        <w:t>CMR factor at baseline</w:t>
      </w:r>
      <w:r w:rsidRPr="00D8291F">
        <w:rPr>
          <w:rFonts w:ascii="Times New Roman" w:hAnsi="Times New Roman" w:cs="Times New Roman"/>
          <w:sz w:val="24"/>
          <w:szCs w:val="24"/>
        </w:rPr>
        <w:t>, physical activity, total energy intak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D8291F">
        <w:rPr>
          <w:rFonts w:ascii="Times New Roman" w:hAnsi="Times New Roman" w:cs="Times New Roman"/>
          <w:sz w:val="24"/>
          <w:szCs w:val="24"/>
        </w:rPr>
        <w:t>birthweight, household income, mother’s education, father’s education, mother’s BMI, and father’s BMI as fixed effects.</w:t>
      </w:r>
    </w:p>
    <w:p w14:paraId="3BCF9BE7" w14:textId="77777777" w:rsidR="00E53D9B" w:rsidRDefault="00D8291F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8291F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eastAsia="en-AU"/>
        </w:rPr>
        <w:t>†</w:t>
      </w:r>
      <w:r w:rsidR="00E66784">
        <w:rPr>
          <w:rFonts w:ascii="Times New Roman" w:hAnsi="Times New Roman" w:cs="Times New Roman"/>
          <w:sz w:val="24"/>
          <w:szCs w:val="24"/>
        </w:rPr>
        <w:t xml:space="preserve">We used </w:t>
      </w:r>
      <w:r w:rsidRPr="006F4C7C">
        <w:rPr>
          <w:rFonts w:ascii="Times New Roman" w:hAnsi="Times New Roman" w:cs="Times New Roman" w:hint="eastAsia"/>
          <w:sz w:val="24"/>
          <w:szCs w:val="24"/>
        </w:rPr>
        <w:t>Benjamin-Hochberg</w:t>
      </w:r>
      <w:r>
        <w:rPr>
          <w:rFonts w:ascii="Times New Roman" w:hAnsi="Times New Roman" w:cs="Times New Roman" w:hint="eastAsia"/>
          <w:sz w:val="24"/>
          <w:szCs w:val="24"/>
        </w:rPr>
        <w:t xml:space="preserve"> procedure </w:t>
      </w:r>
      <w:r>
        <w:rPr>
          <w:rFonts w:ascii="Times New Roman" w:hAnsi="Times New Roman" w:cs="Times New Roman"/>
          <w:sz w:val="24"/>
          <w:szCs w:val="24"/>
        </w:rPr>
        <w:t xml:space="preserve">was used </w:t>
      </w:r>
      <w:r>
        <w:rPr>
          <w:rFonts w:ascii="Times New Roman" w:hAnsi="Times New Roman" w:cs="Times New Roman" w:hint="eastAsia"/>
          <w:sz w:val="24"/>
          <w:szCs w:val="24"/>
        </w:rPr>
        <w:t>to control the fal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F4C7C">
        <w:rPr>
          <w:rFonts w:ascii="Times New Roman" w:hAnsi="Times New Roman" w:cs="Times New Roman" w:hint="eastAsia"/>
          <w:sz w:val="24"/>
          <w:szCs w:val="24"/>
        </w:rPr>
        <w:t>discovery rate at level 5%</w:t>
      </w:r>
      <w:r>
        <w:rPr>
          <w:rFonts w:ascii="Times New Roman" w:hAnsi="Times New Roman" w:cs="Times New Roman"/>
          <w:sz w:val="24"/>
          <w:szCs w:val="24"/>
        </w:rPr>
        <w:t xml:space="preserve"> for multiple comparisons </w:t>
      </w:r>
      <w:r w:rsidR="00E66784">
        <w:rPr>
          <w:rFonts w:ascii="Times New Roman" w:hAnsi="Times New Roman" w:cs="Times New Roman"/>
          <w:sz w:val="24"/>
          <w:szCs w:val="24"/>
        </w:rPr>
        <w:t>with the P</w:t>
      </w:r>
      <w:r w:rsidR="0066486C">
        <w:rPr>
          <w:rFonts w:ascii="Times New Roman" w:hAnsi="Times New Roman" w:cs="Times New Roman"/>
          <w:sz w:val="24"/>
          <w:szCs w:val="24"/>
        </w:rPr>
        <w:t>-</w:t>
      </w:r>
      <w:r w:rsidR="00E66784">
        <w:rPr>
          <w:rFonts w:ascii="Times New Roman" w:hAnsi="Times New Roman" w:cs="Times New Roman"/>
          <w:sz w:val="24"/>
          <w:szCs w:val="24"/>
        </w:rPr>
        <w:t xml:space="preserve">value cut-off point of significance was </w:t>
      </w:r>
      <w:r w:rsidR="00E66784" w:rsidRPr="00E66784">
        <w:rPr>
          <w:rFonts w:ascii="Times New Roman" w:hAnsi="Times New Roman" w:cs="Times New Roman"/>
          <w:sz w:val="24"/>
          <w:szCs w:val="24"/>
        </w:rPr>
        <w:t>0.02</w:t>
      </w:r>
      <w:r w:rsidR="00E66784">
        <w:rPr>
          <w:rFonts w:ascii="Times New Roman" w:hAnsi="Times New Roman" w:cs="Times New Roman"/>
          <w:sz w:val="24"/>
          <w:szCs w:val="24"/>
        </w:rPr>
        <w:t xml:space="preserve">, </w:t>
      </w:r>
      <w:r w:rsidR="00E66784" w:rsidRPr="00E66784">
        <w:rPr>
          <w:rFonts w:ascii="Times New Roman" w:hAnsi="Times New Roman" w:cs="Times New Roman"/>
          <w:sz w:val="24"/>
          <w:szCs w:val="24"/>
        </w:rPr>
        <w:t>0.003</w:t>
      </w:r>
      <w:r w:rsidR="00E66784">
        <w:rPr>
          <w:rFonts w:ascii="Times New Roman" w:hAnsi="Times New Roman" w:cs="Times New Roman"/>
          <w:sz w:val="24"/>
          <w:szCs w:val="24"/>
        </w:rPr>
        <w:t xml:space="preserve">, and </w:t>
      </w:r>
      <w:r w:rsidR="00E66784" w:rsidRPr="00E66784">
        <w:rPr>
          <w:rFonts w:ascii="Times New Roman" w:hAnsi="Times New Roman" w:cs="Times New Roman"/>
          <w:sz w:val="24"/>
          <w:szCs w:val="24"/>
        </w:rPr>
        <w:t>0.01</w:t>
      </w:r>
      <w:r w:rsidR="00E66784">
        <w:rPr>
          <w:rFonts w:ascii="Times New Roman" w:hAnsi="Times New Roman" w:cs="Times New Roman"/>
          <w:sz w:val="24"/>
          <w:szCs w:val="24"/>
        </w:rPr>
        <w:t xml:space="preserve"> for intervention and BMI, intervention and PBF, and intervention and CRF, respectively.</w:t>
      </w:r>
      <w:r w:rsidR="00E53D9B">
        <w:rPr>
          <w:rFonts w:ascii="Times New Roman" w:hAnsi="Times New Roman" w:cs="Times New Roman"/>
          <w:sz w:val="24"/>
          <w:szCs w:val="24"/>
        </w:rPr>
        <w:br w:type="page"/>
      </w:r>
    </w:p>
    <w:p w14:paraId="269CCA21" w14:textId="77777777" w:rsidR="00E53D9B" w:rsidRPr="004A7A89" w:rsidRDefault="00A52A2C" w:rsidP="00B1122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E53D9B" w:rsidRPr="004A7A89">
        <w:rPr>
          <w:rFonts w:ascii="Times New Roman" w:hAnsi="Times New Roman" w:cs="Times New Roman"/>
          <w:b/>
          <w:sz w:val="24"/>
          <w:szCs w:val="24"/>
        </w:rPr>
        <w:t>2. P values for interaction between sex and BMI, percent body fat, and cardiorespiratory for changes in cardiometabolic risk factors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1674"/>
        <w:gridCol w:w="2614"/>
        <w:gridCol w:w="2596"/>
        <w:gridCol w:w="2330"/>
      </w:tblGrid>
      <w:tr w:rsidR="00E53D9B" w:rsidRPr="00E53D9B" w14:paraId="524C3165" w14:textId="77777777" w:rsidTr="00CA72B3">
        <w:trPr>
          <w:trHeight w:val="300"/>
        </w:trPr>
        <w:tc>
          <w:tcPr>
            <w:tcW w:w="1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032C54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hanges in CMR factors</w:t>
            </w:r>
          </w:p>
        </w:tc>
        <w:tc>
          <w:tcPr>
            <w:tcW w:w="26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C87246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 interaction for intervention and BMI</w:t>
            </w:r>
          </w:p>
        </w:tc>
        <w:tc>
          <w:tcPr>
            <w:tcW w:w="25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D4C684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 interaction for intervention and PBF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D07CAF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 interaction for intervention and CRF</w:t>
            </w:r>
          </w:p>
        </w:tc>
      </w:tr>
      <w:tr w:rsidR="00E53D9B" w:rsidRPr="00E53D9B" w14:paraId="18D19BB0" w14:textId="77777777" w:rsidTr="00CA72B3">
        <w:trPr>
          <w:trHeight w:val="315"/>
        </w:trPr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0FD824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BMI</w:t>
            </w:r>
          </w:p>
        </w:tc>
        <w:tc>
          <w:tcPr>
            <w:tcW w:w="2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E3BEDD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1DD955" w14:textId="77777777" w:rsidR="00E53D9B" w:rsidRPr="00E53D9B" w:rsidRDefault="00E66784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&lt;</w:t>
            </w:r>
            <w:r w:rsidRPr="00E53D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0.00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1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2782CC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0532</w:t>
            </w:r>
          </w:p>
        </w:tc>
      </w:tr>
      <w:tr w:rsidR="00E53D9B" w:rsidRPr="00E53D9B" w14:paraId="0CC13CCA" w14:textId="77777777" w:rsidTr="00CA72B3">
        <w:trPr>
          <w:trHeight w:val="315"/>
        </w:trPr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4E5EAB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WC </w:t>
            </w:r>
          </w:p>
        </w:tc>
        <w:tc>
          <w:tcPr>
            <w:tcW w:w="2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9294A6" w14:textId="77777777" w:rsidR="00E53D9B" w:rsidRPr="00E53D9B" w:rsidRDefault="00E66784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&lt;</w:t>
            </w:r>
            <w:r w:rsidR="00E53D9B" w:rsidRPr="00E53D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0.00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1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5D6592" w14:textId="77777777" w:rsidR="00E53D9B" w:rsidRPr="00E53D9B" w:rsidRDefault="00E66784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&lt;</w:t>
            </w:r>
            <w:r w:rsidRPr="00E53D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0.00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1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0E4D89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1064</w:t>
            </w:r>
          </w:p>
        </w:tc>
      </w:tr>
      <w:tr w:rsidR="00E53D9B" w:rsidRPr="00E53D9B" w14:paraId="3C39CC8F" w14:textId="77777777" w:rsidTr="00CA72B3">
        <w:trPr>
          <w:trHeight w:val="315"/>
        </w:trPr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45D7D0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BF</w:t>
            </w:r>
          </w:p>
        </w:tc>
        <w:tc>
          <w:tcPr>
            <w:tcW w:w="2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753CE0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0.0012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AD3006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181711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0.0007</w:t>
            </w:r>
          </w:p>
        </w:tc>
      </w:tr>
      <w:tr w:rsidR="00E53D9B" w:rsidRPr="00E53D9B" w14:paraId="3DB11B95" w14:textId="77777777" w:rsidTr="00CA72B3">
        <w:trPr>
          <w:trHeight w:val="315"/>
        </w:trPr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694B37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SBP </w:t>
            </w:r>
          </w:p>
        </w:tc>
        <w:tc>
          <w:tcPr>
            <w:tcW w:w="2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77387A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2612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BE5C57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4368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E93C09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7829</w:t>
            </w:r>
          </w:p>
        </w:tc>
      </w:tr>
      <w:tr w:rsidR="00E53D9B" w:rsidRPr="00E53D9B" w14:paraId="7504D9BD" w14:textId="77777777" w:rsidTr="00CA72B3">
        <w:trPr>
          <w:trHeight w:val="315"/>
        </w:trPr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7BF5C6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BP</w:t>
            </w:r>
          </w:p>
        </w:tc>
        <w:tc>
          <w:tcPr>
            <w:tcW w:w="2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90942F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5356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918E17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2277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04D8FB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3979</w:t>
            </w:r>
          </w:p>
        </w:tc>
      </w:tr>
      <w:tr w:rsidR="00E53D9B" w:rsidRPr="00E53D9B" w14:paraId="03B5CC48" w14:textId="77777777" w:rsidTr="00CA72B3">
        <w:trPr>
          <w:trHeight w:val="315"/>
        </w:trPr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222F94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AP</w:t>
            </w:r>
          </w:p>
        </w:tc>
        <w:tc>
          <w:tcPr>
            <w:tcW w:w="2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82DC8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4571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515CE0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4506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64C3BC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4827</w:t>
            </w:r>
          </w:p>
        </w:tc>
      </w:tr>
      <w:tr w:rsidR="00E53D9B" w:rsidRPr="00E53D9B" w14:paraId="6A08949B" w14:textId="77777777" w:rsidTr="00CA72B3">
        <w:trPr>
          <w:trHeight w:val="315"/>
        </w:trPr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A967B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TC</w:t>
            </w:r>
          </w:p>
        </w:tc>
        <w:tc>
          <w:tcPr>
            <w:tcW w:w="2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1BF2F5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6058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4467A8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8651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49A33F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5287</w:t>
            </w:r>
          </w:p>
        </w:tc>
      </w:tr>
      <w:tr w:rsidR="00E53D9B" w:rsidRPr="00E53D9B" w14:paraId="783759FD" w14:textId="77777777" w:rsidTr="00CA72B3">
        <w:trPr>
          <w:trHeight w:val="315"/>
        </w:trPr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9EDBA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HDL-C</w:t>
            </w:r>
          </w:p>
        </w:tc>
        <w:tc>
          <w:tcPr>
            <w:tcW w:w="2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61D63B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2705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647138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3343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585EBE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6555</w:t>
            </w:r>
          </w:p>
        </w:tc>
      </w:tr>
      <w:tr w:rsidR="00E53D9B" w:rsidRPr="00E53D9B" w14:paraId="18FA8273" w14:textId="77777777" w:rsidTr="00CA72B3">
        <w:trPr>
          <w:trHeight w:val="315"/>
        </w:trPr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43D3C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LDL-C</w:t>
            </w:r>
          </w:p>
        </w:tc>
        <w:tc>
          <w:tcPr>
            <w:tcW w:w="2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2E3097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9251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0AEC32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4913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13FDC1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9333</w:t>
            </w:r>
          </w:p>
        </w:tc>
      </w:tr>
      <w:tr w:rsidR="00E53D9B" w:rsidRPr="00E53D9B" w14:paraId="76819E35" w14:textId="77777777" w:rsidTr="00CA72B3">
        <w:trPr>
          <w:trHeight w:val="315"/>
        </w:trPr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6B2521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TG</w:t>
            </w:r>
          </w:p>
        </w:tc>
        <w:tc>
          <w:tcPr>
            <w:tcW w:w="2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7C5B65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3041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CB2DED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4150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AD96DE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2886</w:t>
            </w:r>
          </w:p>
        </w:tc>
      </w:tr>
      <w:tr w:rsidR="00E53D9B" w:rsidRPr="00E53D9B" w14:paraId="60B7F3C7" w14:textId="77777777" w:rsidTr="00CA72B3">
        <w:trPr>
          <w:trHeight w:val="315"/>
        </w:trPr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9F561B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Fasting glucose</w:t>
            </w:r>
          </w:p>
        </w:tc>
        <w:tc>
          <w:tcPr>
            <w:tcW w:w="2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B73794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1483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DC0694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1710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F51F21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0.0051</w:t>
            </w:r>
          </w:p>
        </w:tc>
      </w:tr>
      <w:tr w:rsidR="00E53D9B" w:rsidRPr="00E53D9B" w14:paraId="6289060B" w14:textId="77777777" w:rsidTr="00CA72B3">
        <w:trPr>
          <w:trHeight w:val="315"/>
        </w:trPr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0FFB61" w14:textId="77777777" w:rsidR="00E53D9B" w:rsidRPr="00E53D9B" w:rsidRDefault="00CA72B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I</w:t>
            </w:r>
            <w:r w:rsidR="00E53D9B"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sulin</w:t>
            </w:r>
          </w:p>
        </w:tc>
        <w:tc>
          <w:tcPr>
            <w:tcW w:w="2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2B62CC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4798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7A0C8C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4306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400191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5499</w:t>
            </w:r>
          </w:p>
        </w:tc>
      </w:tr>
      <w:tr w:rsidR="00E53D9B" w:rsidRPr="00E53D9B" w14:paraId="574CF017" w14:textId="77777777" w:rsidTr="00CA72B3">
        <w:trPr>
          <w:trHeight w:val="315"/>
        </w:trPr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B9C344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HOMA-IR</w:t>
            </w:r>
          </w:p>
        </w:tc>
        <w:tc>
          <w:tcPr>
            <w:tcW w:w="2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84D76E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6292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4954A0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4297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406AC6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3718</w:t>
            </w:r>
          </w:p>
        </w:tc>
      </w:tr>
      <w:tr w:rsidR="00E53D9B" w:rsidRPr="00E53D9B" w14:paraId="300C3BF3" w14:textId="77777777" w:rsidTr="00CA72B3">
        <w:trPr>
          <w:trHeight w:val="315"/>
        </w:trPr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38B1B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MR</w:t>
            </w:r>
            <w:r w:rsidR="00CA72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</w:t>
            </w: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1</w:t>
            </w:r>
          </w:p>
        </w:tc>
        <w:tc>
          <w:tcPr>
            <w:tcW w:w="2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1C621A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2572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EC4A60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1112</w:t>
            </w: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EE10EE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3822</w:t>
            </w:r>
          </w:p>
        </w:tc>
      </w:tr>
      <w:tr w:rsidR="00E53D9B" w:rsidRPr="00E53D9B" w14:paraId="56319BB2" w14:textId="77777777" w:rsidTr="00CA72B3">
        <w:trPr>
          <w:trHeight w:val="315"/>
        </w:trPr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64A9AC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MR</w:t>
            </w:r>
            <w:r w:rsidR="00CA72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</w:t>
            </w: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2</w:t>
            </w:r>
          </w:p>
        </w:tc>
        <w:tc>
          <w:tcPr>
            <w:tcW w:w="26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CE27DE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6342</w:t>
            </w:r>
          </w:p>
        </w:tc>
        <w:tc>
          <w:tcPr>
            <w:tcW w:w="25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FDC3734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8668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3EB1A3" w14:textId="77777777" w:rsidR="00E53D9B" w:rsidRPr="00E53D9B" w:rsidRDefault="00E53D9B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E53D9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4287</w:t>
            </w:r>
          </w:p>
        </w:tc>
      </w:tr>
    </w:tbl>
    <w:p w14:paraId="482EE191" w14:textId="77777777" w:rsidR="004A7A89" w:rsidRPr="00CA72B3" w:rsidRDefault="00CA72B3" w:rsidP="00B1122A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 xml:space="preserve">BMI, body mass index; 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CMR</w:t>
      </w:r>
      <w:r>
        <w:rPr>
          <w:rFonts w:ascii="Times New Roman" w:hAnsi="Times New Roman" w:cs="Times New Roman"/>
          <w:sz w:val="24"/>
          <w:szCs w:val="24"/>
          <w:lang w:eastAsia="zh-CN"/>
        </w:rPr>
        <w:t>,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 xml:space="preserve"> cardiometabolic risk; 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CRF, cardiorespiratory fitness;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DBP, dia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stolic blood pressu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 xml:space="preserve">; 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HDL-C, high-density lipoprotein cholesterol; HOMA-IR</w:t>
      </w:r>
      <w:r>
        <w:rPr>
          <w:rFonts w:ascii="Times New Roman" w:hAnsi="Times New Roman" w:cs="Times New Roman"/>
          <w:sz w:val="24"/>
          <w:szCs w:val="24"/>
          <w:lang w:eastAsia="zh-CN"/>
        </w:rPr>
        <w:t>, h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omeostatic model assessment of insulin resistance</w:t>
      </w:r>
      <w:r>
        <w:rPr>
          <w:rFonts w:ascii="Times New Roman" w:hAnsi="Times New Roman" w:cs="Times New Roman"/>
          <w:sz w:val="24"/>
          <w:szCs w:val="24"/>
          <w:lang w:eastAsia="zh-CN"/>
        </w:rPr>
        <w:t>;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 xml:space="preserve"> LDL-C, low-density lipoprotein cholesterol; MAP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, 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mean arterial pressure</w:t>
      </w:r>
      <w:r>
        <w:rPr>
          <w:rFonts w:ascii="Times New Roman" w:hAnsi="Times New Roman" w:cs="Times New Roman"/>
          <w:sz w:val="24"/>
          <w:szCs w:val="24"/>
          <w:lang w:eastAsia="zh-CN"/>
        </w:rPr>
        <w:t>;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SBP, s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ystolic blood pressu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; TC, t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otal cholesterol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; TG, t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riglycerid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.</w:t>
      </w:r>
    </w:p>
    <w:p w14:paraId="499052B7" w14:textId="77777777" w:rsidR="00D8291F" w:rsidRDefault="00D8291F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lastRenderedPageBreak/>
        <w:t>*</w:t>
      </w:r>
      <w:r w:rsidR="0009484E">
        <w:rPr>
          <w:rFonts w:ascii="Times New Roman" w:hAnsi="Times New Roman" w:cs="Times New Roman"/>
          <w:sz w:val="24"/>
          <w:szCs w:val="24"/>
          <w:lang w:eastAsia="zh-CN"/>
        </w:rPr>
        <w:t>GLM was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 xml:space="preserve"> used to test the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interaction between intervention and </w:t>
      </w:r>
      <w:r w:rsidRPr="00E53D9B">
        <w:rPr>
          <w:rFonts w:ascii="Times New Roman" w:hAnsi="Times New Roman" w:cs="Times New Roman"/>
          <w:sz w:val="24"/>
          <w:szCs w:val="24"/>
        </w:rPr>
        <w:t xml:space="preserve">percent body fat, and cardiorespiratory </w:t>
      </w:r>
      <w:r>
        <w:rPr>
          <w:rFonts w:ascii="Times New Roman" w:hAnsi="Times New Roman" w:cs="Times New Roman"/>
          <w:sz w:val="24"/>
          <w:szCs w:val="24"/>
        </w:rPr>
        <w:t xml:space="preserve">fitness </w:t>
      </w:r>
      <w:r w:rsidRPr="00E53D9B">
        <w:rPr>
          <w:rFonts w:ascii="Times New Roman" w:hAnsi="Times New Roman" w:cs="Times New Roman"/>
          <w:sz w:val="24"/>
          <w:szCs w:val="24"/>
        </w:rPr>
        <w:t>for changes in cardiometabolic risk factor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8291F">
        <w:rPr>
          <w:rFonts w:ascii="Times New Roman" w:hAnsi="Times New Roman" w:cs="Times New Roman"/>
          <w:sz w:val="24"/>
          <w:szCs w:val="24"/>
        </w:rPr>
        <w:t>adjusted for children within classes in school as clustering effects and characteristics of the individuals including age, sex, grad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D8291F">
        <w:rPr>
          <w:rFonts w:ascii="Times New Roman" w:hAnsi="Times New Roman" w:cs="Times New Roman"/>
          <w:sz w:val="24"/>
          <w:szCs w:val="24"/>
        </w:rPr>
        <w:t xml:space="preserve">corresponding </w:t>
      </w:r>
      <w:r>
        <w:rPr>
          <w:rFonts w:ascii="Times New Roman" w:hAnsi="Times New Roman" w:cs="Times New Roman"/>
          <w:sz w:val="24"/>
          <w:szCs w:val="24"/>
        </w:rPr>
        <w:t>CMR factor at baseline</w:t>
      </w:r>
      <w:r w:rsidRPr="00D8291F">
        <w:rPr>
          <w:rFonts w:ascii="Times New Roman" w:hAnsi="Times New Roman" w:cs="Times New Roman"/>
          <w:sz w:val="24"/>
          <w:szCs w:val="24"/>
        </w:rPr>
        <w:t>, physical activity, total energy intak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D8291F">
        <w:rPr>
          <w:rFonts w:ascii="Times New Roman" w:hAnsi="Times New Roman" w:cs="Times New Roman"/>
          <w:sz w:val="24"/>
          <w:szCs w:val="24"/>
        </w:rPr>
        <w:t>birthweight, household income, mother’s education, father’s education, mother’s BMI, and father’s BMI as fixed effects.</w:t>
      </w:r>
    </w:p>
    <w:p w14:paraId="40C2048E" w14:textId="77777777" w:rsidR="00E66784" w:rsidRDefault="00D8291F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8291F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eastAsia="en-AU"/>
        </w:rPr>
        <w:t>†</w:t>
      </w:r>
      <w:r>
        <w:rPr>
          <w:rFonts w:ascii="Times New Roman" w:hAnsi="Times New Roman" w:cs="Times New Roman"/>
          <w:sz w:val="24"/>
          <w:szCs w:val="24"/>
        </w:rPr>
        <w:t xml:space="preserve">We used </w:t>
      </w:r>
      <w:r w:rsidRPr="006F4C7C">
        <w:rPr>
          <w:rFonts w:ascii="Times New Roman" w:hAnsi="Times New Roman" w:cs="Times New Roman" w:hint="eastAsia"/>
          <w:sz w:val="24"/>
          <w:szCs w:val="24"/>
        </w:rPr>
        <w:t>Benjamin-Hochberg</w:t>
      </w:r>
      <w:r>
        <w:rPr>
          <w:rFonts w:ascii="Times New Roman" w:hAnsi="Times New Roman" w:cs="Times New Roman" w:hint="eastAsia"/>
          <w:sz w:val="24"/>
          <w:szCs w:val="24"/>
        </w:rPr>
        <w:t xml:space="preserve"> procedure </w:t>
      </w:r>
      <w:r>
        <w:rPr>
          <w:rFonts w:ascii="Times New Roman" w:hAnsi="Times New Roman" w:cs="Times New Roman"/>
          <w:sz w:val="24"/>
          <w:szCs w:val="24"/>
        </w:rPr>
        <w:t xml:space="preserve">was used </w:t>
      </w:r>
      <w:r>
        <w:rPr>
          <w:rFonts w:ascii="Times New Roman" w:hAnsi="Times New Roman" w:cs="Times New Roman" w:hint="eastAsia"/>
          <w:sz w:val="24"/>
          <w:szCs w:val="24"/>
        </w:rPr>
        <w:t>to control the fal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F4C7C">
        <w:rPr>
          <w:rFonts w:ascii="Times New Roman" w:hAnsi="Times New Roman" w:cs="Times New Roman" w:hint="eastAsia"/>
          <w:sz w:val="24"/>
          <w:szCs w:val="24"/>
        </w:rPr>
        <w:t>discovery rate at level 5%</w:t>
      </w:r>
      <w:r>
        <w:rPr>
          <w:rFonts w:ascii="Times New Roman" w:hAnsi="Times New Roman" w:cs="Times New Roman"/>
          <w:sz w:val="24"/>
          <w:szCs w:val="24"/>
        </w:rPr>
        <w:t xml:space="preserve"> for multiple comparisons with </w:t>
      </w:r>
      <w:r w:rsidR="00E66784">
        <w:rPr>
          <w:rFonts w:ascii="Times New Roman" w:hAnsi="Times New Roman" w:cs="Times New Roman"/>
          <w:sz w:val="24"/>
          <w:szCs w:val="24"/>
        </w:rPr>
        <w:t>the P</w:t>
      </w:r>
      <w:r w:rsidR="0066486C">
        <w:rPr>
          <w:rFonts w:ascii="Times New Roman" w:hAnsi="Times New Roman" w:cs="Times New Roman"/>
          <w:sz w:val="24"/>
          <w:szCs w:val="24"/>
        </w:rPr>
        <w:t>-</w:t>
      </w:r>
      <w:r w:rsidR="00E66784">
        <w:rPr>
          <w:rFonts w:ascii="Times New Roman" w:hAnsi="Times New Roman" w:cs="Times New Roman"/>
          <w:sz w:val="24"/>
          <w:szCs w:val="24"/>
        </w:rPr>
        <w:t xml:space="preserve">value cut-off point of significance was </w:t>
      </w:r>
      <w:r w:rsidR="00E66784" w:rsidRPr="00E66784">
        <w:rPr>
          <w:rFonts w:ascii="Times New Roman" w:hAnsi="Times New Roman" w:cs="Times New Roman"/>
          <w:sz w:val="24"/>
          <w:szCs w:val="24"/>
        </w:rPr>
        <w:t>0.01</w:t>
      </w:r>
      <w:r w:rsidR="00E6678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66784" w:rsidRPr="00E66784">
        <w:rPr>
          <w:rFonts w:ascii="Times New Roman" w:hAnsi="Times New Roman" w:cs="Times New Roman"/>
          <w:sz w:val="24"/>
          <w:szCs w:val="24"/>
        </w:rPr>
        <w:t>0.006</w:t>
      </w:r>
      <w:r w:rsidR="00E66784">
        <w:rPr>
          <w:rFonts w:ascii="Times New Roman" w:hAnsi="Times New Roman" w:cs="Times New Roman"/>
          <w:sz w:val="24"/>
          <w:szCs w:val="24"/>
        </w:rPr>
        <w:t xml:space="preserve">7, and </w:t>
      </w:r>
      <w:r w:rsidR="00E66784" w:rsidRPr="00E66784">
        <w:rPr>
          <w:rFonts w:ascii="Times New Roman" w:hAnsi="Times New Roman" w:cs="Times New Roman"/>
          <w:sz w:val="24"/>
          <w:szCs w:val="24"/>
        </w:rPr>
        <w:t>0.006</w:t>
      </w:r>
      <w:r w:rsidR="00E66784">
        <w:rPr>
          <w:rFonts w:ascii="Times New Roman" w:hAnsi="Times New Roman" w:cs="Times New Roman"/>
          <w:sz w:val="24"/>
          <w:szCs w:val="24"/>
        </w:rPr>
        <w:t xml:space="preserve">7 for </w:t>
      </w:r>
      <w:r>
        <w:rPr>
          <w:rFonts w:ascii="Times New Roman" w:hAnsi="Times New Roman" w:cs="Times New Roman"/>
          <w:sz w:val="24"/>
          <w:szCs w:val="24"/>
        </w:rPr>
        <w:t>sex</w:t>
      </w:r>
      <w:r w:rsidR="00E66784">
        <w:rPr>
          <w:rFonts w:ascii="Times New Roman" w:hAnsi="Times New Roman" w:cs="Times New Roman"/>
          <w:sz w:val="24"/>
          <w:szCs w:val="24"/>
        </w:rPr>
        <w:t xml:space="preserve"> and BMI, </w:t>
      </w:r>
      <w:r>
        <w:rPr>
          <w:rFonts w:ascii="Times New Roman" w:hAnsi="Times New Roman" w:cs="Times New Roman"/>
          <w:sz w:val="24"/>
          <w:szCs w:val="24"/>
        </w:rPr>
        <w:t>sex</w:t>
      </w:r>
      <w:r w:rsidR="00E66784">
        <w:rPr>
          <w:rFonts w:ascii="Times New Roman" w:hAnsi="Times New Roman" w:cs="Times New Roman"/>
          <w:sz w:val="24"/>
          <w:szCs w:val="24"/>
        </w:rPr>
        <w:t xml:space="preserve"> and PBF, and </w:t>
      </w:r>
      <w:r>
        <w:rPr>
          <w:rFonts w:ascii="Times New Roman" w:hAnsi="Times New Roman" w:cs="Times New Roman"/>
          <w:sz w:val="24"/>
          <w:szCs w:val="24"/>
        </w:rPr>
        <w:t>sex</w:t>
      </w:r>
      <w:r w:rsidR="00E66784">
        <w:rPr>
          <w:rFonts w:ascii="Times New Roman" w:hAnsi="Times New Roman" w:cs="Times New Roman"/>
          <w:sz w:val="24"/>
          <w:szCs w:val="24"/>
        </w:rPr>
        <w:t xml:space="preserve"> and CRF, respectively.</w:t>
      </w:r>
    </w:p>
    <w:p w14:paraId="6E359FC3" w14:textId="77777777" w:rsidR="008B3723" w:rsidRDefault="008B3723" w:rsidP="00B1122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A3EF66D" w14:textId="77777777" w:rsidR="00E53D9B" w:rsidRPr="004A7A89" w:rsidRDefault="00A52A2C" w:rsidP="00B1122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8B3723" w:rsidRPr="004A7A89">
        <w:rPr>
          <w:rFonts w:ascii="Times New Roman" w:hAnsi="Times New Roman" w:cs="Times New Roman"/>
          <w:b/>
          <w:sz w:val="24"/>
          <w:szCs w:val="24"/>
        </w:rPr>
        <w:t xml:space="preserve">3. </w:t>
      </w:r>
      <w:r w:rsidR="009B371D" w:rsidRPr="004A7A89">
        <w:rPr>
          <w:rFonts w:ascii="Times New Roman" w:hAnsi="Times New Roman" w:cs="Times New Roman"/>
          <w:b/>
          <w:sz w:val="24"/>
          <w:szCs w:val="24"/>
        </w:rPr>
        <w:t>Differences between children who included and those who were lost to follow-up in the analysi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12"/>
        <w:gridCol w:w="1682"/>
        <w:gridCol w:w="1682"/>
        <w:gridCol w:w="1682"/>
        <w:gridCol w:w="1068"/>
      </w:tblGrid>
      <w:tr w:rsidR="009B371D" w:rsidRPr="009B371D" w14:paraId="7A2B3A9D" w14:textId="77777777" w:rsidTr="009B371D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806D5D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F08AB5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l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0640C2" w14:textId="77777777" w:rsid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Included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in </w:t>
            </w:r>
          </w:p>
          <w:p w14:paraId="02EF27C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the analysi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D498FD" w14:textId="77777777" w:rsid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Los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to </w:t>
            </w:r>
          </w:p>
          <w:p w14:paraId="15FDEA25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follow-u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0C5BD1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</w:t>
            </w:r>
            <w:r w:rsidR="006648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value</w:t>
            </w:r>
            <w:r w:rsidR="004A7A8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*</w:t>
            </w:r>
          </w:p>
        </w:tc>
      </w:tr>
      <w:tr w:rsidR="009B371D" w:rsidRPr="009B371D" w14:paraId="580258DC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74832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ge (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D790FB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9.06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.40</w:t>
            </w:r>
            <w:r w:rsidR="004A7A89" w:rsidRPr="004A7A8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en-AU"/>
              </w:rPr>
              <w:t>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E1E107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9.06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82762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9.06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FA8663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99</w:t>
            </w:r>
          </w:p>
        </w:tc>
      </w:tr>
      <w:tr w:rsidR="009B371D" w:rsidRPr="009B371D" w14:paraId="5C3E575F" w14:textId="77777777" w:rsidTr="009B371D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17C20A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BMI (kg/m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en-AU"/>
              </w:rPr>
              <w:t>2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7BFCD5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7.08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9F535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7.09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4C1F65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7.02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5D3EC7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42</w:t>
            </w:r>
          </w:p>
        </w:tc>
      </w:tr>
      <w:tr w:rsidR="009B371D" w:rsidRPr="009B371D" w14:paraId="4D949A55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AAB3BF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WC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(cm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BE973A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57.74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8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BC7B0B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57.76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8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C908D8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57.68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8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653AFC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75</w:t>
            </w:r>
          </w:p>
        </w:tc>
      </w:tr>
      <w:tr w:rsidR="009B371D" w:rsidRPr="009B371D" w14:paraId="7680AD82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F17EFA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% body fat ma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A11D54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3.94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EEF78F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4.01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9BECD5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3.73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5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D996F3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0355</w:t>
            </w:r>
          </w:p>
        </w:tc>
      </w:tr>
      <w:tr w:rsidR="009B371D" w:rsidRPr="009B371D" w14:paraId="6D0ACA11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8D4E23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BP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(mm H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FB5C9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98.86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1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1B2E4C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99.36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CBEA9C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97.28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1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F423B5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&lt;0.0001</w:t>
            </w:r>
          </w:p>
        </w:tc>
      </w:tr>
      <w:tr w:rsidR="009B371D" w:rsidRPr="009B371D" w14:paraId="26E815E2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F6DCFE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BP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(mm H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88EEFE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62.31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9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453D45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62.83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9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4C6658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60.68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9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FF157B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&lt;0.0001</w:t>
            </w:r>
          </w:p>
        </w:tc>
      </w:tr>
      <w:tr w:rsidR="009B371D" w:rsidRPr="009B371D" w14:paraId="577CBE91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9C3EDE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AP (mm H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24943A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74.48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9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575D26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74.99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8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9D39D3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72.86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9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BFFDE9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&lt;0.0001</w:t>
            </w:r>
          </w:p>
        </w:tc>
      </w:tr>
      <w:tr w:rsidR="009B371D" w:rsidRPr="009B371D" w14:paraId="13DBDC93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7A23B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Total cholesterol (mmol/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079E4E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.11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50ED41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.15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AAA511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.00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8B3778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&lt;0.0001</w:t>
            </w:r>
          </w:p>
        </w:tc>
      </w:tr>
      <w:tr w:rsidR="009B371D" w:rsidRPr="009B371D" w14:paraId="59BD7C4F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9AF0B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HDL (mmol/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AD2951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.49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16C6B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.48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D14BF8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.55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5C308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&lt;0.0001</w:t>
            </w:r>
          </w:p>
        </w:tc>
      </w:tr>
      <w:tr w:rsidR="009B371D" w:rsidRPr="009B371D" w14:paraId="23DFAAD2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6CC6C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LDL (mmol/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ED306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.23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66280D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.26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1B255B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.13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74FB75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&lt;0.0001</w:t>
            </w:r>
          </w:p>
        </w:tc>
      </w:tr>
      <w:tr w:rsidR="009B371D" w:rsidRPr="009B371D" w14:paraId="356D3143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902BE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TG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(mmol/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DB25AA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82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40C126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82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3EB934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80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53D709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0502</w:t>
            </w:r>
          </w:p>
        </w:tc>
      </w:tr>
      <w:tr w:rsidR="009B371D" w:rsidRPr="009B371D" w14:paraId="6B93E2E7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7ABA3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Fasting glucose (mmol/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504CF3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.58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A50416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.55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9A729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.67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2A15D1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&lt;0.0001</w:t>
            </w:r>
          </w:p>
        </w:tc>
      </w:tr>
      <w:tr w:rsidR="009B371D" w:rsidRPr="009B371D" w14:paraId="0C1C367C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4B6B3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Log insul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91B164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.64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4F244B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.66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0185B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.56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231D0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&lt;0.0001</w:t>
            </w:r>
          </w:p>
        </w:tc>
      </w:tr>
      <w:tr w:rsidR="009B371D" w:rsidRPr="009B371D" w14:paraId="789E03CD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2F057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Log HOMA</w:t>
            </w:r>
            <w:r w:rsidR="00CA72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-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I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AB0369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08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AEA9C3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10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376C9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-0.02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E0A16F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&lt;0.0001</w:t>
            </w:r>
          </w:p>
        </w:tc>
      </w:tr>
      <w:tr w:rsidR="009B371D" w:rsidRPr="009B371D" w14:paraId="7E071347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4BF9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MRS</w:t>
            </w:r>
            <w:r w:rsidR="00CA72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35ED54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01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DE6637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08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41663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-0.23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DB959A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&lt;0.0001</w:t>
            </w:r>
          </w:p>
        </w:tc>
      </w:tr>
      <w:tr w:rsidR="009B371D" w:rsidRPr="009B371D" w14:paraId="45A45468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B8CCA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MRS</w:t>
            </w:r>
            <w:r w:rsidR="00CA72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52747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-0.04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50BF69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08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BF935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-0.44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244CD6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&lt;0.0001</w:t>
            </w:r>
          </w:p>
        </w:tc>
      </w:tr>
      <w:tr w:rsidR="009B371D" w:rsidRPr="009B371D" w14:paraId="65FBF2BB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6E92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hysical activity (ME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/week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6A958B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346.35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584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F7C75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356.28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595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A655C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309.00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542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349318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0220</w:t>
            </w:r>
          </w:p>
        </w:tc>
      </w:tr>
      <w:tr w:rsidR="009B371D" w:rsidRPr="009B371D" w14:paraId="111CEE05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BE93F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Energy (kcal/da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4FCC49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655.25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649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5CE169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630.01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63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4071A1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738.65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701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540A5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&lt;0.0001</w:t>
            </w:r>
          </w:p>
        </w:tc>
      </w:tr>
      <w:tr w:rsidR="009B371D" w:rsidRPr="009B371D" w14:paraId="66573E08" w14:textId="77777777" w:rsidTr="009B371D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E3DD9B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lastRenderedPageBreak/>
              <w:t>50 M*8 shuttle run (second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B94818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28.65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8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0F90D1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28.55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8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33826F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29.61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3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1FB45E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19</w:t>
            </w:r>
          </w:p>
        </w:tc>
      </w:tr>
      <w:tr w:rsidR="009B371D" w:rsidRPr="009B371D" w14:paraId="7E48DEC5" w14:textId="77777777" w:rsidTr="009B371D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F3A87A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51 M*8 shuttle run (Z-scor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93158F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02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AEBC21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02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742C21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06</w:t>
            </w:r>
            <w:r w:rsidR="009C35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±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CDEEA4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33</w:t>
            </w:r>
          </w:p>
        </w:tc>
      </w:tr>
      <w:tr w:rsidR="009B371D" w:rsidRPr="009B371D" w14:paraId="5548A41E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7199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Gra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C75AA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AD81E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1DD2E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CEDEDE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28</w:t>
            </w:r>
          </w:p>
        </w:tc>
      </w:tr>
      <w:tr w:rsidR="009B371D" w:rsidRPr="009B371D" w14:paraId="7EA935E5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CF8F4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O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77824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536(19.9)</w:t>
            </w:r>
            <w:r w:rsidR="004A7A89" w:rsidRPr="004A7A8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en-AU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CCDABF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151(19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F090DA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85(20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F1CF44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1BDD1ECB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59C5C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Tw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CC4D29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713(22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B912A1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307(22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0CAAB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06(22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FD1A0D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0DB4E2D2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322D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Thre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8B9A4B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691(21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AB1E71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288(21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BB9DCF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03(21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A1CFFC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4AC111F3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E57D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Fo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2C02B4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767(22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70B77D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341(22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3C193D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26(23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A1297B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71C371B1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A6EF1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F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DF015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010(13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4284AD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782(13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E8AB2D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28(12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BBE61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68EC0488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D871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Birth 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36314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CD041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E2D3A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89B4DB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25</w:t>
            </w:r>
          </w:p>
        </w:tc>
      </w:tr>
      <w:tr w:rsidR="009B371D" w:rsidRPr="009B371D" w14:paraId="48A092CF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6C07B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&lt;2500 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C2F7D1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06(2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A9CB3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47(2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E4EE78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59(3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9D390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2AD4DD52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CF8EC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2500-3999 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565AE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536(58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E9988C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559(60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8E03DB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977(52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36CFF6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1080DCDC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B5B2C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≥4000 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256C4B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74(6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B853C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69(6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72238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05(5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C8C029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6E2FDA59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58FFB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Miss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916287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501(32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7DC6C8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794(30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3FDCAC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707(38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1694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6BD70492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86C36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other's BM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C3267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66AA4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5EB86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793444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87</w:t>
            </w:r>
          </w:p>
        </w:tc>
      </w:tr>
      <w:tr w:rsidR="009B371D" w:rsidRPr="009B371D" w14:paraId="61ACF13A" w14:textId="77777777" w:rsidTr="009B371D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73626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&lt;24 kg/m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en-AU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4512DF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398(57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F197EE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439(58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5E51A9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959(51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6FB62F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4C874CA5" w14:textId="77777777" w:rsidTr="009B371D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F3B33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24-27.9 kg/m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en-AU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7EFA67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893(11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592A51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692(11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B94AA8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01(10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71D1B7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4A1FA25E" w14:textId="77777777" w:rsidTr="009B371D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436D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≥28 kg/m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en-AU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08112C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24(1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879AA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00(1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43DD9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4(1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97DDAA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64E06F14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4C14C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Miss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984F95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302(29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31F234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638(27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257E06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664(35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06A7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132E231E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2400A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Father's BM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F7715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823FE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9861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E8F5E4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32</w:t>
            </w:r>
          </w:p>
        </w:tc>
      </w:tr>
      <w:tr w:rsidR="009B371D" w:rsidRPr="009B371D" w14:paraId="1F37230E" w14:textId="77777777" w:rsidTr="009B371D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5EFF7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&lt;24 kg/m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en-AU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D3CE2B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048(39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990FC6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372(40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FF1C1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676(36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E45254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54FC84DB" w14:textId="77777777" w:rsidTr="009B371D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88EF4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24-27.9 kg/m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en-AU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A0E953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899(24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24085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478(25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5FEC4F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21(22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F9674C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1039C255" w14:textId="77777777" w:rsidTr="009B371D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1B2E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≥28 kg/m</w:t>
            </w: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en-AU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83C1A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68(6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E68DAE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81(6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D63D0D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87(4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F10AD7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47F45889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103C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Miss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59EAE3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302(29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94F64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638(27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B81C1E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664(35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B7214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67F605D6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54F7F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lastRenderedPageBreak/>
              <w:t>Mother's edu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778CD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23D1E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F906D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6467FC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0226</w:t>
            </w:r>
          </w:p>
        </w:tc>
      </w:tr>
      <w:tr w:rsidR="009B371D" w:rsidRPr="009B371D" w14:paraId="2057C4AA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AD408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&lt;7 ye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B52953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88(6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FF16A4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53(6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1461FA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35(7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FF89D8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59E68636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07324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7-12 ye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EE2491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366(43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FD8525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643(45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E9DEAA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723(39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101445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5E925694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7BC13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≥13 ye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B72BC6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473(19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1722F8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165(19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A56E58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08(16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86EF2D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17DC1576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065AD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Miss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1965A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390(31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5CABC7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708(29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36C66A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682(36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6912C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67E0675C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0067D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Father's edu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5D335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4845F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734D5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42C73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91</w:t>
            </w:r>
          </w:p>
        </w:tc>
      </w:tr>
      <w:tr w:rsidR="009B371D" w:rsidRPr="009B371D" w14:paraId="1C3353E6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A15FB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&lt;7 ye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5A04B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97(3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72D139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12(3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D11FCC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85(4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BD8F67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91</w:t>
            </w:r>
          </w:p>
        </w:tc>
      </w:tr>
      <w:tr w:rsidR="009B371D" w:rsidRPr="009B371D" w14:paraId="7F0629AB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668F5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7-12 ye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95670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369(43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9D6FB3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667(45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D2F3E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702(38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E2CE04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91</w:t>
            </w:r>
          </w:p>
        </w:tc>
      </w:tr>
      <w:tr w:rsidR="009B371D" w:rsidRPr="009B371D" w14:paraId="22BF5F64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98A7F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≥13 ye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C2E9E7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668(21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940C8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291(22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B04C36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77(20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6898EC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91</w:t>
            </w:r>
          </w:p>
        </w:tc>
      </w:tr>
      <w:tr w:rsidR="009B371D" w:rsidRPr="009B371D" w14:paraId="5D093C63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B4803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Miss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C655EA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383(30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DA95AD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699(28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ACD301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684(37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7C04E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3C76BA38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E89D1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Household income per mon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9E753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C312B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72C8B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8495E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0009</w:t>
            </w:r>
          </w:p>
        </w:tc>
      </w:tr>
      <w:tr w:rsidR="009B371D" w:rsidRPr="009B371D" w14:paraId="47648490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2DC3F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&lt;750 RM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5837EE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611(7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664D2D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56(7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AB752A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55(8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BAABFA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11C5AAD9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E73FB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751-1500 RM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F4650F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661(21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D5DA79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288(21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2B2E9F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73(20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A85B5B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70C0917F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7F2D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1501-2500 RM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6B074D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447(18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040AD5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121(19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2082DE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26(17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49514C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57830169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A9A84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≥2501 RM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268AA7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556(20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A1F433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263(21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21FF99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93(15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577DD4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6DCF2F59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9F95A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Miss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3FD439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442(31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BD8971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741(29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4E7BC3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701(37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E94CC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3C5BF9CC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85B73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Interven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916D5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DAADF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0D70D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C6BD61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0071</w:t>
            </w:r>
          </w:p>
        </w:tc>
      </w:tr>
      <w:tr w:rsidR="009B371D" w:rsidRPr="009B371D" w14:paraId="413D5083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ACC7F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D3DF40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773(48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28A684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920(49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88F0FF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853(46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920E5A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B371D" w:rsidRPr="009B371D" w14:paraId="0E6B0BA4" w14:textId="77777777" w:rsidTr="009B371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4685CF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  Y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4883654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944(51.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993671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949(50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8CA65B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995(53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AC0C92" w14:textId="77777777" w:rsidR="009B371D" w:rsidRPr="009B371D" w:rsidRDefault="009B371D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9B37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</w:tbl>
    <w:p w14:paraId="3BAA5ACF" w14:textId="77777777" w:rsidR="004A7A89" w:rsidRDefault="004A7A89" w:rsidP="00B1122A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  <w:bookmarkStart w:id="0" w:name="_Hlk12024232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 xml:space="preserve">BMI, body mass index; 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CMR</w:t>
      </w:r>
      <w:r>
        <w:rPr>
          <w:rFonts w:ascii="Times New Roman" w:hAnsi="Times New Roman" w:cs="Times New Roman"/>
          <w:sz w:val="24"/>
          <w:szCs w:val="24"/>
          <w:lang w:eastAsia="zh-CN"/>
        </w:rPr>
        <w:t>,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 xml:space="preserve"> cardiometabolic risk; 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CRF, cardiorespiratory fitness;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DBP, dia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stolic blood pressu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 xml:space="preserve">; </w:t>
      </w:r>
      <w:r w:rsidR="00CA72B3" w:rsidRPr="00846D03">
        <w:rPr>
          <w:rFonts w:ascii="Times New Roman" w:hAnsi="Times New Roman" w:cs="Times New Roman"/>
          <w:sz w:val="24"/>
          <w:szCs w:val="24"/>
          <w:lang w:eastAsia="zh-CN"/>
        </w:rPr>
        <w:t xml:space="preserve">HDL-C, high-density lipoprotein cholesterol; 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HOMA-IR</w:t>
      </w:r>
      <w:r>
        <w:rPr>
          <w:rFonts w:ascii="Times New Roman" w:hAnsi="Times New Roman" w:cs="Times New Roman"/>
          <w:sz w:val="24"/>
          <w:szCs w:val="24"/>
          <w:lang w:eastAsia="zh-CN"/>
        </w:rPr>
        <w:t>, h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omeostatic model assessment of insulin resistance</w:t>
      </w:r>
      <w:r>
        <w:rPr>
          <w:rFonts w:ascii="Times New Roman" w:hAnsi="Times New Roman" w:cs="Times New Roman"/>
          <w:sz w:val="24"/>
          <w:szCs w:val="24"/>
          <w:lang w:eastAsia="zh-CN"/>
        </w:rPr>
        <w:t>;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 xml:space="preserve"> LDL-C, low-density lipoprotein cholesterol; MAP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, 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mean arterial pressure</w:t>
      </w:r>
      <w:r>
        <w:rPr>
          <w:rFonts w:ascii="Times New Roman" w:hAnsi="Times New Roman" w:cs="Times New Roman"/>
          <w:sz w:val="24"/>
          <w:szCs w:val="24"/>
          <w:lang w:eastAsia="zh-CN"/>
        </w:rPr>
        <w:t>;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SBP, s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ystolic blood pressu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; TC, t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otal cholesterol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; TG, t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riglycerid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.</w:t>
      </w:r>
    </w:p>
    <w:p w14:paraId="116A94F0" w14:textId="77777777" w:rsidR="004A7A89" w:rsidRDefault="004A7A89" w:rsidP="00B1122A">
      <w:pPr>
        <w:spacing w:line="48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lastRenderedPageBreak/>
        <w:t>*T-test was used to test the difference of continuous variables between boys and girls and Chi-square for categorical variables.</w:t>
      </w:r>
    </w:p>
    <w:p w14:paraId="40E07794" w14:textId="77777777" w:rsidR="004A7A89" w:rsidRDefault="004A7A89" w:rsidP="00B1122A">
      <w:pPr>
        <w:spacing w:line="48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D543F6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eastAsia="en-AU"/>
        </w:rPr>
        <w:t>†</w:t>
      </w:r>
      <w:r w:rsidRPr="00D543F6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 xml:space="preserve">All such </w:t>
      </w:r>
      <w:r w:rsidRPr="00D543F6">
        <w:rPr>
          <w:rFonts w:ascii="Times New Roman" w:hAnsi="Times New Roman" w:cs="Times New Roman"/>
          <w:sz w:val="24"/>
          <w:szCs w:val="24"/>
          <w:lang w:eastAsia="zh-CN"/>
        </w:rPr>
        <w:t>data were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mean ± standard deviation.</w:t>
      </w:r>
    </w:p>
    <w:p w14:paraId="7E585209" w14:textId="77777777" w:rsidR="004642AE" w:rsidRDefault="004A7A89" w:rsidP="00B1122A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  <w:r w:rsidRPr="00D543F6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eastAsia="en-AU"/>
        </w:rPr>
        <w:t>‡</w:t>
      </w:r>
      <w:r w:rsidRPr="00D543F6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All such data were frequency (percentage).</w:t>
      </w:r>
      <w:bookmarkEnd w:id="0"/>
    </w:p>
    <w:p w14:paraId="1D502B57" w14:textId="77777777" w:rsidR="004642AE" w:rsidRDefault="004642AE" w:rsidP="00B1122A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sectPr w:rsidR="004642AE" w:rsidSect="004642AE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279B7D0D" w14:textId="77777777" w:rsidR="004642AE" w:rsidRPr="00080809" w:rsidRDefault="004642AE" w:rsidP="00B1122A">
      <w:pPr>
        <w:spacing w:after="120" w:line="480" w:lineRule="auto"/>
        <w:jc w:val="center"/>
        <w:rPr>
          <w:rFonts w:ascii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ble S4</w:t>
      </w:r>
      <w:r w:rsidRPr="00DB6778">
        <w:rPr>
          <w:rFonts w:ascii="Times New Roman" w:hAnsi="Times New Roman" w:cs="Times New Roman"/>
          <w:b/>
          <w:sz w:val="24"/>
          <w:szCs w:val="24"/>
        </w:rPr>
        <w:t xml:space="preserve">. </w:t>
      </w:r>
      <w:bookmarkStart w:id="1" w:name="_Hlk12024865"/>
      <w:r w:rsidRPr="00DB6778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Changes in cardiometabolic risk factors associated with baseline and changes in </w:t>
      </w:r>
      <w:bookmarkEnd w:id="1"/>
      <w:r w:rsidRPr="00DB6778">
        <w:rPr>
          <w:rFonts w:ascii="Times New Roman" w:hAnsi="Times New Roman" w:cs="Times New Roman"/>
          <w:b/>
          <w:sz w:val="24"/>
          <w:szCs w:val="24"/>
          <w:lang w:eastAsia="zh-CN"/>
        </w:rPr>
        <w:t>waist circumference</w:t>
      </w:r>
    </w:p>
    <w:tbl>
      <w:tblPr>
        <w:tblW w:w="14439" w:type="dxa"/>
        <w:tblLook w:val="04A0" w:firstRow="1" w:lastRow="0" w:firstColumn="1" w:lastColumn="0" w:noHBand="0" w:noVBand="1"/>
      </w:tblPr>
      <w:tblGrid>
        <w:gridCol w:w="2220"/>
        <w:gridCol w:w="1161"/>
        <w:gridCol w:w="2415"/>
        <w:gridCol w:w="2386"/>
        <w:gridCol w:w="266"/>
        <w:gridCol w:w="1161"/>
        <w:gridCol w:w="2415"/>
        <w:gridCol w:w="2415"/>
      </w:tblGrid>
      <w:tr w:rsidR="004642AE" w:rsidRPr="00080809" w14:paraId="7AD89F47" w14:textId="77777777" w:rsidTr="003D6B98">
        <w:trPr>
          <w:trHeight w:val="300"/>
        </w:trPr>
        <w:tc>
          <w:tcPr>
            <w:tcW w:w="22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192A67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59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77C5A41" w14:textId="77777777" w:rsidR="004642AE" w:rsidRPr="00080809" w:rsidRDefault="004642AE" w:rsidP="00B1122A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WC Z-score at baseline</w:t>
            </w:r>
          </w:p>
        </w:tc>
        <w:tc>
          <w:tcPr>
            <w:tcW w:w="2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9F493B" w14:textId="77777777" w:rsidR="004642AE" w:rsidRPr="00080809" w:rsidRDefault="004642AE" w:rsidP="00B1122A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9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1C91933" w14:textId="77777777" w:rsidR="004642AE" w:rsidRPr="00080809" w:rsidRDefault="004642AE" w:rsidP="00B1122A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hange in WC Z-score</w:t>
            </w:r>
          </w:p>
        </w:tc>
      </w:tr>
      <w:tr w:rsidR="004642AE" w:rsidRPr="00080809" w14:paraId="1B7BC617" w14:textId="77777777" w:rsidTr="003D6B98">
        <w:trPr>
          <w:trHeight w:val="315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3635A41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58A6C5E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articipants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A6C3C8C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ge- and sex-adjusted β</w:t>
            </w:r>
          </w:p>
        </w:tc>
        <w:tc>
          <w:tcPr>
            <w:tcW w:w="23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5B9E01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ultivariable-adjusted β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†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6C9495B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30FFC5B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articipants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750EFCB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ge- and sex-adjusted β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70C3C8D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ultivariable-adjusted β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†</w:t>
            </w:r>
          </w:p>
        </w:tc>
      </w:tr>
      <w:tr w:rsidR="004642AE" w:rsidRPr="00080809" w14:paraId="3292F583" w14:textId="77777777" w:rsidTr="003D6B98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66B242A" w14:textId="77777777" w:rsidR="004642AE" w:rsidRPr="00080809" w:rsidRDefault="004642AE" w:rsidP="00B1122A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hange in BMI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5747DD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758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C8C47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4265(0.3976,0.4554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4E52F6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4211(0.3923,0.4499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D19908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E8B6E0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737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BC8997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584(0.5337,0.5830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F73401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6441(0.6225,0.6656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</w:tr>
      <w:tr w:rsidR="004642AE" w:rsidRPr="00080809" w14:paraId="2CA1EF7C" w14:textId="77777777" w:rsidTr="003D6B98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AE172D6" w14:textId="77777777" w:rsidR="004642AE" w:rsidRPr="00080809" w:rsidRDefault="004642AE" w:rsidP="00B1122A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hange in PBF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FF6A30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604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99833C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689(0.2445,0.2933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C7FCC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612(0.2362,0.2862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F7745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1F7AD2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582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B77B37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902(0.3529,0.4274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FEDE45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4538(0.4180,0.4897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</w:tr>
      <w:tr w:rsidR="004642AE" w:rsidRPr="00080809" w14:paraId="1453FFE5" w14:textId="77777777" w:rsidTr="003D6B98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B6D2988" w14:textId="77777777" w:rsidR="004642AE" w:rsidRPr="00080809" w:rsidRDefault="004642AE" w:rsidP="00B1122A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hange in SBP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DF3D2C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735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3A70A3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838(0.2584,0.3092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00B23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810(0.2535,0.3084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80319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5BB790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710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9DF537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017(0.1509,0.2525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D51A05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366(0.1872,0.2860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</w:tr>
      <w:tr w:rsidR="004642AE" w:rsidRPr="00080809" w14:paraId="68F05B80" w14:textId="77777777" w:rsidTr="003D6B98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58CB201" w14:textId="77777777" w:rsidR="004642AE" w:rsidRPr="00080809" w:rsidRDefault="004642AE" w:rsidP="00B1122A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hange in DBP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95CAF2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742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97860C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883(0.1632,0.2135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FE55ED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784(0.1512,0.2056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33173A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0ED367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717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D10444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280(0.0767,0.1793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D631F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418(0.0907,0.1930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</w:tr>
      <w:tr w:rsidR="004642AE" w:rsidRPr="00080809" w14:paraId="30DF2582" w14:textId="77777777" w:rsidTr="003D6B98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7F32307" w14:textId="77777777" w:rsidR="004642AE" w:rsidRPr="00080809" w:rsidRDefault="004642AE" w:rsidP="00B1122A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hange in MAP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93A219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733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EA220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470(0.2217,0.2723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5E8802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389(0.2116,0.2663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47B2A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45A3D8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708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AB680A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670(0.1159,0.2182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C327EA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920(0.1417,0.2422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</w:tr>
      <w:tr w:rsidR="004642AE" w:rsidRPr="00080809" w14:paraId="2FBA6194" w14:textId="77777777" w:rsidTr="003D6B98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AEBC79" w14:textId="77777777" w:rsidR="004642AE" w:rsidRPr="00080809" w:rsidRDefault="004642AE" w:rsidP="00B1122A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hange in TC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815C66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440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C2AB5D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0219(-0.0406,-0.0033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3507CC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0252(-0.0454,-0.0049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78DE12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EC44E2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348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1B84F8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801(0.0412,0.1190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C8E307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698(0.0305,0.1090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</w:tr>
      <w:tr w:rsidR="004642AE" w:rsidRPr="00080809" w14:paraId="5A5AD826" w14:textId="77777777" w:rsidTr="003D6B98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3E4309" w14:textId="77777777" w:rsidR="004642AE" w:rsidRPr="00080809" w:rsidRDefault="004642AE" w:rsidP="00B1122A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hange in HDL-C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9E62B3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432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3D29DF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2330(-0.2601,-0.2059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7C165F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2124(-0.2417,-0.1831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73037F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59CF77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340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78E824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2327(-0.2895,-0.1759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E73BC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2325(-0.2881,-0.1768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</w:tr>
      <w:tr w:rsidR="004642AE" w:rsidRPr="00080809" w14:paraId="4338B0A7" w14:textId="77777777" w:rsidTr="003D6B98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231660" w14:textId="77777777" w:rsidR="004642AE" w:rsidRPr="00080809" w:rsidRDefault="004642AE" w:rsidP="00B1122A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hange in LDL-C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1E4248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442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1A318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0030(-0.0248,0.0188)</w:t>
            </w:r>
          </w:p>
        </w:tc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3A8884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0058(-0.0293,0.0177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93FDA8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6D75E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350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3119FA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748(0.1295,0.2201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E43B7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661(0.1208,0.2113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</w:tr>
      <w:tr w:rsidR="004642AE" w:rsidRPr="00080809" w14:paraId="4216F8BA" w14:textId="77777777" w:rsidTr="003D6B98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DDC318" w14:textId="77777777" w:rsidR="004642AE" w:rsidRPr="00080809" w:rsidRDefault="004642AE" w:rsidP="00B1122A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hange in TG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92540D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445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AF3297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194(0.1971,0.2418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34A9B6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102(0.1859,0.2345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5FA9AC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FCFD61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353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16088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117(0.2653,0.3581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129A1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172(0.2716,0.3628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</w:tr>
      <w:tr w:rsidR="004642AE" w:rsidRPr="00080809" w14:paraId="4F8F05DB" w14:textId="77777777" w:rsidTr="003D6B98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50DF5A" w14:textId="77777777" w:rsidR="004642AE" w:rsidRPr="00080809" w:rsidRDefault="004642AE" w:rsidP="00B1122A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hange in fasting glucose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522C2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443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36CFA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0158(-0.0351,0.0034)</w:t>
            </w:r>
          </w:p>
        </w:tc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58A05F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0127(-0.0336,0.0083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0CFF0D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A18BD0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351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7D683A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792(0.0388,0.1196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1465B7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736(0.0328,0.1143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</w:tr>
      <w:tr w:rsidR="004642AE" w:rsidRPr="00080809" w14:paraId="765CBBF1" w14:textId="77777777" w:rsidTr="003D6B98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E07D5F" w14:textId="77777777" w:rsidR="004642AE" w:rsidRPr="00080809" w:rsidRDefault="004642AE" w:rsidP="00B1122A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hange in insulin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36850D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952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AE78A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4347(0.3899,0.4795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B16C3A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4160(0.3683,0.4637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91D7C5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F6D38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869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DDD037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751(0.1922,0.3580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89A3C5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332(0.2523,0.4140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</w:tr>
      <w:tr w:rsidR="004642AE" w:rsidRPr="00080809" w14:paraId="57505C8F" w14:textId="77777777" w:rsidTr="003D6B98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A304A9" w14:textId="77777777" w:rsidR="004642AE" w:rsidRPr="00080809" w:rsidRDefault="004642AE" w:rsidP="00B1122A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hange in HOMA-IR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F6A7D4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947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914117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4031(0.3605,0.4457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7AD75D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871(0.3415,0.4326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A4D39E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71D27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864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64952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764(0.1964,0.3563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3794B3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251(0.2469,0.4032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</w:tr>
      <w:tr w:rsidR="004642AE" w:rsidRPr="00080809" w14:paraId="0BC5CC3E" w14:textId="77777777" w:rsidTr="003D6B98">
        <w:trPr>
          <w:trHeight w:val="315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0FBC95E" w14:textId="77777777" w:rsidR="004642AE" w:rsidRPr="00080809" w:rsidRDefault="004642AE" w:rsidP="00B1122A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hange in CMRS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668F8D0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948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41DF8FC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2593(1.1780,1.3406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3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CE5C8F2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2090(1.1238,1.2942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65AA6E2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EC10411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948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DC5E374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5771(1.4443,1.7099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BB3CCD5" w14:textId="77777777" w:rsidR="004642AE" w:rsidRPr="00080809" w:rsidRDefault="004642AE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6491(1.5281,1.7701)</w:t>
            </w:r>
            <w:r w:rsidRPr="000808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‡</w:t>
            </w:r>
          </w:p>
        </w:tc>
      </w:tr>
    </w:tbl>
    <w:p w14:paraId="3E39173A" w14:textId="77777777" w:rsidR="004642AE" w:rsidRDefault="004642AE" w:rsidP="00B1122A">
      <w:pPr>
        <w:spacing w:line="480" w:lineRule="auto"/>
        <w:rPr>
          <w:rFonts w:ascii="Times New Roman" w:hAnsi="Times New Roman" w:cs="Times New Roman"/>
          <w:sz w:val="18"/>
          <w:szCs w:val="18"/>
        </w:rPr>
        <w:sectPr w:rsidR="004642AE" w:rsidSect="003F3123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2F3CE875" w14:textId="77777777" w:rsidR="004642AE" w:rsidRDefault="004642AE" w:rsidP="00B1122A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  <w:bookmarkStart w:id="2" w:name="_Hlk12024917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lastRenderedPageBreak/>
        <w:t xml:space="preserve">BMI, body mass index; 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CMR</w:t>
      </w:r>
      <w:r>
        <w:rPr>
          <w:rFonts w:ascii="Times New Roman" w:hAnsi="Times New Roman" w:cs="Times New Roman"/>
          <w:sz w:val="24"/>
          <w:szCs w:val="24"/>
          <w:lang w:eastAsia="zh-CN"/>
        </w:rPr>
        <w:t>,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 xml:space="preserve"> cardiometabolic risk; 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CRF, cardiorespiratory fitness;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DBP, dia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stolic blood pressu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 xml:space="preserve">; 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HDL-C, high-density lipoprotein cholesterol; HOMA-IR</w:t>
      </w:r>
      <w:r>
        <w:rPr>
          <w:rFonts w:ascii="Times New Roman" w:hAnsi="Times New Roman" w:cs="Times New Roman"/>
          <w:sz w:val="24"/>
          <w:szCs w:val="24"/>
          <w:lang w:eastAsia="zh-CN"/>
        </w:rPr>
        <w:t>, h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omeostatic model assessment of insulin resistance</w:t>
      </w:r>
      <w:r>
        <w:rPr>
          <w:rFonts w:ascii="Times New Roman" w:hAnsi="Times New Roman" w:cs="Times New Roman"/>
          <w:sz w:val="24"/>
          <w:szCs w:val="24"/>
          <w:lang w:eastAsia="zh-CN"/>
        </w:rPr>
        <w:t>;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 xml:space="preserve"> LDL-C, low-density lipoprotein cholesterol; MAP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, 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mean arterial pressure</w:t>
      </w:r>
      <w:r>
        <w:rPr>
          <w:rFonts w:ascii="Times New Roman" w:hAnsi="Times New Roman" w:cs="Times New Roman"/>
          <w:sz w:val="24"/>
          <w:szCs w:val="24"/>
          <w:lang w:eastAsia="zh-CN"/>
        </w:rPr>
        <w:t>;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SBP, s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ystolic blood pressu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; TC, t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otal cholesterol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; TG, t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riglycerid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.</w:t>
      </w:r>
    </w:p>
    <w:p w14:paraId="4EAEA8EB" w14:textId="77777777" w:rsidR="004642AE" w:rsidRDefault="004642AE" w:rsidP="00B1122A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</w:p>
    <w:bookmarkEnd w:id="2"/>
    <w:p w14:paraId="1D93261A" w14:textId="77777777" w:rsidR="004642AE" w:rsidRDefault="004642AE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EC45A1">
        <w:rPr>
          <w:rFonts w:ascii="Times New Roman" w:hAnsi="Times New Roman" w:cs="Times New Roman"/>
          <w:sz w:val="24"/>
          <w:szCs w:val="24"/>
          <w:lang w:eastAsia="zh-CN"/>
        </w:rPr>
        <w:t>*</w:t>
      </w:r>
      <w:r>
        <w:rPr>
          <w:rFonts w:ascii="Times New Roman" w:hAnsi="Times New Roman" w:cs="Times New Roman"/>
          <w:sz w:val="24"/>
          <w:szCs w:val="24"/>
          <w:lang w:eastAsia="zh-CN"/>
        </w:rPr>
        <w:t>C</w:t>
      </w:r>
      <w:r w:rsidRPr="00EA4E46">
        <w:rPr>
          <w:rFonts w:ascii="Times New Roman" w:hAnsi="Times New Roman" w:cs="Times New Roman"/>
          <w:sz w:val="24"/>
          <w:szCs w:val="24"/>
          <w:lang w:eastAsia="zh-CN"/>
        </w:rPr>
        <w:t>hanges in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CMR factors and cardiorespiratory fitness were </w:t>
      </w:r>
      <w:r w:rsidRPr="00EA4E46">
        <w:rPr>
          <w:rFonts w:ascii="Times New Roman" w:hAnsi="Times New Roman" w:cs="Times New Roman"/>
          <w:sz w:val="24"/>
          <w:szCs w:val="24"/>
          <w:lang w:eastAsia="zh-CN"/>
        </w:rPr>
        <w:t>calculated by subtracting the results at baseline from those at follow-up</w:t>
      </w:r>
      <w:r>
        <w:rPr>
          <w:rFonts w:ascii="Times New Roman" w:hAnsi="Times New Roman" w:cs="Times New Roman"/>
          <w:sz w:val="24"/>
          <w:szCs w:val="24"/>
          <w:lang w:eastAsia="zh-CN"/>
        </w:rPr>
        <w:t>.</w:t>
      </w:r>
    </w:p>
    <w:p w14:paraId="3129680C" w14:textId="77777777" w:rsidR="004642AE" w:rsidRDefault="004642AE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1C895B78" w14:textId="77777777" w:rsidR="004642AE" w:rsidRDefault="004642AE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6D03">
        <w:rPr>
          <w:rFonts w:ascii="Times New Roman" w:hAnsi="Times New Roman" w:cs="Times New Roman"/>
          <w:sz w:val="24"/>
          <w:szCs w:val="24"/>
          <w:vertAlign w:val="superscript"/>
          <w:lang w:eastAsia="zh-CN"/>
        </w:rPr>
        <w:t>†</w:t>
      </w:r>
      <w:r w:rsidRPr="00EC45A1">
        <w:rPr>
          <w:rFonts w:ascii="Times New Roman" w:hAnsi="Times New Roman" w:cs="Times New Roman"/>
          <w:sz w:val="24"/>
          <w:szCs w:val="24"/>
          <w:lang w:eastAsia="zh-CN"/>
        </w:rPr>
        <w:t xml:space="preserve">GLM was used to estimate multivariable-adjusted </w:t>
      </w:r>
      <w:r w:rsidRPr="00AA1E43">
        <w:rPr>
          <w:rFonts w:ascii="Times New Roman" w:eastAsia="Times New Roman" w:hAnsi="Times New Roman" w:cs="Times New Roman"/>
          <w:color w:val="000000"/>
          <w:sz w:val="20"/>
          <w:szCs w:val="20"/>
          <w:lang w:eastAsia="en-AU"/>
        </w:rPr>
        <w:t>β</w:t>
      </w:r>
      <w:r w:rsidRPr="00EC45A1">
        <w:rPr>
          <w:rFonts w:ascii="Times New Roman" w:hAnsi="Times New Roman" w:cs="Times New Roman"/>
          <w:sz w:val="24"/>
          <w:szCs w:val="24"/>
          <w:lang w:eastAsia="zh-CN"/>
        </w:rPr>
        <w:t xml:space="preserve"> and 95% CIs of cardiometabolic risk factors associated with </w:t>
      </w:r>
      <w:r>
        <w:rPr>
          <w:rFonts w:ascii="Times New Roman" w:hAnsi="Times New Roman" w:cs="Times New Roman"/>
          <w:sz w:val="24"/>
          <w:szCs w:val="24"/>
          <w:lang w:eastAsia="zh-CN"/>
        </w:rPr>
        <w:t>waist circumference</w:t>
      </w:r>
      <w:r w:rsidRPr="00EC45A1">
        <w:rPr>
          <w:rFonts w:ascii="Times New Roman" w:hAnsi="Times New Roman" w:cs="Times New Roman"/>
          <w:sz w:val="24"/>
          <w:szCs w:val="24"/>
          <w:lang w:eastAsia="zh-CN"/>
        </w:rPr>
        <w:t>. M</w:t>
      </w:r>
      <w:r>
        <w:rPr>
          <w:rFonts w:ascii="Times New Roman" w:hAnsi="Times New Roman" w:cs="Times New Roman"/>
          <w:sz w:val="24"/>
          <w:szCs w:val="24"/>
        </w:rPr>
        <w:t>ultivariable-adjusted analysis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was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 xml:space="preserve"> adjusted for children within classes in school as clustering effects and characteristics of individuals including age, sex, </w:t>
      </w:r>
      <w:r>
        <w:rPr>
          <w:rFonts w:ascii="Times New Roman" w:hAnsi="Times New Roman" w:cs="Times New Roman"/>
          <w:sz w:val="24"/>
          <w:szCs w:val="24"/>
          <w:lang w:eastAsia="zh-CN"/>
        </w:rPr>
        <w:t>corresponding CMR factor at baseline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puberty, 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>grade</w:t>
      </w:r>
      <w:r>
        <w:rPr>
          <w:rFonts w:ascii="Times New Roman" w:hAnsi="Times New Roman" w:cs="Times New Roman"/>
          <w:sz w:val="24"/>
          <w:szCs w:val="24"/>
          <w:lang w:eastAsia="zh-CN"/>
        </w:rPr>
        <w:t>,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intervention, 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>BMI,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>physical activity, energy intake</w:t>
      </w:r>
      <w:r>
        <w:rPr>
          <w:rFonts w:ascii="Times New Roman" w:hAnsi="Times New Roman" w:cs="Times New Roman"/>
          <w:sz w:val="24"/>
          <w:szCs w:val="24"/>
          <w:lang w:eastAsia="zh-CN"/>
        </w:rPr>
        <w:t>,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 xml:space="preserve"> birthweight, household income, mother’s education, father’s education, mother’s BMI, and father’s BMI as fixed effects.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</w:p>
    <w:p w14:paraId="5C86CC87" w14:textId="77777777" w:rsidR="004642AE" w:rsidRDefault="004642AE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3A615140" w14:textId="77777777" w:rsidR="004642AE" w:rsidRPr="002C5DBC" w:rsidRDefault="004642AE" w:rsidP="00B1122A">
      <w:pPr>
        <w:spacing w:line="48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206CC3">
        <w:rPr>
          <w:rFonts w:ascii="Times New Roman" w:hAnsi="Times New Roman" w:cs="Times New Roman"/>
          <w:sz w:val="24"/>
          <w:szCs w:val="24"/>
          <w:vertAlign w:val="superscript"/>
          <w:lang w:eastAsia="zh-CN"/>
        </w:rPr>
        <w:t>‡</w:t>
      </w:r>
      <w:r w:rsidRPr="00EC45A1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dicates significant associations. </w:t>
      </w:r>
      <w:r w:rsidRPr="00EC45A1">
        <w:rPr>
          <w:rFonts w:ascii="Times New Roman" w:hAnsi="Times New Roman" w:cs="Times New Roman" w:hint="eastAsia"/>
          <w:sz w:val="24"/>
          <w:szCs w:val="24"/>
        </w:rPr>
        <w:t xml:space="preserve">Benjamin-Hochberg procedure </w:t>
      </w:r>
      <w:r w:rsidRPr="00EC45A1">
        <w:rPr>
          <w:rFonts w:ascii="Times New Roman" w:hAnsi="Times New Roman" w:cs="Times New Roman"/>
          <w:sz w:val="24"/>
          <w:szCs w:val="24"/>
        </w:rPr>
        <w:t xml:space="preserve">was used </w:t>
      </w:r>
      <w:r w:rsidRPr="00EC45A1">
        <w:rPr>
          <w:rFonts w:ascii="Times New Roman" w:hAnsi="Times New Roman" w:cs="Times New Roman" w:hint="eastAsia"/>
          <w:sz w:val="24"/>
          <w:szCs w:val="24"/>
        </w:rPr>
        <w:t>to control the false</w:t>
      </w:r>
      <w:r w:rsidRPr="00EC45A1">
        <w:rPr>
          <w:rFonts w:ascii="Times New Roman" w:hAnsi="Times New Roman" w:cs="Times New Roman"/>
          <w:sz w:val="24"/>
          <w:szCs w:val="24"/>
        </w:rPr>
        <w:t xml:space="preserve"> </w:t>
      </w:r>
      <w:r w:rsidRPr="00EC45A1">
        <w:rPr>
          <w:rFonts w:ascii="Times New Roman" w:hAnsi="Times New Roman" w:cs="Times New Roman" w:hint="eastAsia"/>
          <w:sz w:val="24"/>
          <w:szCs w:val="24"/>
        </w:rPr>
        <w:t>discovery rate at level 5%</w:t>
      </w:r>
      <w:r w:rsidRPr="00EC45A1">
        <w:rPr>
          <w:rFonts w:ascii="Times New Roman" w:hAnsi="Times New Roman" w:cs="Times New Roman"/>
          <w:sz w:val="24"/>
          <w:szCs w:val="24"/>
        </w:rPr>
        <w:t xml:space="preserve"> for multiple comparisons with the P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EC45A1">
        <w:rPr>
          <w:rFonts w:ascii="Times New Roman" w:hAnsi="Times New Roman" w:cs="Times New Roman"/>
          <w:sz w:val="24"/>
          <w:szCs w:val="24"/>
        </w:rPr>
        <w:t>value cut-off point of significance was 0.0</w:t>
      </w:r>
      <w:r>
        <w:rPr>
          <w:rFonts w:ascii="Times New Roman" w:hAnsi="Times New Roman" w:cs="Times New Roman"/>
          <w:sz w:val="24"/>
          <w:szCs w:val="24"/>
        </w:rPr>
        <w:t>385</w:t>
      </w:r>
      <w:r w:rsidRPr="00EC45A1">
        <w:rPr>
          <w:rFonts w:ascii="Times New Roman" w:hAnsi="Times New Roman" w:cs="Times New Roman"/>
          <w:sz w:val="24"/>
          <w:szCs w:val="24"/>
        </w:rPr>
        <w:t>, 0.0</w:t>
      </w:r>
      <w:r>
        <w:rPr>
          <w:rFonts w:ascii="Times New Roman" w:hAnsi="Times New Roman" w:cs="Times New Roman"/>
          <w:sz w:val="24"/>
          <w:szCs w:val="24"/>
        </w:rPr>
        <w:t>385, 0.05, and 0.05</w:t>
      </w:r>
      <w:r w:rsidRPr="00EC45A1">
        <w:rPr>
          <w:rFonts w:ascii="Times New Roman" w:hAnsi="Times New Roman" w:cs="Times New Roman"/>
          <w:sz w:val="24"/>
          <w:szCs w:val="24"/>
        </w:rPr>
        <w:t xml:space="preserve"> for </w:t>
      </w:r>
      <w:r>
        <w:rPr>
          <w:rFonts w:ascii="Times New Roman" w:hAnsi="Times New Roman" w:cs="Times New Roman"/>
          <w:sz w:val="24"/>
          <w:szCs w:val="24"/>
        </w:rPr>
        <w:t>age- and sex-adjusted analysis (</w:t>
      </w:r>
      <w:r w:rsidRPr="00EC45A1">
        <w:rPr>
          <w:rFonts w:ascii="Times New Roman" w:hAnsi="Times New Roman" w:cs="Times New Roman"/>
          <w:sz w:val="24"/>
          <w:szCs w:val="24"/>
        </w:rPr>
        <w:t xml:space="preserve">baseline </w:t>
      </w:r>
      <w:r>
        <w:rPr>
          <w:rFonts w:ascii="Times New Roman" w:hAnsi="Times New Roman" w:cs="Times New Roman"/>
          <w:sz w:val="24"/>
          <w:szCs w:val="24"/>
        </w:rPr>
        <w:t>WC), multivariable-adjusted analysis (baseline</w:t>
      </w:r>
      <w:r w:rsidRPr="00EC45A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C)</w:t>
      </w:r>
      <w:r w:rsidRPr="00EC45A1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age- and sex-adjusted analysis (</w:t>
      </w:r>
      <w:r w:rsidRPr="00EC45A1">
        <w:rPr>
          <w:rFonts w:ascii="Times New Roman" w:hAnsi="Times New Roman" w:cs="Times New Roman"/>
          <w:sz w:val="24"/>
          <w:szCs w:val="24"/>
        </w:rPr>
        <w:t>change</w:t>
      </w:r>
      <w:r>
        <w:rPr>
          <w:rFonts w:ascii="Times New Roman" w:hAnsi="Times New Roman" w:cs="Times New Roman"/>
          <w:sz w:val="24"/>
          <w:szCs w:val="24"/>
        </w:rPr>
        <w:t xml:space="preserve"> in WC), and multivariable-adjusted analysis (</w:t>
      </w:r>
      <w:r w:rsidRPr="00EC45A1">
        <w:rPr>
          <w:rFonts w:ascii="Times New Roman" w:hAnsi="Times New Roman" w:cs="Times New Roman"/>
          <w:sz w:val="24"/>
          <w:szCs w:val="24"/>
        </w:rPr>
        <w:t xml:space="preserve">change in </w:t>
      </w:r>
      <w:r>
        <w:rPr>
          <w:rFonts w:ascii="Times New Roman" w:hAnsi="Times New Roman" w:cs="Times New Roman"/>
          <w:sz w:val="24"/>
          <w:szCs w:val="24"/>
        </w:rPr>
        <w:t>WC)</w:t>
      </w:r>
      <w:r w:rsidRPr="00EC45A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45A1">
        <w:rPr>
          <w:rFonts w:ascii="Times New Roman" w:hAnsi="Times New Roman" w:cs="Times New Roman"/>
          <w:sz w:val="24"/>
          <w:szCs w:val="24"/>
        </w:rPr>
        <w:t>respectively.</w:t>
      </w:r>
    </w:p>
    <w:p w14:paraId="4276E7E8" w14:textId="77777777" w:rsidR="009B371D" w:rsidRDefault="009B371D" w:rsidP="00B1122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6AB7915" w14:textId="77777777" w:rsidR="009B371D" w:rsidRDefault="009B371D" w:rsidP="00B1122A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  <w:sectPr w:rsidR="009B371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B51179C" w14:textId="77777777" w:rsidR="00D71965" w:rsidRPr="001E376B" w:rsidRDefault="00A52A2C" w:rsidP="00B1122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4642AE">
        <w:rPr>
          <w:rFonts w:ascii="Times New Roman" w:hAnsi="Times New Roman" w:cs="Times New Roman"/>
          <w:b/>
          <w:sz w:val="24"/>
          <w:szCs w:val="24"/>
        </w:rPr>
        <w:t>5</w:t>
      </w:r>
      <w:r w:rsidR="009B371D" w:rsidRPr="00DB6778">
        <w:rPr>
          <w:rFonts w:ascii="Times New Roman" w:hAnsi="Times New Roman" w:cs="Times New Roman"/>
          <w:b/>
          <w:sz w:val="24"/>
          <w:szCs w:val="24"/>
        </w:rPr>
        <w:t>.</w:t>
      </w:r>
      <w:r w:rsidR="00DB6778" w:rsidRPr="00DB677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B6778" w:rsidRPr="00DB6778">
        <w:rPr>
          <w:rFonts w:ascii="Times New Roman" w:hAnsi="Times New Roman" w:cs="Times New Roman"/>
          <w:b/>
          <w:sz w:val="24"/>
          <w:szCs w:val="24"/>
          <w:lang w:eastAsia="zh-CN"/>
        </w:rPr>
        <w:t>Changes in cardiometabolic risk factors associated with baseline and changes in cardiorespiratory fitness in</w:t>
      </w:r>
      <w:r w:rsidR="001E376B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 the control group</w:t>
      </w:r>
    </w:p>
    <w:tbl>
      <w:tblPr>
        <w:tblW w:w="14736" w:type="dxa"/>
        <w:tblLook w:val="04A0" w:firstRow="1" w:lastRow="0" w:firstColumn="1" w:lastColumn="0" w:noHBand="0" w:noVBand="1"/>
      </w:tblPr>
      <w:tblGrid>
        <w:gridCol w:w="2288"/>
        <w:gridCol w:w="1161"/>
        <w:gridCol w:w="2465"/>
        <w:gridCol w:w="2465"/>
        <w:gridCol w:w="266"/>
        <w:gridCol w:w="1161"/>
        <w:gridCol w:w="2465"/>
        <w:gridCol w:w="2465"/>
      </w:tblGrid>
      <w:tr w:rsidR="002E02C3" w:rsidRPr="002E02C3" w14:paraId="1FBEFB39" w14:textId="77777777" w:rsidTr="001E376B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03949C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 </w:t>
            </w:r>
          </w:p>
        </w:tc>
        <w:tc>
          <w:tcPr>
            <w:tcW w:w="60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6915D1" w14:textId="77777777" w:rsidR="002E02C3" w:rsidRPr="002E02C3" w:rsidRDefault="002E02C3" w:rsidP="00B1122A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Baseline CRF (Z-score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76B10C" w14:textId="77777777" w:rsidR="002E02C3" w:rsidRPr="002E02C3" w:rsidRDefault="002E02C3" w:rsidP="00B1122A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60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F72BCB9" w14:textId="77777777" w:rsidR="002E02C3" w:rsidRPr="002E02C3" w:rsidRDefault="002E02C3" w:rsidP="00B1122A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CRF (Z-score)</w:t>
            </w:r>
            <w:r w:rsidR="001E37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*</w:t>
            </w:r>
          </w:p>
        </w:tc>
      </w:tr>
      <w:tr w:rsidR="002E02C3" w:rsidRPr="002E02C3" w14:paraId="469F1665" w14:textId="77777777" w:rsidTr="001E376B">
        <w:trPr>
          <w:trHeight w:val="27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CB8707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ABFF00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Participants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0692D1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Age- and sex-adjusted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DF49E2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ultivariable-adjusted</w:t>
            </w:r>
            <w:r w:rsidR="001E376B" w:rsidRPr="00AA1E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C653316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165ADC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Participants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4C9975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Age- and sex-adjusted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4C0E1B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ultivariable-adjusted</w:t>
            </w:r>
            <w:r w:rsidR="001E376B" w:rsidRPr="00AA1E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†</w:t>
            </w:r>
          </w:p>
        </w:tc>
      </w:tr>
      <w:tr w:rsidR="001E376B" w:rsidRPr="002E02C3" w14:paraId="382F9248" w14:textId="77777777" w:rsidTr="001E376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02B0B63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BM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60C7F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880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4BB0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640 (-0.0864,-0.0415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E8DE08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605 (-0.0828,-0.0383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9A997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F66A4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334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1182B0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358 (-0.0554,-0.0161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CF5D00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515 (-0.0712,-0.0317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1E376B" w:rsidRPr="002E02C3" w14:paraId="70CDFA97" w14:textId="77777777" w:rsidTr="001E376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40BA05D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W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13B8D9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870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A724F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662 (-0.0865,-0.0458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42D4AD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543 (-0.0740,-0.0345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E5D7B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91BD1C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326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109A0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057 (-0.0235,0.0120)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F2345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211 (-0.0385,-0.0037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1E376B" w:rsidRPr="002E02C3" w14:paraId="0BCC1576" w14:textId="77777777" w:rsidTr="001E376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91353A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PB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7D6E4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805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FDA677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483 (-0.0772,-0.0194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7EDE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351 (-0.0636,-0.0066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9FC75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EFC18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265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09F411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052 (-0.0299,0.0196)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E517B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223 (-0.0478,0.0033)</w:t>
            </w:r>
          </w:p>
        </w:tc>
      </w:tr>
      <w:tr w:rsidR="001E376B" w:rsidRPr="002E02C3" w14:paraId="29CBA9F9" w14:textId="77777777" w:rsidTr="001E376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F60100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SB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52E2C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878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D30C7D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623 (-0.1016,-0.0231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92FE96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325 (-0.0081,0.073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3D9EFB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8B889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334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9C1FD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161 (-0.0531,0.0210)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E13D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056 (-0.0440,0.0328)</w:t>
            </w:r>
          </w:p>
        </w:tc>
      </w:tr>
      <w:tr w:rsidR="001E376B" w:rsidRPr="002E02C3" w14:paraId="60198D20" w14:textId="77777777" w:rsidTr="001E376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54475E6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DB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BB420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878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9F29C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425 (-0.0816,-0.0033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0D3359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200 (-0.0207,0.06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77ADB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50B4F3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334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3ABC3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026 (-0.0399,0.0347)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52B5E9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027 (-0.0362,0.0415)</w:t>
            </w:r>
          </w:p>
        </w:tc>
      </w:tr>
      <w:tr w:rsidR="001E376B" w:rsidRPr="002E02C3" w14:paraId="00C35A76" w14:textId="77777777" w:rsidTr="001E376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F47EA87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MA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D181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876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1ABB4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507 (-0.0902,-0.0112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74FC93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292 (-0.0117,0.07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0A4143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6611B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332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784ABD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074 (-0.0451,0.0302)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D7E6F1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006 (-0.0396,0.0383)</w:t>
            </w:r>
          </w:p>
        </w:tc>
      </w:tr>
      <w:tr w:rsidR="001E376B" w:rsidRPr="002E02C3" w14:paraId="7B8401B9" w14:textId="77777777" w:rsidTr="001E376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72091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T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D4190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728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D17DD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218 (-0.0500,0.0064)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D52F1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328 (-0.0631,-0.002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7D6A78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6A2589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199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2EA520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194 (-0.0446,0.0059)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81AAD9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352 (-0.0620,-0.0085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1E376B" w:rsidRPr="002E02C3" w14:paraId="16E3353E" w14:textId="77777777" w:rsidTr="001E376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430D9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HDL-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6C5B27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726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F1BB17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785 (0.0388,0.1182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A3259D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013 (-0.0429,0.04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E6E41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8D0A0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198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F8392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592 (0.0233,0.0952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B6763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597 (0.0222,0.0971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1E376B" w:rsidRPr="002E02C3" w14:paraId="4E381977" w14:textId="77777777" w:rsidTr="001E376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7E43CC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LDL-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FBAC64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730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117CE1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903 (-0.1214,-0.0593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F083A6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971 (-0.1300,-0.0642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F77530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76BE9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200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D3895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508 (-0.0809,-0.0207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486ADB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849 (-0.1162,-0.0535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1E376B" w:rsidRPr="002E02C3" w14:paraId="3E6ACF99" w14:textId="77777777" w:rsidTr="001E376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35D620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log T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4790C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733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8478A9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730 (-0.1071,-0.0389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5A0D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060 (-0.0295,0.041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C76AD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59BC43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203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9840D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480 (-0.0775,-0.0184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CB9A6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497 (-0.0803,-0.0191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1E376B" w:rsidRPr="002E02C3" w14:paraId="0D35AD78" w14:textId="77777777" w:rsidTr="001E376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AB0690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fasting gluco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277DF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731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17E9F6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219 (-0.0076,0.0514)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77408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105 (-0.0211,0.04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F47EA6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AB71D4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201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3AD5D1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431 (-0.0708,-0.0154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979E1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487 (-0.0781,-0.0193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1E376B" w:rsidRPr="002E02C3" w14:paraId="77DA4146" w14:textId="77777777" w:rsidTr="001E376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4C8A77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log insul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68E813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466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9BE98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303 (-0.0922,0.0317)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9FA70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657 (0.0023,0.129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E98F33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2782AC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984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CCF6F3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212 (-0.0374,0.0799)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2A826D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412 (-0.0194,0.1018)</w:t>
            </w:r>
          </w:p>
        </w:tc>
      </w:tr>
      <w:tr w:rsidR="001E376B" w:rsidRPr="002E02C3" w14:paraId="70198B63" w14:textId="77777777" w:rsidTr="001E376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0704A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HOMA-I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B5091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464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5E9DD9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289 (-0.0882,0.0305)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A5923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640 (0.0030,0.12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9A5C3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D1B02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982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EDAA0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101 (-0.0458,0.0661)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F5F089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286 (-0.0293,0.0866)</w:t>
            </w:r>
          </w:p>
        </w:tc>
      </w:tr>
      <w:tr w:rsidR="001E376B" w:rsidRPr="002E02C3" w14:paraId="76952F0D" w14:textId="77777777" w:rsidTr="001E376B">
        <w:trPr>
          <w:trHeight w:val="27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F054A1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CMR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8F7B783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475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247D2B0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2619 (-0.3631,-0.1607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86A895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405 (-0.1397,0.058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A22F166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9938B07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009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C49757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1531 (-0.2385,-0.0677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92D369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1729 (-0.2584,-0.0874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</w:tbl>
    <w:p w14:paraId="543AF5E4" w14:textId="77777777" w:rsidR="002E02C3" w:rsidRDefault="002E02C3" w:rsidP="00B1122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2E02C3" w:rsidSect="009B371D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74F80284" w14:textId="77777777" w:rsidR="00CA72B3" w:rsidRDefault="00CA72B3" w:rsidP="00B1122A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lastRenderedPageBreak/>
        <w:t xml:space="preserve">BMI, body mass index; 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CMR</w:t>
      </w:r>
      <w:r>
        <w:rPr>
          <w:rFonts w:ascii="Times New Roman" w:hAnsi="Times New Roman" w:cs="Times New Roman"/>
          <w:sz w:val="24"/>
          <w:szCs w:val="24"/>
          <w:lang w:eastAsia="zh-CN"/>
        </w:rPr>
        <w:t>,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 xml:space="preserve"> cardiometabolic risk; 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CRF, cardiorespiratory fitness;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DBP, dia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stolic blood pressu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 xml:space="preserve">; 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HDL-C, high-density lipoprotein cholesterol; HOMA-IR</w:t>
      </w:r>
      <w:r>
        <w:rPr>
          <w:rFonts w:ascii="Times New Roman" w:hAnsi="Times New Roman" w:cs="Times New Roman"/>
          <w:sz w:val="24"/>
          <w:szCs w:val="24"/>
          <w:lang w:eastAsia="zh-CN"/>
        </w:rPr>
        <w:t>, h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omeostatic model assessment of insulin resistance</w:t>
      </w:r>
      <w:r>
        <w:rPr>
          <w:rFonts w:ascii="Times New Roman" w:hAnsi="Times New Roman" w:cs="Times New Roman"/>
          <w:sz w:val="24"/>
          <w:szCs w:val="24"/>
          <w:lang w:eastAsia="zh-CN"/>
        </w:rPr>
        <w:t>;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 xml:space="preserve"> LDL-C, low-density lipoprotein cholesterol; MAP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, 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mean arterial pressure</w:t>
      </w:r>
      <w:r>
        <w:rPr>
          <w:rFonts w:ascii="Times New Roman" w:hAnsi="Times New Roman" w:cs="Times New Roman"/>
          <w:sz w:val="24"/>
          <w:szCs w:val="24"/>
          <w:lang w:eastAsia="zh-CN"/>
        </w:rPr>
        <w:t>;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SBP, s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ystolic blood pressu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; TC, t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otal cholesterol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; TG, t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riglycerid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.</w:t>
      </w:r>
    </w:p>
    <w:p w14:paraId="69858839" w14:textId="77777777" w:rsidR="001E376B" w:rsidRDefault="001E376B" w:rsidP="00B1122A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</w:p>
    <w:p w14:paraId="42C7DFBA" w14:textId="77777777" w:rsidR="001E376B" w:rsidRDefault="001E376B" w:rsidP="00B1122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EC45A1">
        <w:rPr>
          <w:rFonts w:ascii="Times New Roman" w:hAnsi="Times New Roman" w:cs="Times New Roman"/>
          <w:sz w:val="24"/>
          <w:szCs w:val="24"/>
          <w:lang w:eastAsia="zh-CN"/>
        </w:rPr>
        <w:t>*</w:t>
      </w:r>
      <w:r>
        <w:rPr>
          <w:rFonts w:ascii="Times New Roman" w:hAnsi="Times New Roman" w:cs="Times New Roman"/>
          <w:sz w:val="24"/>
          <w:szCs w:val="24"/>
          <w:lang w:eastAsia="zh-CN"/>
        </w:rPr>
        <w:t>C</w:t>
      </w:r>
      <w:r w:rsidRPr="00EA4E46">
        <w:rPr>
          <w:rFonts w:ascii="Times New Roman" w:hAnsi="Times New Roman" w:cs="Times New Roman"/>
          <w:sz w:val="24"/>
          <w:szCs w:val="24"/>
          <w:lang w:eastAsia="zh-CN"/>
        </w:rPr>
        <w:t>hanges in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CMR factors and cardiorespiratory fitness were </w:t>
      </w:r>
      <w:r w:rsidRPr="00EA4E46">
        <w:rPr>
          <w:rFonts w:ascii="Times New Roman" w:hAnsi="Times New Roman" w:cs="Times New Roman"/>
          <w:sz w:val="24"/>
          <w:szCs w:val="24"/>
          <w:lang w:eastAsia="zh-CN"/>
        </w:rPr>
        <w:t>calculated by subtracting the results at baseline from those at follow-up</w:t>
      </w:r>
      <w:r>
        <w:rPr>
          <w:rFonts w:ascii="Times New Roman" w:hAnsi="Times New Roman" w:cs="Times New Roman"/>
          <w:sz w:val="24"/>
          <w:szCs w:val="24"/>
          <w:lang w:eastAsia="zh-CN"/>
        </w:rPr>
        <w:t>.</w:t>
      </w:r>
    </w:p>
    <w:p w14:paraId="08DEC76D" w14:textId="77777777" w:rsidR="001E376B" w:rsidRDefault="001E376B" w:rsidP="00B1122A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</w:p>
    <w:p w14:paraId="659566CE" w14:textId="77777777" w:rsidR="001E376B" w:rsidRDefault="001E376B" w:rsidP="00B1122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846D03">
        <w:rPr>
          <w:rFonts w:ascii="Times New Roman" w:hAnsi="Times New Roman" w:cs="Times New Roman"/>
          <w:sz w:val="24"/>
          <w:szCs w:val="24"/>
          <w:vertAlign w:val="superscript"/>
          <w:lang w:eastAsia="zh-CN"/>
        </w:rPr>
        <w:t>†</w:t>
      </w:r>
      <w:r w:rsidRPr="00EC45A1">
        <w:rPr>
          <w:rFonts w:ascii="Times New Roman" w:hAnsi="Times New Roman" w:cs="Times New Roman"/>
          <w:sz w:val="24"/>
          <w:szCs w:val="24"/>
          <w:lang w:eastAsia="zh-CN"/>
        </w:rPr>
        <w:t xml:space="preserve">GLM was used to estimate multivariable-adjusted </w:t>
      </w:r>
      <w:r w:rsidRPr="00AA1E43">
        <w:rPr>
          <w:rFonts w:ascii="Times New Roman" w:eastAsia="Times New Roman" w:hAnsi="Times New Roman" w:cs="Times New Roman"/>
          <w:color w:val="000000"/>
          <w:sz w:val="20"/>
          <w:szCs w:val="20"/>
          <w:lang w:eastAsia="en-AU"/>
        </w:rPr>
        <w:t>β</w:t>
      </w:r>
      <w:r w:rsidRPr="00EC45A1">
        <w:rPr>
          <w:rFonts w:ascii="Times New Roman" w:hAnsi="Times New Roman" w:cs="Times New Roman"/>
          <w:sz w:val="24"/>
          <w:szCs w:val="24"/>
          <w:lang w:eastAsia="zh-CN"/>
        </w:rPr>
        <w:t xml:space="preserve"> and 95% CIs of cardiometabolic risk factors associated with cardiorespiratory fitness. M</w:t>
      </w:r>
      <w:r>
        <w:rPr>
          <w:rFonts w:ascii="Times New Roman" w:hAnsi="Times New Roman" w:cs="Times New Roman"/>
          <w:sz w:val="24"/>
          <w:szCs w:val="24"/>
        </w:rPr>
        <w:t>ultivariable-adjusted analysis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was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 xml:space="preserve"> adjusted for children within classes in school as clustering effects and characteristics of individuals including age, sex, </w:t>
      </w:r>
      <w:r>
        <w:rPr>
          <w:rFonts w:ascii="Times New Roman" w:hAnsi="Times New Roman" w:cs="Times New Roman"/>
          <w:sz w:val="24"/>
          <w:szCs w:val="24"/>
          <w:lang w:eastAsia="zh-CN"/>
        </w:rPr>
        <w:t>corresponding CMR factor at baseline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puberty, 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>grade</w:t>
      </w:r>
      <w:r>
        <w:rPr>
          <w:rFonts w:ascii="Times New Roman" w:hAnsi="Times New Roman" w:cs="Times New Roman"/>
          <w:sz w:val="24"/>
          <w:szCs w:val="24"/>
          <w:lang w:eastAsia="zh-CN"/>
        </w:rPr>
        <w:t>,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intervention, 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>BMI,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>physical activity, energy intake</w:t>
      </w:r>
      <w:r>
        <w:rPr>
          <w:rFonts w:ascii="Times New Roman" w:hAnsi="Times New Roman" w:cs="Times New Roman"/>
          <w:sz w:val="24"/>
          <w:szCs w:val="24"/>
          <w:lang w:eastAsia="zh-CN"/>
        </w:rPr>
        <w:t>,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 xml:space="preserve"> birthweight, household income, mother’s education, father’s education, mother’s BMI, and father’s BMI as fixed effects.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</w:p>
    <w:p w14:paraId="2F95CE3E" w14:textId="77777777" w:rsidR="001E376B" w:rsidRDefault="001E376B" w:rsidP="00B1122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15FF76" w14:textId="77777777" w:rsidR="00DB6778" w:rsidRDefault="001E376B" w:rsidP="00B1122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CC3">
        <w:rPr>
          <w:rFonts w:ascii="Times New Roman" w:hAnsi="Times New Roman" w:cs="Times New Roman"/>
          <w:sz w:val="24"/>
          <w:szCs w:val="24"/>
          <w:vertAlign w:val="superscript"/>
          <w:lang w:eastAsia="zh-CN"/>
        </w:rPr>
        <w:t>‡</w:t>
      </w:r>
      <w:r w:rsidRPr="00EC45A1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dicates significant associations. </w:t>
      </w:r>
      <w:r w:rsidRPr="00EC45A1">
        <w:rPr>
          <w:rFonts w:ascii="Times New Roman" w:hAnsi="Times New Roman" w:cs="Times New Roman" w:hint="eastAsia"/>
          <w:sz w:val="24"/>
          <w:szCs w:val="24"/>
        </w:rPr>
        <w:t xml:space="preserve">Benjamin-Hochberg procedure </w:t>
      </w:r>
      <w:r w:rsidRPr="00EC45A1">
        <w:rPr>
          <w:rFonts w:ascii="Times New Roman" w:hAnsi="Times New Roman" w:cs="Times New Roman"/>
          <w:sz w:val="24"/>
          <w:szCs w:val="24"/>
        </w:rPr>
        <w:t xml:space="preserve">was used </w:t>
      </w:r>
      <w:r w:rsidRPr="00EC45A1">
        <w:rPr>
          <w:rFonts w:ascii="Times New Roman" w:hAnsi="Times New Roman" w:cs="Times New Roman" w:hint="eastAsia"/>
          <w:sz w:val="24"/>
          <w:szCs w:val="24"/>
        </w:rPr>
        <w:t>to control the false</w:t>
      </w:r>
      <w:r w:rsidRPr="00EC45A1">
        <w:rPr>
          <w:rFonts w:ascii="Times New Roman" w:hAnsi="Times New Roman" w:cs="Times New Roman"/>
          <w:sz w:val="24"/>
          <w:szCs w:val="24"/>
        </w:rPr>
        <w:t xml:space="preserve"> </w:t>
      </w:r>
      <w:r w:rsidRPr="00EC45A1">
        <w:rPr>
          <w:rFonts w:ascii="Times New Roman" w:hAnsi="Times New Roman" w:cs="Times New Roman" w:hint="eastAsia"/>
          <w:sz w:val="24"/>
          <w:szCs w:val="24"/>
        </w:rPr>
        <w:t>discovery rate at level 5%</w:t>
      </w:r>
      <w:r w:rsidRPr="00EC45A1">
        <w:rPr>
          <w:rFonts w:ascii="Times New Roman" w:hAnsi="Times New Roman" w:cs="Times New Roman"/>
          <w:sz w:val="24"/>
          <w:szCs w:val="24"/>
        </w:rPr>
        <w:t xml:space="preserve"> for multiple comparisons with the P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EC45A1">
        <w:rPr>
          <w:rFonts w:ascii="Times New Roman" w:hAnsi="Times New Roman" w:cs="Times New Roman"/>
          <w:sz w:val="24"/>
          <w:szCs w:val="24"/>
        </w:rPr>
        <w:t>value cut-off point of significance was 0.0</w:t>
      </w:r>
      <w:r>
        <w:rPr>
          <w:rFonts w:ascii="Times New Roman" w:hAnsi="Times New Roman" w:cs="Times New Roman"/>
          <w:sz w:val="24"/>
          <w:szCs w:val="24"/>
        </w:rPr>
        <w:t>357</w:t>
      </w:r>
      <w:r w:rsidRPr="00EC45A1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0.0179, </w:t>
      </w:r>
      <w:r w:rsidRPr="00EC45A1">
        <w:rPr>
          <w:rFonts w:ascii="Times New Roman" w:hAnsi="Times New Roman" w:cs="Times New Roman"/>
          <w:sz w:val="24"/>
          <w:szCs w:val="24"/>
        </w:rPr>
        <w:t>0.0</w:t>
      </w:r>
      <w:r>
        <w:rPr>
          <w:rFonts w:ascii="Times New Roman" w:hAnsi="Times New Roman" w:cs="Times New Roman"/>
          <w:sz w:val="24"/>
          <w:szCs w:val="24"/>
        </w:rPr>
        <w:t>214, and 0.0286</w:t>
      </w:r>
      <w:r w:rsidRPr="00EC45A1">
        <w:rPr>
          <w:rFonts w:ascii="Times New Roman" w:hAnsi="Times New Roman" w:cs="Times New Roman"/>
          <w:sz w:val="24"/>
          <w:szCs w:val="24"/>
        </w:rPr>
        <w:t xml:space="preserve"> for </w:t>
      </w:r>
      <w:r>
        <w:rPr>
          <w:rFonts w:ascii="Times New Roman" w:hAnsi="Times New Roman" w:cs="Times New Roman"/>
          <w:sz w:val="24"/>
          <w:szCs w:val="24"/>
        </w:rPr>
        <w:t>age- and sex-adjusted analysis (</w:t>
      </w:r>
      <w:r w:rsidRPr="00EC45A1">
        <w:rPr>
          <w:rFonts w:ascii="Times New Roman" w:hAnsi="Times New Roman" w:cs="Times New Roman"/>
          <w:sz w:val="24"/>
          <w:szCs w:val="24"/>
        </w:rPr>
        <w:t xml:space="preserve">baseline </w:t>
      </w:r>
      <w:r>
        <w:rPr>
          <w:rFonts w:ascii="Times New Roman" w:hAnsi="Times New Roman" w:cs="Times New Roman"/>
          <w:sz w:val="24"/>
          <w:szCs w:val="24"/>
        </w:rPr>
        <w:t>CRF), multivariable-adjusted analysis (baseline</w:t>
      </w:r>
      <w:r w:rsidRPr="00EC45A1">
        <w:rPr>
          <w:rFonts w:ascii="Times New Roman" w:hAnsi="Times New Roman" w:cs="Times New Roman"/>
          <w:sz w:val="24"/>
          <w:szCs w:val="24"/>
        </w:rPr>
        <w:t xml:space="preserve"> CRF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EC45A1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age- and sex-adjusted analysis (</w:t>
      </w:r>
      <w:r w:rsidRPr="00EC45A1">
        <w:rPr>
          <w:rFonts w:ascii="Times New Roman" w:hAnsi="Times New Roman" w:cs="Times New Roman"/>
          <w:sz w:val="24"/>
          <w:szCs w:val="24"/>
        </w:rPr>
        <w:t>change</w:t>
      </w:r>
      <w:r>
        <w:rPr>
          <w:rFonts w:ascii="Times New Roman" w:hAnsi="Times New Roman" w:cs="Times New Roman"/>
          <w:sz w:val="24"/>
          <w:szCs w:val="24"/>
        </w:rPr>
        <w:t xml:space="preserve"> in CRF), and multivariable-adjusted analysis (</w:t>
      </w:r>
      <w:r w:rsidRPr="00EC45A1">
        <w:rPr>
          <w:rFonts w:ascii="Times New Roman" w:hAnsi="Times New Roman" w:cs="Times New Roman"/>
          <w:sz w:val="24"/>
          <w:szCs w:val="24"/>
        </w:rPr>
        <w:t>change in CRF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EC45A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45A1">
        <w:rPr>
          <w:rFonts w:ascii="Times New Roman" w:hAnsi="Times New Roman" w:cs="Times New Roman"/>
          <w:sz w:val="24"/>
          <w:szCs w:val="24"/>
        </w:rPr>
        <w:t>respectively.</w:t>
      </w:r>
      <w:r w:rsidR="00DB6778">
        <w:rPr>
          <w:rFonts w:ascii="Times New Roman" w:hAnsi="Times New Roman" w:cs="Times New Roman"/>
          <w:sz w:val="24"/>
          <w:szCs w:val="24"/>
        </w:rPr>
        <w:br w:type="page"/>
      </w:r>
    </w:p>
    <w:p w14:paraId="63F60AA9" w14:textId="77777777" w:rsidR="00DB6778" w:rsidRDefault="00DB6778" w:rsidP="00B1122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DB6778" w:rsidSect="00DB6778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7103E975" w14:textId="77777777" w:rsidR="009B371D" w:rsidRPr="00DB6778" w:rsidRDefault="00A52A2C" w:rsidP="00B1122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4642AE">
        <w:rPr>
          <w:rFonts w:ascii="Times New Roman" w:hAnsi="Times New Roman" w:cs="Times New Roman"/>
          <w:b/>
          <w:sz w:val="24"/>
          <w:szCs w:val="24"/>
        </w:rPr>
        <w:t>6</w:t>
      </w:r>
      <w:r w:rsidR="003F3123" w:rsidRPr="00DB6778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DB6778" w:rsidRPr="00DB6778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Changes in cardiometabolic risk factors associated with baseline and changes in BMI in </w:t>
      </w:r>
      <w:r w:rsidR="0066486C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the </w:t>
      </w:r>
      <w:r w:rsidR="00DB6778" w:rsidRPr="00DB6778">
        <w:rPr>
          <w:rFonts w:ascii="Times New Roman" w:hAnsi="Times New Roman" w:cs="Times New Roman"/>
          <w:b/>
          <w:sz w:val="24"/>
          <w:szCs w:val="24"/>
          <w:lang w:eastAsia="zh-CN"/>
        </w:rPr>
        <w:t>control group</w:t>
      </w:r>
    </w:p>
    <w:tbl>
      <w:tblPr>
        <w:tblW w:w="14103" w:type="dxa"/>
        <w:tblLook w:val="04A0" w:firstRow="1" w:lastRow="0" w:firstColumn="1" w:lastColumn="0" w:noHBand="0" w:noVBand="1"/>
      </w:tblPr>
      <w:tblGrid>
        <w:gridCol w:w="2288"/>
        <w:gridCol w:w="1161"/>
        <w:gridCol w:w="2415"/>
        <w:gridCol w:w="2301"/>
        <w:gridCol w:w="266"/>
        <w:gridCol w:w="1161"/>
        <w:gridCol w:w="2255"/>
        <w:gridCol w:w="2256"/>
      </w:tblGrid>
      <w:tr w:rsidR="002E02C3" w:rsidRPr="002E02C3" w14:paraId="5CB0188C" w14:textId="77777777" w:rsidTr="00B1122A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0153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 </w:t>
            </w:r>
          </w:p>
        </w:tc>
        <w:tc>
          <w:tcPr>
            <w:tcW w:w="58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DA54B6" w14:textId="77777777" w:rsidR="002E02C3" w:rsidRPr="002E02C3" w:rsidRDefault="002E02C3" w:rsidP="00B1122A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Baseline BMI (Z-score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F0CEB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 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3815FC" w14:textId="77777777" w:rsidR="002E02C3" w:rsidRPr="002E02C3" w:rsidRDefault="002E02C3" w:rsidP="00B1122A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BMI (Z-score)</w:t>
            </w:r>
            <w:r w:rsidR="001E37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*</w:t>
            </w:r>
          </w:p>
        </w:tc>
      </w:tr>
      <w:tr w:rsidR="002E02C3" w:rsidRPr="002E02C3" w14:paraId="5C2516CD" w14:textId="77777777" w:rsidTr="00B1122A">
        <w:trPr>
          <w:trHeight w:val="27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AA8EF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3ABCD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Participants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6A9523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Age- and sex-adjust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E8392D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ultivariable-adjusted</w:t>
            </w:r>
            <w:r w:rsidR="001E376B" w:rsidRPr="00846D03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zh-CN"/>
              </w:rPr>
              <w:t>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E66EE7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3981E9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Participant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39BA5C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Age- and sex-adjust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AF38DC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ultivariable-adjusted</w:t>
            </w:r>
            <w:r w:rsidR="001E376B" w:rsidRPr="00846D03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zh-CN"/>
              </w:rPr>
              <w:t>†</w:t>
            </w:r>
          </w:p>
        </w:tc>
      </w:tr>
      <w:tr w:rsidR="00B1122A" w:rsidRPr="002E02C3" w14:paraId="62B91B59" w14:textId="77777777" w:rsidTr="00B112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E8B03C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WC</w:t>
            </w:r>
            <w:r w:rsidR="001E37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DA7A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870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D5211B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924(0.1519,0.2329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64038B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811(0.1409,0.2214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E8B35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3564F4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8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6EB5A4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4853(0.4570,0.5136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3B159D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5942(0.5671,0.6213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B1122A" w:rsidRPr="002E02C3" w14:paraId="333190D9" w14:textId="77777777" w:rsidTr="00B112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5B1413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PB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1E0893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805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3BC9F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2107(0.1733,0.2480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C0DFE7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2001(0.1615,0.2387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5A777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A5BBD7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8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23F60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8326(0.7894,0.8757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A16879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8453(0.8034,0.8871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B1122A" w:rsidRPr="002E02C3" w14:paraId="2898EC02" w14:textId="77777777" w:rsidTr="00B112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8E92B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SB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9F9E64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878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8C64B4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2699(0.2318,0.3080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002954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2677(0.2259,0.3095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3E507C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A27E2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8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CDDD6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2247(0.1574,0.2920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B4A133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2611(0.1952,0.3271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B1122A" w:rsidRPr="002E02C3" w14:paraId="63E47451" w14:textId="77777777" w:rsidTr="00B112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A2D156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DB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458418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878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E95AD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886(0.1515,0.2256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4FE1CB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763(0.1357,0.2169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961F36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3814D6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8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8434C1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139(0.0467,0.1811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E88FE1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347(0.0681,0.2014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B1122A" w:rsidRPr="002E02C3" w14:paraId="53769DED" w14:textId="77777777" w:rsidTr="00B112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4F2F80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MA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DE26CD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876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83767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2384(0.2006,0.2763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658874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2293(0.1880,0.2706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30AB5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29592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8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4F253B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648(0.0971,0.2325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543B5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962(0.1296,0.2628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B1122A" w:rsidRPr="002E02C3" w14:paraId="7D109722" w14:textId="77777777" w:rsidTr="00B112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957507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T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73E8B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728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E752C1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183(-0.0450,0.008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5EA469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207(-0.0504,0.008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D61201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7DA39B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6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FA32E0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847(0.0348,0.1346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7E6C61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832(0.0328,0.1336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B1122A" w:rsidRPr="002E02C3" w14:paraId="333532AD" w14:textId="77777777" w:rsidTr="00B112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82E1A6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HDL-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175F2B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726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AAC17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1985(-0.2359,-0.1610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CE1860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1851(-0.2265,-0.1437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8A02C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9A49E9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6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126EE0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1977(-0.2675,-0.1280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344B30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1898(-0.2589,-0.1207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B1122A" w:rsidRPr="002E02C3" w14:paraId="381D41DE" w14:textId="77777777" w:rsidTr="00B112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E5E034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LDL-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D6FE0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730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DD771D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024(-0.0272,0.03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2F8281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163(-0.0486,0.016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AE6927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04D24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6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04218C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205(0.0655,0.1755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87C856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111(0.0565,0.1657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B1122A" w:rsidRPr="002E02C3" w14:paraId="1867464D" w14:textId="77777777" w:rsidTr="00B112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74A51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log T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EE02B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733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EC5DB6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2162(0.1838,0.2485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D3E091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2082(0.1724,0.2441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5ADF2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30027C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6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DC19AD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2969(0.2369,0.3568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D1D86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2994(0.2406,0.3582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B1122A" w:rsidRPr="002E02C3" w14:paraId="48EB29C1" w14:textId="77777777" w:rsidTr="00B112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00C6D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fasting gluco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DA3D1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731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677527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408(-0.0686,-0.0129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06170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349(-0.0658,-0.0041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AF75A3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40CA3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6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9AEF01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151(-0.0374,0.06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CFF4B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128(-0.0402,0.0657)</w:t>
            </w:r>
          </w:p>
        </w:tc>
      </w:tr>
      <w:tr w:rsidR="00B1122A" w:rsidRPr="002E02C3" w14:paraId="6426121A" w14:textId="77777777" w:rsidTr="00B112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ADA9D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log insul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590641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466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51B617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3484(0.2831,0.4138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C38AD4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3473(0.2771,0.4175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B1A9A0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C54B53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4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E76DB8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2843(0.1784,0.3902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68F90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3310(0.2264,0.4356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B1122A" w:rsidRPr="002E02C3" w14:paraId="2623BA52" w14:textId="77777777" w:rsidTr="00B112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914EC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HOMA-I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871DC1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464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8D2E36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3186(0.2567,0.3805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3290D4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3192(0.2524,0.3860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EAEC3C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757DC1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4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664BA7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2708(0.1690,0.3725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7106E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3118(0.2111,0.4125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B1122A" w:rsidRPr="002E02C3" w14:paraId="04579325" w14:textId="77777777" w:rsidTr="00B1122A">
        <w:trPr>
          <w:trHeight w:val="27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3AF97C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CMR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5FA6A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475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A8864CC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.0579(0.9422,1.1736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8FDF0C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.0003(0.8780,1.1227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6C8947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DB524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46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F0D77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.0472(0.8702,1.2241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787EB39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1.2293(1.0623,1.3963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</w:tbl>
    <w:p w14:paraId="2EB4B714" w14:textId="77777777" w:rsidR="00DB6778" w:rsidRDefault="00DB6778" w:rsidP="00B1122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5E03C6D" w14:textId="77777777" w:rsidR="00DB6778" w:rsidRDefault="00DB6778" w:rsidP="00B1122A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DB6778" w:rsidSect="003F3123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667B0A58" w14:textId="77777777" w:rsidR="00CA72B3" w:rsidRDefault="00CA72B3" w:rsidP="00B1122A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lastRenderedPageBreak/>
        <w:t xml:space="preserve">BMI, body mass index; 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CMR</w:t>
      </w:r>
      <w:r>
        <w:rPr>
          <w:rFonts w:ascii="Times New Roman" w:hAnsi="Times New Roman" w:cs="Times New Roman"/>
          <w:sz w:val="24"/>
          <w:szCs w:val="24"/>
          <w:lang w:eastAsia="zh-CN"/>
        </w:rPr>
        <w:t>,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 xml:space="preserve"> cardiometabolic risk; 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CRF, cardiorespiratory fitness;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DBP, dia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stolic blood pressu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 xml:space="preserve">; 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HDL-C, high-density lipoprotein cholesterol; HOMA-IR</w:t>
      </w:r>
      <w:r>
        <w:rPr>
          <w:rFonts w:ascii="Times New Roman" w:hAnsi="Times New Roman" w:cs="Times New Roman"/>
          <w:sz w:val="24"/>
          <w:szCs w:val="24"/>
          <w:lang w:eastAsia="zh-CN"/>
        </w:rPr>
        <w:t>, h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omeostatic model assessment of insulin resistance</w:t>
      </w:r>
      <w:r>
        <w:rPr>
          <w:rFonts w:ascii="Times New Roman" w:hAnsi="Times New Roman" w:cs="Times New Roman"/>
          <w:sz w:val="24"/>
          <w:szCs w:val="24"/>
          <w:lang w:eastAsia="zh-CN"/>
        </w:rPr>
        <w:t>;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 xml:space="preserve"> LDL-C, low-density lipoprotein cholesterol; MAP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, 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mean arterial pressure</w:t>
      </w:r>
      <w:r>
        <w:rPr>
          <w:rFonts w:ascii="Times New Roman" w:hAnsi="Times New Roman" w:cs="Times New Roman"/>
          <w:sz w:val="24"/>
          <w:szCs w:val="24"/>
          <w:lang w:eastAsia="zh-CN"/>
        </w:rPr>
        <w:t>;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SBP, s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ystolic blood pressu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; TC, t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otal cholesterol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; TG, t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riglycerid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.</w:t>
      </w:r>
    </w:p>
    <w:p w14:paraId="1948CFA0" w14:textId="77777777" w:rsidR="001E376B" w:rsidRDefault="001E376B" w:rsidP="00B1122A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</w:p>
    <w:p w14:paraId="1951F80E" w14:textId="77777777" w:rsidR="001E376B" w:rsidRDefault="001E376B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EC45A1">
        <w:rPr>
          <w:rFonts w:ascii="Times New Roman" w:hAnsi="Times New Roman" w:cs="Times New Roman"/>
          <w:sz w:val="24"/>
          <w:szCs w:val="24"/>
          <w:lang w:eastAsia="zh-CN"/>
        </w:rPr>
        <w:t>*</w:t>
      </w:r>
      <w:r>
        <w:rPr>
          <w:rFonts w:ascii="Times New Roman" w:hAnsi="Times New Roman" w:cs="Times New Roman"/>
          <w:sz w:val="24"/>
          <w:szCs w:val="24"/>
          <w:lang w:eastAsia="zh-CN"/>
        </w:rPr>
        <w:t>C</w:t>
      </w:r>
      <w:r w:rsidRPr="00EA4E46">
        <w:rPr>
          <w:rFonts w:ascii="Times New Roman" w:hAnsi="Times New Roman" w:cs="Times New Roman"/>
          <w:sz w:val="24"/>
          <w:szCs w:val="24"/>
          <w:lang w:eastAsia="zh-CN"/>
        </w:rPr>
        <w:t>hanges in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CMR factors were </w:t>
      </w:r>
      <w:r w:rsidRPr="00EA4E46">
        <w:rPr>
          <w:rFonts w:ascii="Times New Roman" w:hAnsi="Times New Roman" w:cs="Times New Roman"/>
          <w:sz w:val="24"/>
          <w:szCs w:val="24"/>
          <w:lang w:eastAsia="zh-CN"/>
        </w:rPr>
        <w:t>calculated by subtracting the results at baseline from those at follow-up</w:t>
      </w:r>
      <w:r>
        <w:rPr>
          <w:rFonts w:ascii="Times New Roman" w:hAnsi="Times New Roman" w:cs="Times New Roman"/>
          <w:sz w:val="24"/>
          <w:szCs w:val="24"/>
          <w:lang w:eastAsia="zh-CN"/>
        </w:rPr>
        <w:t>.</w:t>
      </w:r>
    </w:p>
    <w:p w14:paraId="78A5FD23" w14:textId="77777777" w:rsidR="001E376B" w:rsidRPr="00206CC3" w:rsidRDefault="001E376B" w:rsidP="00B1122A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</w:p>
    <w:p w14:paraId="12ED0F92" w14:textId="77777777" w:rsidR="001E376B" w:rsidRDefault="001E376B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6D03">
        <w:rPr>
          <w:rFonts w:ascii="Times New Roman" w:hAnsi="Times New Roman" w:cs="Times New Roman"/>
          <w:sz w:val="24"/>
          <w:szCs w:val="24"/>
          <w:vertAlign w:val="superscript"/>
          <w:lang w:eastAsia="zh-CN"/>
        </w:rPr>
        <w:t>†</w:t>
      </w:r>
      <w:r w:rsidRPr="00EC45A1">
        <w:rPr>
          <w:rFonts w:ascii="Times New Roman" w:hAnsi="Times New Roman" w:cs="Times New Roman"/>
          <w:sz w:val="24"/>
          <w:szCs w:val="24"/>
          <w:lang w:eastAsia="zh-CN"/>
        </w:rPr>
        <w:t xml:space="preserve">GLM was used to estimate multivariable-adjusted </w:t>
      </w:r>
      <w:r w:rsidRPr="00AA1E43">
        <w:rPr>
          <w:rFonts w:ascii="Times New Roman" w:eastAsia="Times New Roman" w:hAnsi="Times New Roman" w:cs="Times New Roman"/>
          <w:color w:val="000000"/>
          <w:sz w:val="20"/>
          <w:szCs w:val="20"/>
          <w:lang w:eastAsia="en-AU"/>
        </w:rPr>
        <w:t>β</w:t>
      </w:r>
      <w:r w:rsidRPr="00EC45A1">
        <w:rPr>
          <w:rFonts w:ascii="Times New Roman" w:hAnsi="Times New Roman" w:cs="Times New Roman"/>
          <w:sz w:val="24"/>
          <w:szCs w:val="24"/>
          <w:lang w:eastAsia="zh-CN"/>
        </w:rPr>
        <w:t xml:space="preserve"> and 95% CIs of cardiometabolic risk factors associated with </w:t>
      </w:r>
      <w:r>
        <w:rPr>
          <w:rFonts w:ascii="Times New Roman" w:hAnsi="Times New Roman" w:cs="Times New Roman"/>
          <w:sz w:val="24"/>
          <w:szCs w:val="24"/>
          <w:lang w:eastAsia="zh-CN"/>
        </w:rPr>
        <w:t>percent body fat</w:t>
      </w:r>
      <w:r w:rsidRPr="00EC45A1">
        <w:rPr>
          <w:rFonts w:ascii="Times New Roman" w:hAnsi="Times New Roman" w:cs="Times New Roman"/>
          <w:sz w:val="24"/>
          <w:szCs w:val="24"/>
          <w:lang w:eastAsia="zh-CN"/>
        </w:rPr>
        <w:t>. M</w:t>
      </w:r>
      <w:r>
        <w:rPr>
          <w:rFonts w:ascii="Times New Roman" w:hAnsi="Times New Roman" w:cs="Times New Roman"/>
          <w:sz w:val="24"/>
          <w:szCs w:val="24"/>
        </w:rPr>
        <w:t>ultivariable-adjusted analysis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was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 xml:space="preserve"> adjusted for children within classes in school as clustering effects and characteristics of individuals including age, sex, </w:t>
      </w:r>
      <w:r>
        <w:rPr>
          <w:rFonts w:ascii="Times New Roman" w:hAnsi="Times New Roman" w:cs="Times New Roman"/>
          <w:sz w:val="24"/>
          <w:szCs w:val="24"/>
          <w:lang w:eastAsia="zh-CN"/>
        </w:rPr>
        <w:t>corresponding CMR factor at baseline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puberty, 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>grade</w:t>
      </w:r>
      <w:r>
        <w:rPr>
          <w:rFonts w:ascii="Times New Roman" w:hAnsi="Times New Roman" w:cs="Times New Roman"/>
          <w:sz w:val="24"/>
          <w:szCs w:val="24"/>
          <w:lang w:eastAsia="zh-CN"/>
        </w:rPr>
        <w:t>,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intervention, 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>BMI,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>physical activity, energy intake</w:t>
      </w:r>
      <w:r>
        <w:rPr>
          <w:rFonts w:ascii="Times New Roman" w:hAnsi="Times New Roman" w:cs="Times New Roman"/>
          <w:sz w:val="24"/>
          <w:szCs w:val="24"/>
          <w:lang w:eastAsia="zh-CN"/>
        </w:rPr>
        <w:t>,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 xml:space="preserve"> birthweight, household income, mother’s education, father’s education, mother’s BMI, and father’s BMI as fixed effects.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</w:p>
    <w:p w14:paraId="2B7AFE3A" w14:textId="77777777" w:rsidR="001E376B" w:rsidRDefault="001E376B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2877B4AA" w14:textId="77777777" w:rsidR="00DB6778" w:rsidRDefault="001E376B" w:rsidP="00B1122A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DB6778" w:rsidSect="00DB6778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  <w:r w:rsidRPr="00206CC3">
        <w:rPr>
          <w:rFonts w:ascii="Times New Roman" w:hAnsi="Times New Roman" w:cs="Times New Roman"/>
          <w:sz w:val="24"/>
          <w:szCs w:val="24"/>
          <w:vertAlign w:val="superscript"/>
          <w:lang w:eastAsia="zh-CN"/>
        </w:rPr>
        <w:t>‡</w:t>
      </w:r>
      <w:r w:rsidRPr="00EC45A1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dicates significant associations. </w:t>
      </w:r>
      <w:r w:rsidRPr="00EC45A1">
        <w:rPr>
          <w:rFonts w:ascii="Times New Roman" w:hAnsi="Times New Roman" w:cs="Times New Roman" w:hint="eastAsia"/>
          <w:sz w:val="24"/>
          <w:szCs w:val="24"/>
        </w:rPr>
        <w:t xml:space="preserve">Benjamin-Hochberg procedure </w:t>
      </w:r>
      <w:r w:rsidRPr="00EC45A1">
        <w:rPr>
          <w:rFonts w:ascii="Times New Roman" w:hAnsi="Times New Roman" w:cs="Times New Roman"/>
          <w:sz w:val="24"/>
          <w:szCs w:val="24"/>
        </w:rPr>
        <w:t xml:space="preserve">was used </w:t>
      </w:r>
      <w:r w:rsidRPr="00EC45A1">
        <w:rPr>
          <w:rFonts w:ascii="Times New Roman" w:hAnsi="Times New Roman" w:cs="Times New Roman" w:hint="eastAsia"/>
          <w:sz w:val="24"/>
          <w:szCs w:val="24"/>
        </w:rPr>
        <w:t>to control the false</w:t>
      </w:r>
      <w:r w:rsidRPr="00EC45A1">
        <w:rPr>
          <w:rFonts w:ascii="Times New Roman" w:hAnsi="Times New Roman" w:cs="Times New Roman"/>
          <w:sz w:val="24"/>
          <w:szCs w:val="24"/>
        </w:rPr>
        <w:t xml:space="preserve"> </w:t>
      </w:r>
      <w:r w:rsidRPr="00EC45A1">
        <w:rPr>
          <w:rFonts w:ascii="Times New Roman" w:hAnsi="Times New Roman" w:cs="Times New Roman" w:hint="eastAsia"/>
          <w:sz w:val="24"/>
          <w:szCs w:val="24"/>
        </w:rPr>
        <w:t>discovery rate at level 5%</w:t>
      </w:r>
      <w:r w:rsidRPr="00EC45A1">
        <w:rPr>
          <w:rFonts w:ascii="Times New Roman" w:hAnsi="Times New Roman" w:cs="Times New Roman"/>
          <w:sz w:val="24"/>
          <w:szCs w:val="24"/>
        </w:rPr>
        <w:t xml:space="preserve"> for multiple comparisons with the P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EC45A1">
        <w:rPr>
          <w:rFonts w:ascii="Times New Roman" w:hAnsi="Times New Roman" w:cs="Times New Roman"/>
          <w:sz w:val="24"/>
          <w:szCs w:val="24"/>
        </w:rPr>
        <w:t>value cut-off point of significance was 0.0</w:t>
      </w:r>
      <w:r>
        <w:rPr>
          <w:rFonts w:ascii="Times New Roman" w:hAnsi="Times New Roman" w:cs="Times New Roman"/>
          <w:sz w:val="24"/>
          <w:szCs w:val="24"/>
        </w:rPr>
        <w:t>346</w:t>
      </w:r>
      <w:r w:rsidRPr="00EC45A1">
        <w:rPr>
          <w:rFonts w:ascii="Times New Roman" w:hAnsi="Times New Roman" w:cs="Times New Roman"/>
          <w:sz w:val="24"/>
          <w:szCs w:val="24"/>
        </w:rPr>
        <w:t>, 0.0</w:t>
      </w:r>
      <w:r>
        <w:rPr>
          <w:rFonts w:ascii="Times New Roman" w:hAnsi="Times New Roman" w:cs="Times New Roman"/>
          <w:sz w:val="24"/>
          <w:szCs w:val="24"/>
        </w:rPr>
        <w:t>423, 0.0385, and 0.0423</w:t>
      </w:r>
      <w:r w:rsidRPr="00EC45A1">
        <w:rPr>
          <w:rFonts w:ascii="Times New Roman" w:hAnsi="Times New Roman" w:cs="Times New Roman"/>
          <w:sz w:val="24"/>
          <w:szCs w:val="24"/>
        </w:rPr>
        <w:t xml:space="preserve"> for </w:t>
      </w:r>
      <w:r>
        <w:rPr>
          <w:rFonts w:ascii="Times New Roman" w:hAnsi="Times New Roman" w:cs="Times New Roman"/>
          <w:sz w:val="24"/>
          <w:szCs w:val="24"/>
        </w:rPr>
        <w:t>age- and sex-adjusted analysis (</w:t>
      </w:r>
      <w:r w:rsidRPr="00EC45A1">
        <w:rPr>
          <w:rFonts w:ascii="Times New Roman" w:hAnsi="Times New Roman" w:cs="Times New Roman"/>
          <w:sz w:val="24"/>
          <w:szCs w:val="24"/>
        </w:rPr>
        <w:t xml:space="preserve">baseline </w:t>
      </w:r>
      <w:r>
        <w:rPr>
          <w:rFonts w:ascii="Times New Roman" w:hAnsi="Times New Roman" w:cs="Times New Roman"/>
          <w:sz w:val="24"/>
          <w:szCs w:val="24"/>
        </w:rPr>
        <w:t>PBF), multivariable-adjusted analysis (baseline</w:t>
      </w:r>
      <w:r w:rsidRPr="00EC45A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BF)</w:t>
      </w:r>
      <w:r w:rsidRPr="00EC45A1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age- and sex-adjusted analysis (</w:t>
      </w:r>
      <w:r w:rsidRPr="00EC45A1">
        <w:rPr>
          <w:rFonts w:ascii="Times New Roman" w:hAnsi="Times New Roman" w:cs="Times New Roman"/>
          <w:sz w:val="24"/>
          <w:szCs w:val="24"/>
        </w:rPr>
        <w:t>change</w:t>
      </w:r>
      <w:r>
        <w:rPr>
          <w:rFonts w:ascii="Times New Roman" w:hAnsi="Times New Roman" w:cs="Times New Roman"/>
          <w:sz w:val="24"/>
          <w:szCs w:val="24"/>
        </w:rPr>
        <w:t xml:space="preserve"> in PBF), and multivariable-adjusted analysis (</w:t>
      </w:r>
      <w:r w:rsidRPr="00EC45A1">
        <w:rPr>
          <w:rFonts w:ascii="Times New Roman" w:hAnsi="Times New Roman" w:cs="Times New Roman"/>
          <w:sz w:val="24"/>
          <w:szCs w:val="24"/>
        </w:rPr>
        <w:t xml:space="preserve">change in </w:t>
      </w:r>
      <w:r>
        <w:rPr>
          <w:rFonts w:ascii="Times New Roman" w:hAnsi="Times New Roman" w:cs="Times New Roman"/>
          <w:sz w:val="24"/>
          <w:szCs w:val="24"/>
        </w:rPr>
        <w:t>PBF)</w:t>
      </w:r>
      <w:r w:rsidRPr="00EC45A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45A1">
        <w:rPr>
          <w:rFonts w:ascii="Times New Roman" w:hAnsi="Times New Roman" w:cs="Times New Roman"/>
          <w:sz w:val="24"/>
          <w:szCs w:val="24"/>
        </w:rPr>
        <w:t>respectively.</w:t>
      </w:r>
    </w:p>
    <w:p w14:paraId="135A9D13" w14:textId="77777777" w:rsidR="002C5DBC" w:rsidRPr="00DB6778" w:rsidRDefault="00A52A2C" w:rsidP="00B1122A">
      <w:pPr>
        <w:spacing w:after="120" w:line="480" w:lineRule="auto"/>
        <w:jc w:val="center"/>
        <w:rPr>
          <w:rFonts w:ascii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4642AE">
        <w:rPr>
          <w:rFonts w:ascii="Times New Roman" w:hAnsi="Times New Roman" w:cs="Times New Roman"/>
          <w:b/>
          <w:sz w:val="24"/>
          <w:szCs w:val="24"/>
        </w:rPr>
        <w:t>7</w:t>
      </w:r>
      <w:r w:rsidR="00DB6778" w:rsidRPr="00DB6778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DB6778" w:rsidRPr="00DB6778">
        <w:rPr>
          <w:rFonts w:ascii="Times New Roman" w:hAnsi="Times New Roman" w:cs="Times New Roman"/>
          <w:b/>
          <w:sz w:val="24"/>
          <w:szCs w:val="24"/>
          <w:lang w:eastAsia="zh-CN"/>
        </w:rPr>
        <w:t>Changes in cardiometabolic risk factors associated with baseline and changes in PBF in the control group</w:t>
      </w:r>
    </w:p>
    <w:tbl>
      <w:tblPr>
        <w:tblW w:w="14216" w:type="dxa"/>
        <w:tblLook w:val="04A0" w:firstRow="1" w:lastRow="0" w:firstColumn="1" w:lastColumn="0" w:noHBand="0" w:noVBand="1"/>
      </w:tblPr>
      <w:tblGrid>
        <w:gridCol w:w="2288"/>
        <w:gridCol w:w="1161"/>
        <w:gridCol w:w="2415"/>
        <w:gridCol w:w="2415"/>
        <w:gridCol w:w="266"/>
        <w:gridCol w:w="1161"/>
        <w:gridCol w:w="2255"/>
        <w:gridCol w:w="2255"/>
      </w:tblGrid>
      <w:tr w:rsidR="002E02C3" w:rsidRPr="002E02C3" w14:paraId="6CC78482" w14:textId="77777777" w:rsidTr="002E02C3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48A80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 </w:t>
            </w:r>
          </w:p>
        </w:tc>
        <w:tc>
          <w:tcPr>
            <w:tcW w:w="59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C633BB4" w14:textId="77777777" w:rsidR="002E02C3" w:rsidRPr="002E02C3" w:rsidRDefault="002E02C3" w:rsidP="00B1122A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Baseline PBF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 xml:space="preserve"> (Z-score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F671D0" w14:textId="77777777" w:rsidR="002E02C3" w:rsidRPr="002E02C3" w:rsidRDefault="002E02C3" w:rsidP="00B1122A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A78F122" w14:textId="77777777" w:rsidR="002E02C3" w:rsidRPr="002E02C3" w:rsidRDefault="002E02C3" w:rsidP="00B1122A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PBF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 xml:space="preserve"> (Z-score)</w:t>
            </w:r>
          </w:p>
        </w:tc>
      </w:tr>
      <w:tr w:rsidR="002E02C3" w:rsidRPr="002E02C3" w14:paraId="40ECEA47" w14:textId="77777777" w:rsidTr="002E02C3">
        <w:trPr>
          <w:trHeight w:val="285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D33634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774F5A8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Participants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D011DD3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Age- and sex-adjusted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EE201CB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ultivariable-adjust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F6B8FE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7D665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Participant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1CCF3D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Age- and sex-adjust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EB4960B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Multivariable-adjusted</w:t>
            </w:r>
          </w:p>
        </w:tc>
      </w:tr>
      <w:tr w:rsidR="002E02C3" w:rsidRPr="002E02C3" w14:paraId="7B742E5C" w14:textId="77777777" w:rsidTr="002E02C3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BE48E2B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BM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2EE26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856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B19BDC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193(-0.0074,0.0459)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B51119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088(-0.0183,0.035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5DE58B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3BC9E7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8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D9CE6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3790(0.3581,0.3998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3918A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4255(0.4044,0.4467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2E02C3" w:rsidRPr="002E02C3" w14:paraId="12998B96" w14:textId="77777777" w:rsidTr="002E02C3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3238253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W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4B6A37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845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6A570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879(0.0640,0.1117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756B11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777(0.0536,0.1018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99398D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41AFE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7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0667B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905(0.1654,0.2157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C6C5A9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2587(0.2330,0.2844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2E02C3" w:rsidRPr="002E02C3" w14:paraId="114FE699" w14:textId="77777777" w:rsidTr="002E02C3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78CACE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SB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D197E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853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BD09B4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887(0.1525,0.2249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2A0C3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822(0.1427,0.2216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2475CC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C7F3B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7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CAC4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761(0.0223,0.1300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CB38D3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458(0.0907,0.2008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2E02C3" w:rsidRPr="002E02C3" w14:paraId="39D57851" w14:textId="77777777" w:rsidTr="002E02C3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14E3D7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DB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80B4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853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F5FDA8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252(0.0893,0.1610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1105E7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124(0.0735,0.1513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1C29BD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7A01B0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7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9FA876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707(0.0172,0.1241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0E837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139(0.0591,0.1687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2E02C3" w:rsidRPr="002E02C3" w14:paraId="13F5A9CF" w14:textId="77777777" w:rsidTr="002E02C3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D759557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MA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F033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851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5C5D28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605(0.1243,0.1968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6E9621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497(0.1104,0.1890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825E9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7357DD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7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FE9C0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816(0.0277,0.1356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B5150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388(0.0837,0.1940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2E02C3" w:rsidRPr="002E02C3" w14:paraId="2A5F8C84" w14:textId="77777777" w:rsidTr="002E02C3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801701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T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FF7308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706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ECC26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175(-0.0084,0.0434)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EC15E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185(-0.0098,0.046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124418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B37A4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6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227036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608(0.0221,0.0994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379517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812(0.0411,0.1213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2E02C3" w:rsidRPr="002E02C3" w14:paraId="65731AC2" w14:textId="77777777" w:rsidTr="002E02C3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9E72DB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HDL-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A8F94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704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70CC39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1667(-0.2028,-0.1306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578AF6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1528(-0.1922,-0.1134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7ADA8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1F5599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6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23AA84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220(-0.0759,0.031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18549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713(-0.1267,-0.0159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2E02C3" w:rsidRPr="002E02C3" w14:paraId="1AB5541E" w14:textId="77777777" w:rsidTr="002E02C3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D66B2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LDL-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8A4FC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708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E22C7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153(-0.0137,0.0442)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C8EDDB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069(-0.0380,0.024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59C1E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717E7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6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0D34C9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192(-0.0231,0.061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AECB2D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0361(-0.0071,0.0793)</w:t>
            </w:r>
          </w:p>
        </w:tc>
      </w:tr>
      <w:tr w:rsidR="002E02C3" w:rsidRPr="002E02C3" w14:paraId="6C32ADA5" w14:textId="77777777" w:rsidTr="002E02C3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68C36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log T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1D7C0C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711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2C973A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913(0.1601,0.2226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B24EC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834(0.1493,0.2175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844C49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6F3DE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6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A66EE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135(0.0670,0.1599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FA7A4C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885(0.1413,0.2356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2E02C3" w:rsidRPr="002E02C3" w14:paraId="27639FAB" w14:textId="77777777" w:rsidTr="002E02C3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3C77CB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fasting gluco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CC9377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709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422BA6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483(-0.0751,-0.0215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915D0B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462(-0.0756,-0.0168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AB2B63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AC5E3F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6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8375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475(-0.0876,-0.0075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5F844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-0.0609(-0.1025,-0.0193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2E02C3" w:rsidRPr="002E02C3" w14:paraId="601CCCF4" w14:textId="77777777" w:rsidTr="002E02C3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F13C5D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log insul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57C13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448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95B8E6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2378(0.1792,0.2964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E31AC7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2410(0.1784,0.3036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875296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77F592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3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4BAE8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2154(0.1340,0.2968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531A18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3214(0.2375,0.4052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2E02C3" w:rsidRPr="002E02C3" w14:paraId="38DF3CBF" w14:textId="77777777" w:rsidTr="002E02C3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EF9C5C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HOMA-I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E4898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446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43BA8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2195(0.1636,0.2753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576F36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2224(0.1625,0.2823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523DDD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1C198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3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D475B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1906(0.1122,0.2689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77680C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2892(0.2083,0.3700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  <w:tr w:rsidR="002E02C3" w:rsidRPr="002E02C3" w14:paraId="676B41CE" w14:textId="77777777" w:rsidTr="002E02C3">
        <w:trPr>
          <w:trHeight w:val="285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72A418D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Change in CMR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B21BA14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458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7EC74C5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6168(0.5200,0.7135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5488BCD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5660(0.4642,0.6677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B27EFF8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62DD549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24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75C2358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2544(0.1227,0.3860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4C4A7EE" w14:textId="77777777" w:rsidR="002E02C3" w:rsidRPr="002E02C3" w:rsidRDefault="002E02C3" w:rsidP="00B1122A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0.5184(0.3850,0.6518)</w:t>
            </w:r>
            <w:r w:rsidRPr="002E02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zh-CN"/>
              </w:rPr>
              <w:t>‡</w:t>
            </w:r>
          </w:p>
        </w:tc>
      </w:tr>
    </w:tbl>
    <w:p w14:paraId="18C86EB4" w14:textId="77777777" w:rsidR="009C351A" w:rsidRDefault="009C351A" w:rsidP="00B1122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C4BB453" w14:textId="77777777" w:rsidR="00DB6778" w:rsidRDefault="00DB6778" w:rsidP="00B1122A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DB6778" w:rsidSect="003F3123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5F51B230" w14:textId="77777777" w:rsidR="00CA72B3" w:rsidRDefault="00CA72B3" w:rsidP="00B1122A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lastRenderedPageBreak/>
        <w:t xml:space="preserve">BMI, body mass index; 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CMR</w:t>
      </w:r>
      <w:r>
        <w:rPr>
          <w:rFonts w:ascii="Times New Roman" w:hAnsi="Times New Roman" w:cs="Times New Roman"/>
          <w:sz w:val="24"/>
          <w:szCs w:val="24"/>
          <w:lang w:eastAsia="zh-CN"/>
        </w:rPr>
        <w:t>,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 xml:space="preserve"> cardiometabolic risk; 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CRF, cardiorespiratory fitness;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DBP, dia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stolic blood pressu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 xml:space="preserve">; 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HDL-C, high-density lipoprotein cholesterol; HOMA-IR</w:t>
      </w:r>
      <w:r>
        <w:rPr>
          <w:rFonts w:ascii="Times New Roman" w:hAnsi="Times New Roman" w:cs="Times New Roman"/>
          <w:sz w:val="24"/>
          <w:szCs w:val="24"/>
          <w:lang w:eastAsia="zh-CN"/>
        </w:rPr>
        <w:t>, h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omeostatic model assessment of insulin resistance</w:t>
      </w:r>
      <w:r>
        <w:rPr>
          <w:rFonts w:ascii="Times New Roman" w:hAnsi="Times New Roman" w:cs="Times New Roman"/>
          <w:sz w:val="24"/>
          <w:szCs w:val="24"/>
          <w:lang w:eastAsia="zh-CN"/>
        </w:rPr>
        <w:t>;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 xml:space="preserve"> LDL-C, low-density lipoprotein cholesterol; MAP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, 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>mean arterial pressure</w:t>
      </w:r>
      <w:r>
        <w:rPr>
          <w:rFonts w:ascii="Times New Roman" w:hAnsi="Times New Roman" w:cs="Times New Roman"/>
          <w:sz w:val="24"/>
          <w:szCs w:val="24"/>
          <w:lang w:eastAsia="zh-CN"/>
        </w:rPr>
        <w:t>;</w:t>
      </w:r>
      <w:r w:rsidRPr="00846D03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SBP, s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ystolic blood pressu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; TC, t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otal cholesterol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; TG, t</w:t>
      </w:r>
      <w:r w:rsidRPr="000D5C5F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riglycerid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.</w:t>
      </w:r>
    </w:p>
    <w:p w14:paraId="5C2DB3B4" w14:textId="77777777" w:rsidR="00CE6639" w:rsidRDefault="00CE6639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EC45A1">
        <w:rPr>
          <w:rFonts w:ascii="Times New Roman" w:hAnsi="Times New Roman" w:cs="Times New Roman"/>
          <w:sz w:val="24"/>
          <w:szCs w:val="24"/>
          <w:lang w:eastAsia="zh-CN"/>
        </w:rPr>
        <w:t>*</w:t>
      </w:r>
      <w:r>
        <w:rPr>
          <w:rFonts w:ascii="Times New Roman" w:hAnsi="Times New Roman" w:cs="Times New Roman"/>
          <w:sz w:val="24"/>
          <w:szCs w:val="24"/>
          <w:lang w:eastAsia="zh-CN"/>
        </w:rPr>
        <w:t>C</w:t>
      </w:r>
      <w:r w:rsidRPr="00EA4E46">
        <w:rPr>
          <w:rFonts w:ascii="Times New Roman" w:hAnsi="Times New Roman" w:cs="Times New Roman"/>
          <w:sz w:val="24"/>
          <w:szCs w:val="24"/>
          <w:lang w:eastAsia="zh-CN"/>
        </w:rPr>
        <w:t>hanges in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CMR factors were </w:t>
      </w:r>
      <w:r w:rsidRPr="00EA4E46">
        <w:rPr>
          <w:rFonts w:ascii="Times New Roman" w:hAnsi="Times New Roman" w:cs="Times New Roman"/>
          <w:sz w:val="24"/>
          <w:szCs w:val="24"/>
          <w:lang w:eastAsia="zh-CN"/>
        </w:rPr>
        <w:t>calculated by subtracting the results at baseline from those at follow-up</w:t>
      </w:r>
      <w:r>
        <w:rPr>
          <w:rFonts w:ascii="Times New Roman" w:hAnsi="Times New Roman" w:cs="Times New Roman"/>
          <w:sz w:val="24"/>
          <w:szCs w:val="24"/>
          <w:lang w:eastAsia="zh-CN"/>
        </w:rPr>
        <w:t>.</w:t>
      </w:r>
    </w:p>
    <w:p w14:paraId="6053D92E" w14:textId="77777777" w:rsidR="00CE6639" w:rsidRPr="00206CC3" w:rsidRDefault="00CE6639" w:rsidP="00B1122A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</w:p>
    <w:p w14:paraId="0BBF9CEB" w14:textId="77777777" w:rsidR="00CE6639" w:rsidRDefault="00CE6639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6D03">
        <w:rPr>
          <w:rFonts w:ascii="Times New Roman" w:hAnsi="Times New Roman" w:cs="Times New Roman"/>
          <w:sz w:val="24"/>
          <w:szCs w:val="24"/>
          <w:vertAlign w:val="superscript"/>
          <w:lang w:eastAsia="zh-CN"/>
        </w:rPr>
        <w:t>†</w:t>
      </w:r>
      <w:r w:rsidRPr="00EC45A1">
        <w:rPr>
          <w:rFonts w:ascii="Times New Roman" w:hAnsi="Times New Roman" w:cs="Times New Roman"/>
          <w:sz w:val="24"/>
          <w:szCs w:val="24"/>
          <w:lang w:eastAsia="zh-CN"/>
        </w:rPr>
        <w:t xml:space="preserve">GLM was used to estimate multivariable-adjusted </w:t>
      </w:r>
      <w:r w:rsidRPr="00AA1E43">
        <w:rPr>
          <w:rFonts w:ascii="Times New Roman" w:eastAsia="Times New Roman" w:hAnsi="Times New Roman" w:cs="Times New Roman"/>
          <w:color w:val="000000"/>
          <w:sz w:val="20"/>
          <w:szCs w:val="20"/>
          <w:lang w:eastAsia="en-AU"/>
        </w:rPr>
        <w:t>β</w:t>
      </w:r>
      <w:r w:rsidRPr="00EC45A1">
        <w:rPr>
          <w:rFonts w:ascii="Times New Roman" w:hAnsi="Times New Roman" w:cs="Times New Roman"/>
          <w:sz w:val="24"/>
          <w:szCs w:val="24"/>
          <w:lang w:eastAsia="zh-CN"/>
        </w:rPr>
        <w:t xml:space="preserve"> and 95% CIs of cardiometabolic risk factors associated with </w:t>
      </w:r>
      <w:r>
        <w:rPr>
          <w:rFonts w:ascii="Times New Roman" w:hAnsi="Times New Roman" w:cs="Times New Roman"/>
          <w:sz w:val="24"/>
          <w:szCs w:val="24"/>
          <w:lang w:eastAsia="zh-CN"/>
        </w:rPr>
        <w:t>percent body fat</w:t>
      </w:r>
      <w:r w:rsidRPr="00EC45A1">
        <w:rPr>
          <w:rFonts w:ascii="Times New Roman" w:hAnsi="Times New Roman" w:cs="Times New Roman"/>
          <w:sz w:val="24"/>
          <w:szCs w:val="24"/>
          <w:lang w:eastAsia="zh-CN"/>
        </w:rPr>
        <w:t>. M</w:t>
      </w:r>
      <w:r>
        <w:rPr>
          <w:rFonts w:ascii="Times New Roman" w:hAnsi="Times New Roman" w:cs="Times New Roman"/>
          <w:sz w:val="24"/>
          <w:szCs w:val="24"/>
        </w:rPr>
        <w:t>ultivariable-adjusted analysis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was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 xml:space="preserve"> adjusted for children within classes in school as clustering effects and characteristics of individuals including age, sex, </w:t>
      </w:r>
      <w:r>
        <w:rPr>
          <w:rFonts w:ascii="Times New Roman" w:hAnsi="Times New Roman" w:cs="Times New Roman"/>
          <w:sz w:val="24"/>
          <w:szCs w:val="24"/>
          <w:lang w:eastAsia="zh-CN"/>
        </w:rPr>
        <w:t>corresponding CMR factor at baseline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puberty, 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>grade</w:t>
      </w:r>
      <w:r>
        <w:rPr>
          <w:rFonts w:ascii="Times New Roman" w:hAnsi="Times New Roman" w:cs="Times New Roman"/>
          <w:sz w:val="24"/>
          <w:szCs w:val="24"/>
          <w:lang w:eastAsia="zh-CN"/>
        </w:rPr>
        <w:t>,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intervention, 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>BMI,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>physical activity, energy intake</w:t>
      </w:r>
      <w:r>
        <w:rPr>
          <w:rFonts w:ascii="Times New Roman" w:hAnsi="Times New Roman" w:cs="Times New Roman"/>
          <w:sz w:val="24"/>
          <w:szCs w:val="24"/>
          <w:lang w:eastAsia="zh-CN"/>
        </w:rPr>
        <w:t>,</w:t>
      </w:r>
      <w:r w:rsidRPr="00E7594E">
        <w:rPr>
          <w:rFonts w:ascii="Times New Roman" w:hAnsi="Times New Roman" w:cs="Times New Roman"/>
          <w:sz w:val="24"/>
          <w:szCs w:val="24"/>
          <w:lang w:eastAsia="zh-CN"/>
        </w:rPr>
        <w:t xml:space="preserve"> birthweight, household income, mother’s education, father’s education, mother’s BMI, and father’s BMI as fixed effects.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</w:p>
    <w:p w14:paraId="50F3A9BA" w14:textId="77777777" w:rsidR="00CE6639" w:rsidRDefault="00CE6639" w:rsidP="00B112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2EC333EA" w14:textId="77777777" w:rsidR="009C351A" w:rsidRPr="002C5DBC" w:rsidRDefault="00CE6639" w:rsidP="00B1122A">
      <w:pPr>
        <w:spacing w:line="48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206CC3">
        <w:rPr>
          <w:rFonts w:ascii="Times New Roman" w:hAnsi="Times New Roman" w:cs="Times New Roman"/>
          <w:sz w:val="24"/>
          <w:szCs w:val="24"/>
          <w:vertAlign w:val="superscript"/>
          <w:lang w:eastAsia="zh-CN"/>
        </w:rPr>
        <w:t>‡</w:t>
      </w:r>
      <w:r w:rsidRPr="00EC45A1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dicates significant associations. </w:t>
      </w:r>
      <w:r w:rsidRPr="00EC45A1">
        <w:rPr>
          <w:rFonts w:ascii="Times New Roman" w:hAnsi="Times New Roman" w:cs="Times New Roman" w:hint="eastAsia"/>
          <w:sz w:val="24"/>
          <w:szCs w:val="24"/>
        </w:rPr>
        <w:t xml:space="preserve">Benjamin-Hochberg procedure </w:t>
      </w:r>
      <w:r w:rsidRPr="00EC45A1">
        <w:rPr>
          <w:rFonts w:ascii="Times New Roman" w:hAnsi="Times New Roman" w:cs="Times New Roman"/>
          <w:sz w:val="24"/>
          <w:szCs w:val="24"/>
        </w:rPr>
        <w:t xml:space="preserve">was used </w:t>
      </w:r>
      <w:r w:rsidRPr="00EC45A1">
        <w:rPr>
          <w:rFonts w:ascii="Times New Roman" w:hAnsi="Times New Roman" w:cs="Times New Roman" w:hint="eastAsia"/>
          <w:sz w:val="24"/>
          <w:szCs w:val="24"/>
        </w:rPr>
        <w:t>to control the false</w:t>
      </w:r>
      <w:r w:rsidRPr="00EC45A1">
        <w:rPr>
          <w:rFonts w:ascii="Times New Roman" w:hAnsi="Times New Roman" w:cs="Times New Roman"/>
          <w:sz w:val="24"/>
          <w:szCs w:val="24"/>
        </w:rPr>
        <w:t xml:space="preserve"> </w:t>
      </w:r>
      <w:r w:rsidRPr="00EC45A1">
        <w:rPr>
          <w:rFonts w:ascii="Times New Roman" w:hAnsi="Times New Roman" w:cs="Times New Roman" w:hint="eastAsia"/>
          <w:sz w:val="24"/>
          <w:szCs w:val="24"/>
        </w:rPr>
        <w:t>discovery rate at level 5%</w:t>
      </w:r>
      <w:r w:rsidRPr="00EC45A1">
        <w:rPr>
          <w:rFonts w:ascii="Times New Roman" w:hAnsi="Times New Roman" w:cs="Times New Roman"/>
          <w:sz w:val="24"/>
          <w:szCs w:val="24"/>
        </w:rPr>
        <w:t xml:space="preserve"> for multiple comparisons with the P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EC45A1">
        <w:rPr>
          <w:rFonts w:ascii="Times New Roman" w:hAnsi="Times New Roman" w:cs="Times New Roman"/>
          <w:sz w:val="24"/>
          <w:szCs w:val="24"/>
        </w:rPr>
        <w:t>value cut-off point of significance was 0.0</w:t>
      </w:r>
      <w:r>
        <w:rPr>
          <w:rFonts w:ascii="Times New Roman" w:hAnsi="Times New Roman" w:cs="Times New Roman"/>
          <w:sz w:val="24"/>
          <w:szCs w:val="24"/>
        </w:rPr>
        <w:t xml:space="preserve">423, </w:t>
      </w:r>
      <w:r w:rsidRPr="00EC45A1">
        <w:rPr>
          <w:rFonts w:ascii="Times New Roman" w:hAnsi="Times New Roman" w:cs="Times New Roman"/>
          <w:sz w:val="24"/>
          <w:szCs w:val="24"/>
        </w:rPr>
        <w:t>0.0</w:t>
      </w:r>
      <w:r>
        <w:rPr>
          <w:rFonts w:ascii="Times New Roman" w:hAnsi="Times New Roman" w:cs="Times New Roman"/>
          <w:sz w:val="24"/>
          <w:szCs w:val="24"/>
        </w:rPr>
        <w:t>423</w:t>
      </w:r>
      <w:r w:rsidRPr="00EC45A1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0.0462, and 0.05</w:t>
      </w:r>
      <w:r w:rsidRPr="00EC45A1">
        <w:rPr>
          <w:rFonts w:ascii="Times New Roman" w:hAnsi="Times New Roman" w:cs="Times New Roman"/>
          <w:sz w:val="24"/>
          <w:szCs w:val="24"/>
        </w:rPr>
        <w:t xml:space="preserve"> for </w:t>
      </w:r>
      <w:r>
        <w:rPr>
          <w:rFonts w:ascii="Times New Roman" w:hAnsi="Times New Roman" w:cs="Times New Roman"/>
          <w:sz w:val="24"/>
          <w:szCs w:val="24"/>
        </w:rPr>
        <w:t>age- and sex-adjusted analysis (</w:t>
      </w:r>
      <w:r w:rsidRPr="00EC45A1">
        <w:rPr>
          <w:rFonts w:ascii="Times New Roman" w:hAnsi="Times New Roman" w:cs="Times New Roman"/>
          <w:sz w:val="24"/>
          <w:szCs w:val="24"/>
        </w:rPr>
        <w:t xml:space="preserve">baseline </w:t>
      </w:r>
      <w:r>
        <w:rPr>
          <w:rFonts w:ascii="Times New Roman" w:hAnsi="Times New Roman" w:cs="Times New Roman"/>
          <w:sz w:val="24"/>
          <w:szCs w:val="24"/>
        </w:rPr>
        <w:t>PBF), multivariable-adjusted analysis (baseline</w:t>
      </w:r>
      <w:r w:rsidRPr="00EC45A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BF)</w:t>
      </w:r>
      <w:r w:rsidRPr="00EC45A1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age- and sex-adjusted analysis (</w:t>
      </w:r>
      <w:r w:rsidRPr="00EC45A1">
        <w:rPr>
          <w:rFonts w:ascii="Times New Roman" w:hAnsi="Times New Roman" w:cs="Times New Roman"/>
          <w:sz w:val="24"/>
          <w:szCs w:val="24"/>
        </w:rPr>
        <w:t>change</w:t>
      </w:r>
      <w:r>
        <w:rPr>
          <w:rFonts w:ascii="Times New Roman" w:hAnsi="Times New Roman" w:cs="Times New Roman"/>
          <w:sz w:val="24"/>
          <w:szCs w:val="24"/>
        </w:rPr>
        <w:t xml:space="preserve"> in PBF), and multivariable-adjusted analysis (</w:t>
      </w:r>
      <w:r w:rsidRPr="00EC45A1">
        <w:rPr>
          <w:rFonts w:ascii="Times New Roman" w:hAnsi="Times New Roman" w:cs="Times New Roman"/>
          <w:sz w:val="24"/>
          <w:szCs w:val="24"/>
        </w:rPr>
        <w:t xml:space="preserve">change in </w:t>
      </w:r>
      <w:r>
        <w:rPr>
          <w:rFonts w:ascii="Times New Roman" w:hAnsi="Times New Roman" w:cs="Times New Roman"/>
          <w:sz w:val="24"/>
          <w:szCs w:val="24"/>
        </w:rPr>
        <w:t>PBF)</w:t>
      </w:r>
      <w:r w:rsidRPr="00EC45A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45A1">
        <w:rPr>
          <w:rFonts w:ascii="Times New Roman" w:hAnsi="Times New Roman" w:cs="Times New Roman"/>
          <w:sz w:val="24"/>
          <w:szCs w:val="24"/>
        </w:rPr>
        <w:t>respectively.</w:t>
      </w:r>
    </w:p>
    <w:sectPr w:rsidR="009C351A" w:rsidRPr="002C5DBC" w:rsidSect="009F6862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4642FC" w14:textId="77777777" w:rsidR="004F2537" w:rsidRDefault="004F2537" w:rsidP="00B32D01">
      <w:pPr>
        <w:spacing w:after="0" w:line="240" w:lineRule="auto"/>
      </w:pPr>
      <w:r>
        <w:separator/>
      </w:r>
    </w:p>
  </w:endnote>
  <w:endnote w:type="continuationSeparator" w:id="0">
    <w:p w14:paraId="1307984F" w14:textId="77777777" w:rsidR="004F2537" w:rsidRDefault="004F2537" w:rsidP="00B32D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宋体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317251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DA55B2" w14:textId="77777777" w:rsidR="00D71965" w:rsidRDefault="00D7196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122A">
          <w:rPr>
            <w:noProof/>
          </w:rPr>
          <w:t>27</w:t>
        </w:r>
        <w:r>
          <w:rPr>
            <w:noProof/>
          </w:rPr>
          <w:fldChar w:fldCharType="end"/>
        </w:r>
      </w:p>
    </w:sdtContent>
  </w:sdt>
  <w:p w14:paraId="44166136" w14:textId="77777777" w:rsidR="00D71965" w:rsidRDefault="00D719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015D7F" w14:textId="77777777" w:rsidR="004F2537" w:rsidRDefault="004F2537" w:rsidP="00B32D01">
      <w:pPr>
        <w:spacing w:after="0" w:line="240" w:lineRule="auto"/>
      </w:pPr>
      <w:r>
        <w:separator/>
      </w:r>
    </w:p>
  </w:footnote>
  <w:footnote w:type="continuationSeparator" w:id="0">
    <w:p w14:paraId="655D3726" w14:textId="77777777" w:rsidR="004F2537" w:rsidRDefault="004F2537" w:rsidP="00B32D0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tbA0sTQ3Njc0NTBV0lEKTi0uzszPAykwqgUAtuSuFiwAAAA="/>
  </w:docVars>
  <w:rsids>
    <w:rsidRoot w:val="00514F25"/>
    <w:rsid w:val="00047EBD"/>
    <w:rsid w:val="00080809"/>
    <w:rsid w:val="0009484E"/>
    <w:rsid w:val="00096008"/>
    <w:rsid w:val="000C006E"/>
    <w:rsid w:val="001E376B"/>
    <w:rsid w:val="002014DC"/>
    <w:rsid w:val="002C5DBC"/>
    <w:rsid w:val="002E02C3"/>
    <w:rsid w:val="00305E89"/>
    <w:rsid w:val="00322EF7"/>
    <w:rsid w:val="00356388"/>
    <w:rsid w:val="0037580C"/>
    <w:rsid w:val="003805FC"/>
    <w:rsid w:val="003E3283"/>
    <w:rsid w:val="003F3123"/>
    <w:rsid w:val="004642AE"/>
    <w:rsid w:val="004A7A89"/>
    <w:rsid w:val="004F2537"/>
    <w:rsid w:val="00514F25"/>
    <w:rsid w:val="005C344E"/>
    <w:rsid w:val="0066486C"/>
    <w:rsid w:val="006D0CD8"/>
    <w:rsid w:val="007338C2"/>
    <w:rsid w:val="0074781F"/>
    <w:rsid w:val="007615EA"/>
    <w:rsid w:val="007C104F"/>
    <w:rsid w:val="008B3723"/>
    <w:rsid w:val="009B371D"/>
    <w:rsid w:val="009C351A"/>
    <w:rsid w:val="009D2639"/>
    <w:rsid w:val="009E7797"/>
    <w:rsid w:val="009F6862"/>
    <w:rsid w:val="00A52A2C"/>
    <w:rsid w:val="00B1122A"/>
    <w:rsid w:val="00B32D01"/>
    <w:rsid w:val="00BD19E9"/>
    <w:rsid w:val="00C73210"/>
    <w:rsid w:val="00CA72B3"/>
    <w:rsid w:val="00CE6639"/>
    <w:rsid w:val="00CF3E0B"/>
    <w:rsid w:val="00D60B65"/>
    <w:rsid w:val="00D71965"/>
    <w:rsid w:val="00D71BCE"/>
    <w:rsid w:val="00D8291F"/>
    <w:rsid w:val="00DB6778"/>
    <w:rsid w:val="00E53D9B"/>
    <w:rsid w:val="00E66784"/>
    <w:rsid w:val="00EF641D"/>
    <w:rsid w:val="00F36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D0B04"/>
  <w15:chartTrackingRefBased/>
  <w15:docId w15:val="{BEF8FEDA-F6D5-4170-8933-EFDFFE11A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2D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2D01"/>
  </w:style>
  <w:style w:type="paragraph" w:styleId="Footer">
    <w:name w:val="footer"/>
    <w:basedOn w:val="Normal"/>
    <w:link w:val="FooterChar"/>
    <w:uiPriority w:val="99"/>
    <w:unhideWhenUsed/>
    <w:rsid w:val="00B32D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2D01"/>
  </w:style>
  <w:style w:type="paragraph" w:styleId="BalloonText">
    <w:name w:val="Balloon Text"/>
    <w:basedOn w:val="Normal"/>
    <w:link w:val="BalloonTextChar"/>
    <w:uiPriority w:val="99"/>
    <w:semiHidden/>
    <w:unhideWhenUsed/>
    <w:rsid w:val="000808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8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516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26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2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3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2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9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package" Target="embeddings/Microsoft_Visio_Drawing.vsdx"/><Relationship Id="rId12" Type="http://schemas.openxmlformats.org/officeDocument/2006/relationships/image" Target="media/image5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0" Type="http://schemas.openxmlformats.org/officeDocument/2006/relationships/image" Target="media/image3.png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8</Pages>
  <Words>3835</Words>
  <Characters>21866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wen Shang</dc:creator>
  <cp:keywords/>
  <dc:description/>
  <cp:lastModifiedBy>Giorgia Aprile</cp:lastModifiedBy>
  <cp:revision>2</cp:revision>
  <dcterms:created xsi:type="dcterms:W3CDTF">2020-05-13T08:09:00Z</dcterms:created>
  <dcterms:modified xsi:type="dcterms:W3CDTF">2020-05-13T08:09:00Z</dcterms:modified>
</cp:coreProperties>
</file>